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A4262" w:rsidRPr="00A97FE5" w:rsidRDefault="00A97FE5" w:rsidP="00A97FE5">
      <w:pPr>
        <w:jc w:val="center"/>
        <w:rPr>
          <w:rFonts w:ascii="Times New Roman" w:hAnsi="Times New Roman" w:cs="Times New Roman"/>
          <w:sz w:val="24"/>
          <w:szCs w:val="24"/>
        </w:rPr>
      </w:pPr>
      <w:bookmarkStart w:id="0" w:name="_GoBack"/>
      <w:bookmarkEnd w:id="0"/>
      <w:r w:rsidRPr="00A97FE5">
        <w:rPr>
          <w:rFonts w:ascii="Times New Roman" w:hAnsi="Times New Roman" w:cs="Times New Roman"/>
          <w:b/>
          <w:sz w:val="24"/>
          <w:szCs w:val="24"/>
        </w:rPr>
        <w:t xml:space="preserve">MKT305: Week 7 Lecture 2: Consumer Behavior: </w:t>
      </w:r>
      <w:r w:rsidRPr="00A97FE5">
        <w:rPr>
          <w:rFonts w:ascii="Times New Roman" w:hAnsi="Times New Roman" w:cs="Times New Roman"/>
          <w:sz w:val="24"/>
          <w:szCs w:val="24"/>
        </w:rPr>
        <w:t>Decision Making I: Need Recognition and Sear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368"/>
        <w:gridCol w:w="2430"/>
        <w:gridCol w:w="5778"/>
      </w:tblGrid>
      <w:tr w:rsidR="00DA4262" w:rsidRPr="00DA4262" w:rsidTr="00A97FE5">
        <w:trPr>
          <w:trHeight w:val="530"/>
        </w:trPr>
        <w:tc>
          <w:tcPr>
            <w:tcW w:w="1368" w:type="dxa"/>
          </w:tcPr>
          <w:p w:rsidR="00DA4262" w:rsidRPr="00DA4262" w:rsidRDefault="00DA4262" w:rsidP="00A97FE5">
            <w:pPr>
              <w:rPr>
                <w:rFonts w:ascii="Times New Roman" w:hAnsi="Times New Roman" w:cs="Times New Roman"/>
                <w:b/>
                <w:sz w:val="24"/>
                <w:szCs w:val="24"/>
              </w:rPr>
            </w:pPr>
            <w:r w:rsidRPr="00DA4262">
              <w:rPr>
                <w:rFonts w:ascii="Times New Roman" w:hAnsi="Times New Roman" w:cs="Times New Roman"/>
                <w:b/>
                <w:sz w:val="24"/>
                <w:szCs w:val="24"/>
              </w:rPr>
              <w:t>Slide #</w:t>
            </w:r>
          </w:p>
        </w:tc>
        <w:tc>
          <w:tcPr>
            <w:tcW w:w="2430" w:type="dxa"/>
          </w:tcPr>
          <w:p w:rsidR="00DA4262" w:rsidRPr="00DA4262" w:rsidRDefault="00DA4262" w:rsidP="00A97FE5">
            <w:pPr>
              <w:rPr>
                <w:rFonts w:ascii="Times New Roman" w:hAnsi="Times New Roman" w:cs="Times New Roman"/>
                <w:b/>
                <w:sz w:val="24"/>
                <w:szCs w:val="24"/>
              </w:rPr>
            </w:pPr>
            <w:r w:rsidRPr="00DA4262">
              <w:rPr>
                <w:rFonts w:ascii="Times New Roman" w:hAnsi="Times New Roman" w:cs="Times New Roman"/>
                <w:b/>
                <w:sz w:val="24"/>
                <w:szCs w:val="24"/>
              </w:rPr>
              <w:t>Topics</w:t>
            </w:r>
          </w:p>
        </w:tc>
        <w:tc>
          <w:tcPr>
            <w:tcW w:w="5778" w:type="dxa"/>
          </w:tcPr>
          <w:p w:rsidR="00DA4262" w:rsidRPr="00DA4262" w:rsidRDefault="00DA4262" w:rsidP="00A97FE5">
            <w:pPr>
              <w:autoSpaceDE w:val="0"/>
              <w:autoSpaceDN w:val="0"/>
              <w:adjustRightInd w:val="0"/>
              <w:spacing w:after="0" w:line="240" w:lineRule="auto"/>
              <w:rPr>
                <w:rFonts w:ascii="Times New Roman" w:hAnsi="Times New Roman" w:cs="Times New Roman"/>
                <w:b/>
                <w:kern w:val="24"/>
                <w:sz w:val="24"/>
                <w:szCs w:val="24"/>
              </w:rPr>
            </w:pPr>
            <w:r w:rsidRPr="00DA4262">
              <w:rPr>
                <w:rFonts w:ascii="Times New Roman" w:hAnsi="Times New Roman" w:cs="Times New Roman"/>
                <w:b/>
                <w:kern w:val="24"/>
                <w:sz w:val="24"/>
                <w:szCs w:val="24"/>
              </w:rPr>
              <w:t>Narration</w:t>
            </w:r>
          </w:p>
        </w:tc>
      </w:tr>
      <w:tr w:rsidR="00DA4262" w:rsidRPr="00DA4262" w:rsidTr="00287FC4">
        <w:trPr>
          <w:trHeight w:val="1943"/>
        </w:trPr>
        <w:tc>
          <w:tcPr>
            <w:tcW w:w="1368" w:type="dxa"/>
          </w:tcPr>
          <w:p w:rsidR="00DA4262" w:rsidRPr="00DA4262" w:rsidRDefault="00DA4262" w:rsidP="00A97FE5">
            <w:pPr>
              <w:rPr>
                <w:rFonts w:ascii="Times New Roman" w:hAnsi="Times New Roman" w:cs="Times New Roman"/>
                <w:sz w:val="24"/>
                <w:szCs w:val="24"/>
              </w:rPr>
            </w:pPr>
            <w:r w:rsidRPr="00DA4262">
              <w:rPr>
                <w:rFonts w:ascii="Times New Roman" w:hAnsi="Times New Roman" w:cs="Times New Roman"/>
                <w:sz w:val="24"/>
                <w:szCs w:val="24"/>
              </w:rPr>
              <w:t>Slide 1</w:t>
            </w:r>
          </w:p>
        </w:tc>
        <w:tc>
          <w:tcPr>
            <w:tcW w:w="2430" w:type="dxa"/>
          </w:tcPr>
          <w:p w:rsidR="00DA4262" w:rsidRPr="00DA4262" w:rsidRDefault="00A97FE5" w:rsidP="00A97FE5">
            <w:pPr>
              <w:rPr>
                <w:rFonts w:ascii="Times New Roman" w:hAnsi="Times New Roman" w:cs="Times New Roman"/>
                <w:sz w:val="24"/>
                <w:szCs w:val="24"/>
              </w:rPr>
            </w:pPr>
            <w:r>
              <w:rPr>
                <w:rFonts w:ascii="Times New Roman" w:hAnsi="Times New Roman" w:cs="Times New Roman"/>
                <w:sz w:val="24"/>
                <w:szCs w:val="24"/>
              </w:rPr>
              <w:t>Introduction</w:t>
            </w:r>
          </w:p>
        </w:tc>
        <w:tc>
          <w:tcPr>
            <w:tcW w:w="5778" w:type="dxa"/>
          </w:tcPr>
          <w:p w:rsidR="00A97FE5" w:rsidRPr="001F0D4E" w:rsidRDefault="00A97FE5" w:rsidP="00A97FE5">
            <w:pPr>
              <w:autoSpaceDE w:val="0"/>
              <w:autoSpaceDN w:val="0"/>
              <w:adjustRightInd w:val="0"/>
              <w:spacing w:after="0" w:line="240" w:lineRule="auto"/>
              <w:rPr>
                <w:rFonts w:ascii="Times New Roman" w:hAnsi="Times New Roman" w:cs="Times New Roman"/>
                <w:kern w:val="24"/>
                <w:sz w:val="24"/>
                <w:szCs w:val="24"/>
              </w:rPr>
            </w:pPr>
            <w:r w:rsidRPr="001F0D4E">
              <w:rPr>
                <w:rFonts w:ascii="Times New Roman" w:hAnsi="Times New Roman" w:cs="Times New Roman"/>
                <w:kern w:val="24"/>
                <w:sz w:val="24"/>
                <w:szCs w:val="24"/>
              </w:rPr>
              <w:t>Welcome to Consumer Behavior.</w:t>
            </w:r>
          </w:p>
          <w:p w:rsidR="00A97FE5" w:rsidRPr="001F0D4E" w:rsidRDefault="00A97FE5" w:rsidP="00A97FE5">
            <w:pPr>
              <w:autoSpaceDE w:val="0"/>
              <w:autoSpaceDN w:val="0"/>
              <w:adjustRightInd w:val="0"/>
              <w:spacing w:after="0" w:line="240" w:lineRule="auto"/>
              <w:rPr>
                <w:rFonts w:ascii="Times New Roman" w:hAnsi="Times New Roman" w:cs="Times New Roman"/>
                <w:kern w:val="24"/>
                <w:sz w:val="24"/>
                <w:szCs w:val="24"/>
              </w:rPr>
            </w:pPr>
          </w:p>
          <w:p w:rsidR="00A97FE5" w:rsidRPr="005F6116" w:rsidRDefault="00A97FE5" w:rsidP="00A97FE5">
            <w:pPr>
              <w:rPr>
                <w:rFonts w:ascii="Times New Roman" w:hAnsi="Times New Roman" w:cs="Times New Roman"/>
                <w:sz w:val="24"/>
                <w:szCs w:val="24"/>
              </w:rPr>
            </w:pPr>
            <w:r w:rsidRPr="001F0D4E">
              <w:rPr>
                <w:rFonts w:ascii="Times New Roman" w:hAnsi="Times New Roman" w:cs="Times New Roman"/>
                <w:kern w:val="24"/>
                <w:sz w:val="24"/>
                <w:szCs w:val="24"/>
              </w:rPr>
              <w:t xml:space="preserve">In </w:t>
            </w:r>
            <w:r>
              <w:rPr>
                <w:rFonts w:ascii="Times New Roman" w:hAnsi="Times New Roman" w:cs="Times New Roman"/>
                <w:kern w:val="24"/>
                <w:sz w:val="24"/>
                <w:szCs w:val="24"/>
              </w:rPr>
              <w:t>this lesson</w:t>
            </w:r>
            <w:r w:rsidRPr="001F0D4E">
              <w:rPr>
                <w:rFonts w:ascii="Times New Roman" w:hAnsi="Times New Roman" w:cs="Times New Roman"/>
                <w:kern w:val="24"/>
                <w:sz w:val="24"/>
                <w:szCs w:val="24"/>
              </w:rPr>
              <w:t xml:space="preserve"> we will </w:t>
            </w:r>
            <w:r>
              <w:rPr>
                <w:rFonts w:ascii="Times New Roman" w:hAnsi="Times New Roman" w:cs="Times New Roman"/>
                <w:kern w:val="24"/>
                <w:sz w:val="24"/>
                <w:szCs w:val="24"/>
              </w:rPr>
              <w:t xml:space="preserve">discuss decision making and need and search recognition. </w:t>
            </w:r>
          </w:p>
          <w:p w:rsidR="00A97FE5" w:rsidRPr="00854B24" w:rsidRDefault="00A97FE5" w:rsidP="00A97FE5">
            <w:pPr>
              <w:autoSpaceDE w:val="0"/>
              <w:autoSpaceDN w:val="0"/>
              <w:adjustRightInd w:val="0"/>
              <w:spacing w:after="0" w:line="240" w:lineRule="auto"/>
              <w:rPr>
                <w:rFonts w:ascii="Times New Roman" w:hAnsi="Times New Roman" w:cs="Times New Roman"/>
                <w:kern w:val="24"/>
                <w:sz w:val="24"/>
                <w:szCs w:val="24"/>
              </w:rPr>
            </w:pPr>
            <w:r w:rsidRPr="00854B24">
              <w:rPr>
                <w:rFonts w:ascii="Times New Roman" w:hAnsi="Times New Roman" w:cs="Times New Roman"/>
                <w:kern w:val="24"/>
                <w:sz w:val="24"/>
                <w:szCs w:val="24"/>
              </w:rPr>
              <w:t>Next slide.</w:t>
            </w:r>
          </w:p>
          <w:p w:rsidR="00DA4262" w:rsidRPr="00DA4262" w:rsidRDefault="00DA4262" w:rsidP="00A97FE5">
            <w:pPr>
              <w:rPr>
                <w:rFonts w:ascii="Times New Roman" w:hAnsi="Times New Roman" w:cs="Times New Roman"/>
                <w:sz w:val="24"/>
                <w:szCs w:val="24"/>
              </w:rPr>
            </w:pPr>
          </w:p>
        </w:tc>
      </w:tr>
      <w:tr w:rsidR="00DA4262" w:rsidRPr="00DA4262" w:rsidTr="00A97FE5">
        <w:trPr>
          <w:trHeight w:val="4000"/>
        </w:trPr>
        <w:tc>
          <w:tcPr>
            <w:tcW w:w="1368" w:type="dxa"/>
          </w:tcPr>
          <w:p w:rsidR="00DA4262" w:rsidRPr="00DA4262" w:rsidRDefault="00DA4262" w:rsidP="00A97FE5">
            <w:pPr>
              <w:rPr>
                <w:rFonts w:ascii="Times New Roman" w:hAnsi="Times New Roman" w:cs="Times New Roman"/>
                <w:sz w:val="24"/>
                <w:szCs w:val="24"/>
              </w:rPr>
            </w:pPr>
            <w:r w:rsidRPr="00DA4262">
              <w:rPr>
                <w:rFonts w:ascii="Times New Roman" w:hAnsi="Times New Roman" w:cs="Times New Roman"/>
                <w:sz w:val="24"/>
                <w:szCs w:val="24"/>
              </w:rPr>
              <w:t>Slide 2</w:t>
            </w:r>
          </w:p>
        </w:tc>
        <w:tc>
          <w:tcPr>
            <w:tcW w:w="2430" w:type="dxa"/>
          </w:tcPr>
          <w:p w:rsidR="00DA4262" w:rsidRPr="00DA4262" w:rsidRDefault="00287FC4" w:rsidP="00A97FE5">
            <w:pPr>
              <w:rPr>
                <w:rFonts w:ascii="Times New Roman" w:hAnsi="Times New Roman" w:cs="Times New Roman"/>
                <w:sz w:val="24"/>
                <w:szCs w:val="24"/>
              </w:rPr>
            </w:pPr>
            <w:r>
              <w:rPr>
                <w:rFonts w:ascii="Times New Roman" w:hAnsi="Times New Roman" w:cs="Times New Roman"/>
                <w:sz w:val="24"/>
                <w:szCs w:val="24"/>
              </w:rPr>
              <w:t>Topics</w:t>
            </w:r>
          </w:p>
        </w:tc>
        <w:tc>
          <w:tcPr>
            <w:tcW w:w="5778" w:type="dxa"/>
          </w:tcPr>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The following topics will be covered in this lesson:</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Consumer decision making;</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Decision making and choice;</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Decision-making perspectives;</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Rational decision-making perspective;</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Behavioral influence decision-making perspective;</w:t>
            </w:r>
          </w:p>
          <w:p w:rsid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Decision-making approaches;</w:t>
            </w:r>
          </w:p>
          <w:p w:rsidR="00287FC4" w:rsidRPr="00DA4262" w:rsidRDefault="00287FC4" w:rsidP="00287FC4">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Extended decision-making;</w:t>
            </w:r>
          </w:p>
          <w:p w:rsidR="00287FC4" w:rsidRPr="00DA4262" w:rsidRDefault="00287FC4" w:rsidP="00287FC4">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Limited decision-making;</w:t>
            </w:r>
          </w:p>
          <w:p w:rsidR="00287FC4" w:rsidRPr="00DA4262" w:rsidRDefault="00287FC4" w:rsidP="00287FC4">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Habitual decision-making;</w:t>
            </w:r>
          </w:p>
          <w:p w:rsidR="00287FC4" w:rsidRPr="00DA4262" w:rsidRDefault="00287FC4" w:rsidP="00287FC4">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Need recognition;</w:t>
            </w:r>
          </w:p>
          <w:p w:rsidR="00287FC4" w:rsidRPr="00DA4262" w:rsidRDefault="00287FC4" w:rsidP="00287FC4">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Search behavior;</w:t>
            </w:r>
          </w:p>
          <w:p w:rsidR="00287FC4" w:rsidRPr="00DA4262" w:rsidRDefault="00287FC4" w:rsidP="00287FC4">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The consideration set;</w:t>
            </w:r>
          </w:p>
          <w:p w:rsidR="00287FC4" w:rsidRDefault="00287FC4" w:rsidP="00287FC4">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External search;</w:t>
            </w:r>
          </w:p>
          <w:p w:rsidR="00287FC4" w:rsidRPr="00DA4262" w:rsidRDefault="00287FC4" w:rsidP="00287FC4">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The role of price and quality in search process;</w:t>
            </w:r>
          </w:p>
          <w:p w:rsidR="00287FC4" w:rsidRPr="00DA4262" w:rsidRDefault="00287FC4" w:rsidP="00287FC4">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External search and the Internet;</w:t>
            </w:r>
          </w:p>
          <w:p w:rsidR="00287FC4" w:rsidRPr="00DA4262" w:rsidRDefault="00287FC4" w:rsidP="00287FC4">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Amount of search; and</w:t>
            </w:r>
          </w:p>
          <w:p w:rsidR="00287FC4" w:rsidRPr="00DA4262" w:rsidRDefault="00287FC4" w:rsidP="00287FC4">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Search regret.</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Next slide.</w:t>
            </w:r>
          </w:p>
          <w:p w:rsidR="00DA4262" w:rsidRPr="00DA4262" w:rsidRDefault="00DA4262" w:rsidP="00A97FE5">
            <w:pPr>
              <w:autoSpaceDE w:val="0"/>
              <w:autoSpaceDN w:val="0"/>
              <w:adjustRightInd w:val="0"/>
              <w:spacing w:after="0" w:line="240" w:lineRule="auto"/>
              <w:rPr>
                <w:rFonts w:ascii="Times New Roman" w:hAnsi="Times New Roman" w:cs="Times New Roman"/>
                <w:sz w:val="24"/>
                <w:szCs w:val="24"/>
              </w:rPr>
            </w:pPr>
          </w:p>
          <w:p w:rsidR="00DA4262" w:rsidRPr="00DA4262" w:rsidRDefault="00DA4262" w:rsidP="00A97FE5">
            <w:pPr>
              <w:rPr>
                <w:rFonts w:ascii="Times New Roman" w:hAnsi="Times New Roman" w:cs="Times New Roman"/>
                <w:sz w:val="24"/>
                <w:szCs w:val="24"/>
              </w:rPr>
            </w:pPr>
          </w:p>
        </w:tc>
      </w:tr>
      <w:tr w:rsidR="00DA4262" w:rsidRPr="00DA4262" w:rsidTr="00287FC4">
        <w:trPr>
          <w:trHeight w:val="890"/>
        </w:trPr>
        <w:tc>
          <w:tcPr>
            <w:tcW w:w="1368" w:type="dxa"/>
          </w:tcPr>
          <w:p w:rsidR="00DA4262" w:rsidRPr="00DA4262" w:rsidRDefault="00DA4262" w:rsidP="00A97FE5">
            <w:pPr>
              <w:rPr>
                <w:rFonts w:ascii="Times New Roman" w:hAnsi="Times New Roman" w:cs="Times New Roman"/>
                <w:sz w:val="24"/>
                <w:szCs w:val="24"/>
              </w:rPr>
            </w:pPr>
            <w:r w:rsidRPr="00DA4262">
              <w:rPr>
                <w:rFonts w:ascii="Times New Roman" w:hAnsi="Times New Roman" w:cs="Times New Roman"/>
                <w:sz w:val="24"/>
                <w:szCs w:val="24"/>
              </w:rPr>
              <w:t>Slide 3</w:t>
            </w:r>
          </w:p>
        </w:tc>
        <w:tc>
          <w:tcPr>
            <w:tcW w:w="2430" w:type="dxa"/>
          </w:tcPr>
          <w:p w:rsidR="00DA4262" w:rsidRPr="00DA4262" w:rsidRDefault="00287FC4" w:rsidP="00A97FE5">
            <w:pPr>
              <w:rPr>
                <w:rFonts w:ascii="Times New Roman" w:hAnsi="Times New Roman" w:cs="Times New Roman"/>
                <w:sz w:val="24"/>
                <w:szCs w:val="24"/>
              </w:rPr>
            </w:pPr>
            <w:r>
              <w:rPr>
                <w:rFonts w:ascii="Times New Roman" w:hAnsi="Times New Roman" w:cs="Times New Roman"/>
                <w:sz w:val="24"/>
                <w:szCs w:val="24"/>
              </w:rPr>
              <w:t>Topics, continued</w:t>
            </w:r>
          </w:p>
        </w:tc>
        <w:tc>
          <w:tcPr>
            <w:tcW w:w="5778" w:type="dxa"/>
          </w:tcPr>
          <w:p w:rsidR="00DA4262" w:rsidRPr="00DA4262" w:rsidRDefault="00DA4262" w:rsidP="00A97FE5">
            <w:pPr>
              <w:autoSpaceDE w:val="0"/>
              <w:autoSpaceDN w:val="0"/>
              <w:adjustRightInd w:val="0"/>
              <w:spacing w:after="0" w:line="240" w:lineRule="auto"/>
              <w:rPr>
                <w:rFonts w:ascii="Times New Roman" w:hAnsi="Times New Roman" w:cs="Times New Roman"/>
                <w:sz w:val="24"/>
                <w:szCs w:val="24"/>
              </w:rPr>
            </w:pPr>
          </w:p>
          <w:p w:rsidR="00DA4262" w:rsidRPr="00DA4262" w:rsidRDefault="00DA4262" w:rsidP="00A97FE5">
            <w:pPr>
              <w:rPr>
                <w:rFonts w:ascii="Times New Roman" w:hAnsi="Times New Roman" w:cs="Times New Roman"/>
                <w:sz w:val="24"/>
                <w:szCs w:val="24"/>
              </w:rPr>
            </w:pPr>
          </w:p>
        </w:tc>
      </w:tr>
      <w:tr w:rsidR="00DA4262" w:rsidRPr="00DA4262" w:rsidTr="00A97FE5">
        <w:trPr>
          <w:trHeight w:val="4000"/>
        </w:trPr>
        <w:tc>
          <w:tcPr>
            <w:tcW w:w="1368" w:type="dxa"/>
          </w:tcPr>
          <w:p w:rsidR="00DA4262" w:rsidRPr="00DA4262" w:rsidRDefault="00287FC4" w:rsidP="00A97FE5">
            <w:pPr>
              <w:rPr>
                <w:rFonts w:ascii="Times New Roman" w:hAnsi="Times New Roman" w:cs="Times New Roman"/>
                <w:sz w:val="24"/>
                <w:szCs w:val="24"/>
              </w:rPr>
            </w:pPr>
            <w:r>
              <w:rPr>
                <w:rFonts w:ascii="Times New Roman" w:hAnsi="Times New Roman" w:cs="Times New Roman"/>
                <w:sz w:val="24"/>
                <w:szCs w:val="24"/>
              </w:rPr>
              <w:lastRenderedPageBreak/>
              <w:t>Slide 4</w:t>
            </w:r>
          </w:p>
        </w:tc>
        <w:tc>
          <w:tcPr>
            <w:tcW w:w="2430" w:type="dxa"/>
          </w:tcPr>
          <w:p w:rsidR="00DA4262" w:rsidRPr="00DA4262" w:rsidRDefault="00287FC4" w:rsidP="00A97FE5">
            <w:pPr>
              <w:rPr>
                <w:rFonts w:ascii="Times New Roman" w:hAnsi="Times New Roman" w:cs="Times New Roman"/>
                <w:sz w:val="24"/>
                <w:szCs w:val="24"/>
              </w:rPr>
            </w:pPr>
            <w:r>
              <w:rPr>
                <w:rFonts w:ascii="Times New Roman" w:hAnsi="Times New Roman" w:cs="Times New Roman"/>
                <w:sz w:val="24"/>
                <w:szCs w:val="24"/>
              </w:rPr>
              <w:t>Consumer Decision Making</w:t>
            </w:r>
          </w:p>
        </w:tc>
        <w:tc>
          <w:tcPr>
            <w:tcW w:w="5778" w:type="dxa"/>
          </w:tcPr>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On a daily basis we make numerous decisions as consumers. What do I need at the grocery store for dinner?  Which grocery store is on my way home from work?  Where will I buy soccer cleats that m</w:t>
            </w:r>
            <w:r w:rsidR="00287FC4">
              <w:rPr>
                <w:rFonts w:ascii="Times New Roman" w:hAnsi="Times New Roman" w:cs="Times New Roman"/>
                <w:kern w:val="24"/>
                <w:sz w:val="24"/>
                <w:szCs w:val="24"/>
              </w:rPr>
              <w:t xml:space="preserve">y daughter needs for practice? </w:t>
            </w:r>
            <w:r w:rsidRPr="00DA4262">
              <w:rPr>
                <w:rFonts w:ascii="Times New Roman" w:hAnsi="Times New Roman" w:cs="Times New Roman"/>
                <w:kern w:val="24"/>
                <w:sz w:val="24"/>
                <w:szCs w:val="24"/>
              </w:rPr>
              <w:t>Some decisions are obviously bigger than others</w:t>
            </w:r>
            <w:r w:rsidR="00287FC4">
              <w:rPr>
                <w:rFonts w:ascii="Times New Roman" w:hAnsi="Times New Roman" w:cs="Times New Roman"/>
                <w:kern w:val="24"/>
                <w:sz w:val="24"/>
                <w:szCs w:val="24"/>
              </w:rPr>
              <w:t xml:space="preserve">. </w:t>
            </w:r>
            <w:r w:rsidRPr="00DA4262">
              <w:rPr>
                <w:rFonts w:ascii="Times New Roman" w:hAnsi="Times New Roman" w:cs="Times New Roman"/>
                <w:kern w:val="24"/>
                <w:sz w:val="24"/>
                <w:szCs w:val="24"/>
              </w:rPr>
              <w:t>Making a decision as to what items are needed to make dinner entails much more than deciding where to go to college for example.</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 xml:space="preserve">Remember from our prior lessons that the consumption process begins with the </w:t>
            </w:r>
            <w:r w:rsidRPr="00287FC4">
              <w:rPr>
                <w:rFonts w:ascii="Times New Roman" w:hAnsi="Times New Roman" w:cs="Times New Roman"/>
                <w:i/>
                <w:kern w:val="24"/>
                <w:sz w:val="24"/>
                <w:szCs w:val="24"/>
              </w:rPr>
              <w:t>recognition of a need</w:t>
            </w:r>
            <w:r w:rsidR="00287FC4">
              <w:rPr>
                <w:rFonts w:ascii="Times New Roman" w:hAnsi="Times New Roman" w:cs="Times New Roman"/>
                <w:kern w:val="24"/>
                <w:sz w:val="24"/>
                <w:szCs w:val="24"/>
              </w:rPr>
              <w:t xml:space="preserve">. </w:t>
            </w:r>
            <w:r w:rsidRPr="00DA4262">
              <w:rPr>
                <w:rFonts w:ascii="Times New Roman" w:hAnsi="Times New Roman" w:cs="Times New Roman"/>
                <w:kern w:val="24"/>
                <w:sz w:val="24"/>
                <w:szCs w:val="24"/>
              </w:rPr>
              <w:t xml:space="preserve">For instance, a consumer realizes that </w:t>
            </w:r>
            <w:r w:rsidR="00287FC4">
              <w:rPr>
                <w:rFonts w:ascii="Times New Roman" w:hAnsi="Times New Roman" w:cs="Times New Roman"/>
                <w:kern w:val="24"/>
                <w:sz w:val="24"/>
                <w:szCs w:val="24"/>
              </w:rPr>
              <w:t>they</w:t>
            </w:r>
            <w:r w:rsidRPr="00DA4262">
              <w:rPr>
                <w:rFonts w:ascii="Times New Roman" w:hAnsi="Times New Roman" w:cs="Times New Roman"/>
                <w:kern w:val="24"/>
                <w:sz w:val="24"/>
                <w:szCs w:val="24"/>
              </w:rPr>
              <w:t xml:space="preserve"> needs golf balls since </w:t>
            </w:r>
            <w:r w:rsidR="00287FC4">
              <w:rPr>
                <w:rFonts w:ascii="Times New Roman" w:hAnsi="Times New Roman" w:cs="Times New Roman"/>
                <w:kern w:val="24"/>
                <w:sz w:val="24"/>
                <w:szCs w:val="24"/>
              </w:rPr>
              <w:t>they</w:t>
            </w:r>
            <w:r w:rsidRPr="00DA4262">
              <w:rPr>
                <w:rFonts w:ascii="Times New Roman" w:hAnsi="Times New Roman" w:cs="Times New Roman"/>
                <w:kern w:val="24"/>
                <w:sz w:val="24"/>
                <w:szCs w:val="24"/>
              </w:rPr>
              <w:t xml:space="preserve"> has lost </w:t>
            </w:r>
            <w:r w:rsidR="00287FC4">
              <w:rPr>
                <w:rFonts w:ascii="Times New Roman" w:hAnsi="Times New Roman" w:cs="Times New Roman"/>
                <w:kern w:val="24"/>
                <w:sz w:val="24"/>
                <w:szCs w:val="24"/>
              </w:rPr>
              <w:t xml:space="preserve">a lot </w:t>
            </w:r>
            <w:r w:rsidRPr="00DA4262">
              <w:rPr>
                <w:rFonts w:ascii="Times New Roman" w:hAnsi="Times New Roman" w:cs="Times New Roman"/>
                <w:kern w:val="24"/>
                <w:sz w:val="24"/>
                <w:szCs w:val="24"/>
              </w:rPr>
              <w:t xml:space="preserve">while </w:t>
            </w:r>
            <w:r w:rsidR="00287FC4">
              <w:rPr>
                <w:rFonts w:ascii="Times New Roman" w:hAnsi="Times New Roman" w:cs="Times New Roman"/>
                <w:kern w:val="24"/>
                <w:sz w:val="24"/>
                <w:szCs w:val="24"/>
              </w:rPr>
              <w:t xml:space="preserve">practicing on the golf course. </w:t>
            </w:r>
            <w:r w:rsidRPr="00DA4262">
              <w:rPr>
                <w:rFonts w:ascii="Times New Roman" w:hAnsi="Times New Roman" w:cs="Times New Roman"/>
                <w:kern w:val="24"/>
                <w:sz w:val="24"/>
                <w:szCs w:val="24"/>
              </w:rPr>
              <w:t xml:space="preserve">However, some consumers may realize a need for something, but wait to buy it at a later date.  </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Next slide.</w:t>
            </w:r>
          </w:p>
          <w:p w:rsidR="00DA4262" w:rsidRPr="00DA4262" w:rsidRDefault="00DA4262" w:rsidP="00A97FE5">
            <w:pPr>
              <w:rPr>
                <w:rFonts w:ascii="Times New Roman" w:hAnsi="Times New Roman" w:cs="Times New Roman"/>
                <w:sz w:val="24"/>
                <w:szCs w:val="24"/>
              </w:rPr>
            </w:pPr>
          </w:p>
        </w:tc>
      </w:tr>
      <w:tr w:rsidR="00DA4262" w:rsidRPr="00DA4262" w:rsidTr="00A97FE5">
        <w:trPr>
          <w:trHeight w:val="4000"/>
        </w:trPr>
        <w:tc>
          <w:tcPr>
            <w:tcW w:w="1368" w:type="dxa"/>
          </w:tcPr>
          <w:p w:rsidR="00DA4262" w:rsidRPr="00DA4262" w:rsidRDefault="00DA4262" w:rsidP="00A97FE5">
            <w:pPr>
              <w:rPr>
                <w:rFonts w:ascii="Times New Roman" w:hAnsi="Times New Roman" w:cs="Times New Roman"/>
                <w:sz w:val="24"/>
                <w:szCs w:val="24"/>
              </w:rPr>
            </w:pPr>
            <w:r w:rsidRPr="00DA4262">
              <w:rPr>
                <w:rFonts w:ascii="Times New Roman" w:hAnsi="Times New Roman" w:cs="Times New Roman"/>
                <w:sz w:val="24"/>
                <w:szCs w:val="24"/>
              </w:rPr>
              <w:t xml:space="preserve">Slide </w:t>
            </w:r>
            <w:r w:rsidR="00287FC4">
              <w:rPr>
                <w:rFonts w:ascii="Times New Roman" w:hAnsi="Times New Roman" w:cs="Times New Roman"/>
                <w:sz w:val="24"/>
                <w:szCs w:val="24"/>
              </w:rPr>
              <w:t>5</w:t>
            </w:r>
          </w:p>
        </w:tc>
        <w:tc>
          <w:tcPr>
            <w:tcW w:w="2430" w:type="dxa"/>
          </w:tcPr>
          <w:p w:rsidR="00DA4262" w:rsidRPr="00DA4262" w:rsidRDefault="00287FC4" w:rsidP="00A97FE5">
            <w:pPr>
              <w:rPr>
                <w:rFonts w:ascii="Times New Roman" w:hAnsi="Times New Roman" w:cs="Times New Roman"/>
                <w:sz w:val="24"/>
                <w:szCs w:val="24"/>
              </w:rPr>
            </w:pPr>
            <w:r>
              <w:rPr>
                <w:rFonts w:ascii="Times New Roman" w:hAnsi="Times New Roman" w:cs="Times New Roman"/>
                <w:sz w:val="24"/>
                <w:szCs w:val="24"/>
              </w:rPr>
              <w:t xml:space="preserve">Decision Making and Choice </w:t>
            </w:r>
          </w:p>
        </w:tc>
        <w:tc>
          <w:tcPr>
            <w:tcW w:w="5778" w:type="dxa"/>
          </w:tcPr>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 xml:space="preserve">The end goal of the decision-making process is that a </w:t>
            </w:r>
            <w:r w:rsidRPr="00287FC4">
              <w:rPr>
                <w:rFonts w:ascii="Times New Roman" w:hAnsi="Times New Roman" w:cs="Times New Roman"/>
                <w:i/>
                <w:kern w:val="24"/>
                <w:sz w:val="24"/>
                <w:szCs w:val="24"/>
              </w:rPr>
              <w:t>choice is made</w:t>
            </w:r>
            <w:r w:rsidR="00287FC4">
              <w:rPr>
                <w:rFonts w:ascii="Times New Roman" w:hAnsi="Times New Roman" w:cs="Times New Roman"/>
                <w:kern w:val="24"/>
                <w:sz w:val="24"/>
                <w:szCs w:val="24"/>
              </w:rPr>
              <w:t xml:space="preserve">. </w:t>
            </w:r>
            <w:r w:rsidRPr="00DA4262">
              <w:rPr>
                <w:rFonts w:ascii="Times New Roman" w:hAnsi="Times New Roman" w:cs="Times New Roman"/>
                <w:kern w:val="24"/>
                <w:sz w:val="24"/>
                <w:szCs w:val="24"/>
              </w:rPr>
              <w:t xml:space="preserve">However, we must be conscientious of the fact that the choice that is made does not necessarily </w:t>
            </w:r>
            <w:r w:rsidRPr="00287FC4">
              <w:rPr>
                <w:rFonts w:ascii="Times New Roman" w:hAnsi="Times New Roman" w:cs="Times New Roman"/>
                <w:i/>
                <w:kern w:val="24"/>
                <w:sz w:val="24"/>
                <w:szCs w:val="24"/>
              </w:rPr>
              <w:t>involve a purchase</w:t>
            </w:r>
            <w:r w:rsidR="00287FC4">
              <w:rPr>
                <w:rFonts w:ascii="Times New Roman" w:hAnsi="Times New Roman" w:cs="Times New Roman"/>
                <w:kern w:val="24"/>
                <w:sz w:val="24"/>
                <w:szCs w:val="24"/>
              </w:rPr>
              <w:t xml:space="preserve">. </w:t>
            </w:r>
            <w:r w:rsidRPr="00DA4262">
              <w:rPr>
                <w:rFonts w:ascii="Times New Roman" w:hAnsi="Times New Roman" w:cs="Times New Roman"/>
                <w:kern w:val="24"/>
                <w:sz w:val="24"/>
                <w:szCs w:val="24"/>
              </w:rPr>
              <w:t xml:space="preserve">The decision-making process does not always involve </w:t>
            </w:r>
            <w:r w:rsidRPr="00287FC4">
              <w:rPr>
                <w:rFonts w:ascii="Times New Roman" w:hAnsi="Times New Roman" w:cs="Times New Roman"/>
                <w:i/>
                <w:kern w:val="24"/>
                <w:sz w:val="24"/>
                <w:szCs w:val="24"/>
              </w:rPr>
              <w:t>an actual tangible product</w:t>
            </w:r>
            <w:r w:rsidR="00287FC4">
              <w:rPr>
                <w:rFonts w:ascii="Times New Roman" w:hAnsi="Times New Roman" w:cs="Times New Roman"/>
                <w:kern w:val="24"/>
                <w:sz w:val="24"/>
                <w:szCs w:val="24"/>
              </w:rPr>
              <w:t>.</w:t>
            </w:r>
            <w:r w:rsidRPr="00DA4262">
              <w:rPr>
                <w:rFonts w:ascii="Times New Roman" w:hAnsi="Times New Roman" w:cs="Times New Roman"/>
                <w:kern w:val="24"/>
                <w:sz w:val="24"/>
                <w:szCs w:val="24"/>
              </w:rPr>
              <w:t xml:space="preserve"> For example, a consumer may make the choice to volunteer at </w:t>
            </w:r>
            <w:r w:rsidR="00287FC4">
              <w:rPr>
                <w:rFonts w:ascii="Times New Roman" w:hAnsi="Times New Roman" w:cs="Times New Roman"/>
                <w:kern w:val="24"/>
                <w:sz w:val="24"/>
                <w:szCs w:val="24"/>
              </w:rPr>
              <w:t xml:space="preserve">their </w:t>
            </w:r>
            <w:r w:rsidRPr="00DA4262">
              <w:rPr>
                <w:rFonts w:ascii="Times New Roman" w:hAnsi="Times New Roman" w:cs="Times New Roman"/>
                <w:kern w:val="24"/>
                <w:sz w:val="24"/>
                <w:szCs w:val="24"/>
              </w:rPr>
              <w:t>son’s element</w:t>
            </w:r>
            <w:r w:rsidR="00287FC4">
              <w:rPr>
                <w:rFonts w:ascii="Times New Roman" w:hAnsi="Times New Roman" w:cs="Times New Roman"/>
                <w:kern w:val="24"/>
                <w:sz w:val="24"/>
                <w:szCs w:val="24"/>
              </w:rPr>
              <w:t xml:space="preserve">ary school a few hours a week. </w:t>
            </w:r>
            <w:r w:rsidRPr="00DA4262">
              <w:rPr>
                <w:rFonts w:ascii="Times New Roman" w:hAnsi="Times New Roman" w:cs="Times New Roman"/>
                <w:kern w:val="24"/>
                <w:sz w:val="24"/>
                <w:szCs w:val="24"/>
              </w:rPr>
              <w:t xml:space="preserve">The decision is made to trade the consumer’s time for the value that </w:t>
            </w:r>
            <w:r w:rsidR="00287FC4">
              <w:rPr>
                <w:rFonts w:ascii="Times New Roman" w:hAnsi="Times New Roman" w:cs="Times New Roman"/>
                <w:kern w:val="24"/>
                <w:sz w:val="24"/>
                <w:szCs w:val="24"/>
              </w:rPr>
              <w:t>they receive</w:t>
            </w:r>
            <w:r w:rsidRPr="00DA4262">
              <w:rPr>
                <w:rFonts w:ascii="Times New Roman" w:hAnsi="Times New Roman" w:cs="Times New Roman"/>
                <w:kern w:val="24"/>
                <w:sz w:val="24"/>
                <w:szCs w:val="24"/>
              </w:rPr>
              <w:t xml:space="preserve"> from the volunteer experience.  </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 xml:space="preserve">Decision-making is also related to both </w:t>
            </w:r>
            <w:r w:rsidRPr="00287FC4">
              <w:rPr>
                <w:rFonts w:ascii="Times New Roman" w:hAnsi="Times New Roman" w:cs="Times New Roman"/>
                <w:i/>
                <w:kern w:val="24"/>
                <w:sz w:val="24"/>
                <w:szCs w:val="24"/>
              </w:rPr>
              <w:t>motivation</w:t>
            </w:r>
            <w:r w:rsidRPr="00DA4262">
              <w:rPr>
                <w:rFonts w:ascii="Times New Roman" w:hAnsi="Times New Roman" w:cs="Times New Roman"/>
                <w:kern w:val="24"/>
                <w:sz w:val="24"/>
                <w:szCs w:val="24"/>
              </w:rPr>
              <w:t xml:space="preserve"> and </w:t>
            </w:r>
            <w:r w:rsidRPr="00287FC4">
              <w:rPr>
                <w:rFonts w:ascii="Times New Roman" w:hAnsi="Times New Roman" w:cs="Times New Roman"/>
                <w:i/>
                <w:kern w:val="24"/>
                <w:sz w:val="24"/>
                <w:szCs w:val="24"/>
              </w:rPr>
              <w:t>emotion</w:t>
            </w:r>
            <w:r w:rsidR="00287FC4">
              <w:rPr>
                <w:rFonts w:ascii="Times New Roman" w:hAnsi="Times New Roman" w:cs="Times New Roman"/>
                <w:kern w:val="24"/>
                <w:sz w:val="24"/>
                <w:szCs w:val="24"/>
              </w:rPr>
              <w:t xml:space="preserve">. </w:t>
            </w:r>
            <w:r w:rsidRPr="00DA4262">
              <w:rPr>
                <w:rFonts w:ascii="Times New Roman" w:hAnsi="Times New Roman" w:cs="Times New Roman"/>
                <w:kern w:val="24"/>
                <w:sz w:val="24"/>
                <w:szCs w:val="24"/>
              </w:rPr>
              <w:t xml:space="preserve">In terms of motivation, consumers are motivated to make decisions to address an </w:t>
            </w:r>
            <w:r w:rsidRPr="00287FC4">
              <w:rPr>
                <w:rFonts w:ascii="Times New Roman" w:hAnsi="Times New Roman" w:cs="Times New Roman"/>
                <w:i/>
                <w:kern w:val="24"/>
                <w:sz w:val="24"/>
                <w:szCs w:val="24"/>
              </w:rPr>
              <w:t>identified need</w:t>
            </w:r>
            <w:r w:rsidR="00287FC4">
              <w:rPr>
                <w:rFonts w:ascii="Times New Roman" w:hAnsi="Times New Roman" w:cs="Times New Roman"/>
                <w:kern w:val="24"/>
                <w:sz w:val="24"/>
                <w:szCs w:val="24"/>
              </w:rPr>
              <w:t xml:space="preserve">. </w:t>
            </w:r>
            <w:r w:rsidRPr="00DA4262">
              <w:rPr>
                <w:rFonts w:ascii="Times New Roman" w:hAnsi="Times New Roman" w:cs="Times New Roman"/>
                <w:kern w:val="24"/>
                <w:sz w:val="24"/>
                <w:szCs w:val="24"/>
              </w:rPr>
              <w:t xml:space="preserve">Regarding emotion, it depends upon the </w:t>
            </w:r>
            <w:r w:rsidRPr="00287FC4">
              <w:rPr>
                <w:rFonts w:ascii="Times New Roman" w:hAnsi="Times New Roman" w:cs="Times New Roman"/>
                <w:i/>
                <w:kern w:val="24"/>
                <w:sz w:val="24"/>
                <w:szCs w:val="24"/>
              </w:rPr>
              <w:t>type of product</w:t>
            </w:r>
            <w:r w:rsidR="00287FC4">
              <w:rPr>
                <w:rFonts w:ascii="Times New Roman" w:hAnsi="Times New Roman" w:cs="Times New Roman"/>
                <w:kern w:val="24"/>
                <w:sz w:val="24"/>
                <w:szCs w:val="24"/>
              </w:rPr>
              <w:t xml:space="preserve"> that is being considered. </w:t>
            </w:r>
            <w:r w:rsidRPr="00DA4262">
              <w:rPr>
                <w:rFonts w:ascii="Times New Roman" w:hAnsi="Times New Roman" w:cs="Times New Roman"/>
                <w:kern w:val="24"/>
                <w:sz w:val="24"/>
                <w:szCs w:val="24"/>
              </w:rPr>
              <w:t xml:space="preserve">Consumers may become frustrated, impatient, irritated, or angry as they attempt to make difficult decisions or when they can’t find </w:t>
            </w:r>
            <w:r w:rsidRPr="00287FC4">
              <w:rPr>
                <w:rFonts w:ascii="Times New Roman" w:hAnsi="Times New Roman" w:cs="Times New Roman"/>
                <w:i/>
                <w:kern w:val="24"/>
                <w:sz w:val="24"/>
                <w:szCs w:val="24"/>
              </w:rPr>
              <w:t>acceptable solutions</w:t>
            </w:r>
            <w:r w:rsidRPr="00DA4262">
              <w:rPr>
                <w:rFonts w:ascii="Times New Roman" w:hAnsi="Times New Roman" w:cs="Times New Roman"/>
                <w:kern w:val="24"/>
                <w:sz w:val="24"/>
                <w:szCs w:val="24"/>
              </w:rPr>
              <w:t xml:space="preserve"> to a problematic situation.</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287FC4" w:rsidRDefault="00DA4262" w:rsidP="00287FC4">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Next slide.</w:t>
            </w:r>
          </w:p>
        </w:tc>
      </w:tr>
      <w:tr w:rsidR="00DA4262" w:rsidRPr="00DA4262" w:rsidTr="003064DA">
        <w:trPr>
          <w:trHeight w:val="3050"/>
        </w:trPr>
        <w:tc>
          <w:tcPr>
            <w:tcW w:w="1368" w:type="dxa"/>
          </w:tcPr>
          <w:p w:rsidR="00DA4262" w:rsidRPr="00DA4262" w:rsidRDefault="00DA4262" w:rsidP="00A97FE5">
            <w:pPr>
              <w:rPr>
                <w:rFonts w:ascii="Times New Roman" w:hAnsi="Times New Roman" w:cs="Times New Roman"/>
                <w:sz w:val="24"/>
                <w:szCs w:val="24"/>
              </w:rPr>
            </w:pPr>
            <w:r w:rsidRPr="00DA4262">
              <w:rPr>
                <w:rFonts w:ascii="Times New Roman" w:hAnsi="Times New Roman" w:cs="Times New Roman"/>
                <w:sz w:val="24"/>
                <w:szCs w:val="24"/>
              </w:rPr>
              <w:lastRenderedPageBreak/>
              <w:t xml:space="preserve">Slide </w:t>
            </w:r>
            <w:r w:rsidR="00287FC4">
              <w:rPr>
                <w:rFonts w:ascii="Times New Roman" w:hAnsi="Times New Roman" w:cs="Times New Roman"/>
                <w:sz w:val="24"/>
                <w:szCs w:val="24"/>
              </w:rPr>
              <w:t>6</w:t>
            </w:r>
          </w:p>
        </w:tc>
        <w:tc>
          <w:tcPr>
            <w:tcW w:w="2430" w:type="dxa"/>
          </w:tcPr>
          <w:p w:rsidR="00DA4262" w:rsidRPr="00DA4262" w:rsidRDefault="003064DA" w:rsidP="00A97FE5">
            <w:pPr>
              <w:rPr>
                <w:rFonts w:ascii="Times New Roman" w:hAnsi="Times New Roman" w:cs="Times New Roman"/>
                <w:sz w:val="24"/>
                <w:szCs w:val="24"/>
              </w:rPr>
            </w:pPr>
            <w:r>
              <w:rPr>
                <w:rFonts w:ascii="Times New Roman" w:hAnsi="Times New Roman" w:cs="Times New Roman"/>
                <w:sz w:val="24"/>
                <w:szCs w:val="24"/>
              </w:rPr>
              <w:t>Decision-Making and Choice</w:t>
            </w:r>
          </w:p>
        </w:tc>
        <w:tc>
          <w:tcPr>
            <w:tcW w:w="5778" w:type="dxa"/>
          </w:tcPr>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 xml:space="preserve">The decision-making process can be viewed from a couple different perspectives including the </w:t>
            </w:r>
            <w:r w:rsidRPr="003064DA">
              <w:rPr>
                <w:rFonts w:ascii="Times New Roman" w:hAnsi="Times New Roman" w:cs="Times New Roman"/>
                <w:i/>
                <w:kern w:val="24"/>
                <w:sz w:val="24"/>
                <w:szCs w:val="24"/>
              </w:rPr>
              <w:t>rational decision-making perspective</w:t>
            </w:r>
            <w:r w:rsidRPr="00DA4262">
              <w:rPr>
                <w:rFonts w:ascii="Times New Roman" w:hAnsi="Times New Roman" w:cs="Times New Roman"/>
                <w:kern w:val="24"/>
                <w:sz w:val="24"/>
                <w:szCs w:val="24"/>
              </w:rPr>
              <w:t xml:space="preserve"> and the </w:t>
            </w:r>
            <w:r w:rsidRPr="003064DA">
              <w:rPr>
                <w:rFonts w:ascii="Times New Roman" w:hAnsi="Times New Roman" w:cs="Times New Roman"/>
                <w:i/>
                <w:kern w:val="24"/>
                <w:sz w:val="24"/>
                <w:szCs w:val="24"/>
              </w:rPr>
              <w:t>behavioral influence decision-making perspective</w:t>
            </w:r>
            <w:r w:rsidR="003064DA">
              <w:rPr>
                <w:rFonts w:ascii="Times New Roman" w:hAnsi="Times New Roman" w:cs="Times New Roman"/>
                <w:kern w:val="24"/>
                <w:sz w:val="24"/>
                <w:szCs w:val="24"/>
              </w:rPr>
              <w:t xml:space="preserve">. </w:t>
            </w:r>
            <w:r w:rsidRPr="00DA4262">
              <w:rPr>
                <w:rFonts w:ascii="Times New Roman" w:hAnsi="Times New Roman" w:cs="Times New Roman"/>
                <w:kern w:val="24"/>
                <w:sz w:val="24"/>
                <w:szCs w:val="24"/>
              </w:rPr>
              <w:t xml:space="preserve">It is important to note that these perspectives serve as theoretical frameworks for which decision-making can be viewed.  Additionally, most consumer decisions can be analyzed by using a </w:t>
            </w:r>
            <w:r w:rsidRPr="003064DA">
              <w:rPr>
                <w:rFonts w:ascii="Times New Roman" w:hAnsi="Times New Roman" w:cs="Times New Roman"/>
                <w:i/>
                <w:kern w:val="24"/>
                <w:sz w:val="24"/>
                <w:szCs w:val="24"/>
              </w:rPr>
              <w:t>combination</w:t>
            </w:r>
            <w:r w:rsidRPr="00DA4262">
              <w:rPr>
                <w:rFonts w:ascii="Times New Roman" w:hAnsi="Times New Roman" w:cs="Times New Roman"/>
                <w:kern w:val="24"/>
                <w:sz w:val="24"/>
                <w:szCs w:val="24"/>
              </w:rPr>
              <w:t xml:space="preserve"> of these two perspectives.</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Next slide.</w:t>
            </w:r>
          </w:p>
          <w:p w:rsidR="00DA4262" w:rsidRPr="00DA4262" w:rsidRDefault="00DA4262" w:rsidP="00A97FE5">
            <w:pPr>
              <w:rPr>
                <w:rFonts w:ascii="Times New Roman" w:hAnsi="Times New Roman" w:cs="Times New Roman"/>
                <w:sz w:val="24"/>
                <w:szCs w:val="24"/>
              </w:rPr>
            </w:pPr>
          </w:p>
        </w:tc>
      </w:tr>
      <w:tr w:rsidR="00DA4262" w:rsidRPr="00DA4262" w:rsidTr="00A97FE5">
        <w:trPr>
          <w:trHeight w:val="4000"/>
        </w:trPr>
        <w:tc>
          <w:tcPr>
            <w:tcW w:w="1368" w:type="dxa"/>
          </w:tcPr>
          <w:p w:rsidR="00DA4262" w:rsidRPr="00DA4262" w:rsidRDefault="00DA4262" w:rsidP="00A97FE5">
            <w:pPr>
              <w:rPr>
                <w:rFonts w:ascii="Times New Roman" w:hAnsi="Times New Roman" w:cs="Times New Roman"/>
                <w:sz w:val="24"/>
                <w:szCs w:val="24"/>
              </w:rPr>
            </w:pPr>
            <w:r w:rsidRPr="00DA4262">
              <w:rPr>
                <w:rFonts w:ascii="Times New Roman" w:hAnsi="Times New Roman" w:cs="Times New Roman"/>
                <w:sz w:val="24"/>
                <w:szCs w:val="24"/>
              </w:rPr>
              <w:t xml:space="preserve">Slide </w:t>
            </w:r>
            <w:r w:rsidR="00523EAF">
              <w:rPr>
                <w:rFonts w:ascii="Times New Roman" w:hAnsi="Times New Roman" w:cs="Times New Roman"/>
                <w:sz w:val="24"/>
                <w:szCs w:val="24"/>
              </w:rPr>
              <w:t>7</w:t>
            </w:r>
          </w:p>
        </w:tc>
        <w:tc>
          <w:tcPr>
            <w:tcW w:w="2430" w:type="dxa"/>
          </w:tcPr>
          <w:p w:rsidR="00DA4262" w:rsidRPr="00DA4262" w:rsidRDefault="003064DA" w:rsidP="00A97FE5">
            <w:pPr>
              <w:rPr>
                <w:rFonts w:ascii="Times New Roman" w:hAnsi="Times New Roman" w:cs="Times New Roman"/>
                <w:sz w:val="24"/>
                <w:szCs w:val="24"/>
              </w:rPr>
            </w:pPr>
            <w:r>
              <w:rPr>
                <w:rFonts w:ascii="Times New Roman" w:hAnsi="Times New Roman" w:cs="Times New Roman"/>
                <w:sz w:val="24"/>
                <w:szCs w:val="24"/>
              </w:rPr>
              <w:t>Rational Decision Making Perspective</w:t>
            </w:r>
          </w:p>
        </w:tc>
        <w:tc>
          <w:tcPr>
            <w:tcW w:w="5778" w:type="dxa"/>
          </w:tcPr>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 xml:space="preserve">The </w:t>
            </w:r>
            <w:r w:rsidRPr="003064DA">
              <w:rPr>
                <w:rFonts w:ascii="Times New Roman" w:hAnsi="Times New Roman" w:cs="Times New Roman"/>
                <w:b/>
                <w:kern w:val="24"/>
                <w:sz w:val="24"/>
                <w:szCs w:val="24"/>
              </w:rPr>
              <w:t>rational decision-making perspective</w:t>
            </w:r>
            <w:r w:rsidRPr="00DA4262">
              <w:rPr>
                <w:rFonts w:ascii="Times New Roman" w:hAnsi="Times New Roman" w:cs="Times New Roman"/>
                <w:kern w:val="24"/>
                <w:sz w:val="24"/>
                <w:szCs w:val="24"/>
              </w:rPr>
              <w:t xml:space="preserve"> is considered the </w:t>
            </w:r>
            <w:r w:rsidRPr="003064DA">
              <w:rPr>
                <w:rFonts w:ascii="Times New Roman" w:hAnsi="Times New Roman" w:cs="Times New Roman"/>
                <w:i/>
                <w:kern w:val="24"/>
                <w:sz w:val="24"/>
                <w:szCs w:val="24"/>
              </w:rPr>
              <w:t>traditional approach</w:t>
            </w:r>
            <w:r w:rsidR="003064DA">
              <w:rPr>
                <w:rFonts w:ascii="Times New Roman" w:hAnsi="Times New Roman" w:cs="Times New Roman"/>
                <w:kern w:val="24"/>
                <w:sz w:val="24"/>
                <w:szCs w:val="24"/>
              </w:rPr>
              <w:t xml:space="preserve"> to studying decision-making. </w:t>
            </w:r>
            <w:r w:rsidRPr="00DA4262">
              <w:rPr>
                <w:rFonts w:ascii="Times New Roman" w:hAnsi="Times New Roman" w:cs="Times New Roman"/>
                <w:kern w:val="24"/>
                <w:sz w:val="24"/>
                <w:szCs w:val="24"/>
              </w:rPr>
              <w:t xml:space="preserve">It assumes that consumers are </w:t>
            </w:r>
            <w:r w:rsidRPr="003064DA">
              <w:rPr>
                <w:rFonts w:ascii="Times New Roman" w:hAnsi="Times New Roman" w:cs="Times New Roman"/>
                <w:i/>
                <w:kern w:val="24"/>
                <w:sz w:val="24"/>
                <w:szCs w:val="24"/>
              </w:rPr>
              <w:t>rational beings</w:t>
            </w:r>
            <w:r w:rsidRPr="00DA4262">
              <w:rPr>
                <w:rFonts w:ascii="Times New Roman" w:hAnsi="Times New Roman" w:cs="Times New Roman"/>
                <w:kern w:val="24"/>
                <w:sz w:val="24"/>
                <w:szCs w:val="24"/>
              </w:rPr>
              <w:t xml:space="preserve"> that diligently gather information about purchases, product features, brands, and attributes before making an informed decision as to what to purchase.  A consumer who buys a new cell phone and gathers information about text messaging and Internet access capabilities and monthly service fees before making a decision as to which provider to use would be following a </w:t>
            </w:r>
            <w:r w:rsidRPr="00523EAF">
              <w:rPr>
                <w:rFonts w:ascii="Times New Roman" w:hAnsi="Times New Roman" w:cs="Times New Roman"/>
                <w:i/>
                <w:kern w:val="24"/>
                <w:sz w:val="24"/>
                <w:szCs w:val="24"/>
              </w:rPr>
              <w:t>rational-decision making process</w:t>
            </w:r>
            <w:r w:rsidRPr="00DA4262">
              <w:rPr>
                <w:rFonts w:ascii="Times New Roman" w:hAnsi="Times New Roman" w:cs="Times New Roman"/>
                <w:kern w:val="24"/>
                <w:sz w:val="24"/>
                <w:szCs w:val="24"/>
              </w:rPr>
              <w:t>.</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 xml:space="preserve">Even though this perspective makes sense, not all consumers follow it in all situations since some decisions are made with very little thought or effort beforehand.  What is considered rational to one consumer may not be rational to another.  For example, one woman may feel that buying a thousand dollar Coach handbag is </w:t>
            </w:r>
            <w:r w:rsidRPr="00523EAF">
              <w:rPr>
                <w:rFonts w:ascii="Times New Roman" w:hAnsi="Times New Roman" w:cs="Times New Roman"/>
                <w:i/>
                <w:kern w:val="24"/>
                <w:sz w:val="24"/>
                <w:szCs w:val="24"/>
              </w:rPr>
              <w:t>rational</w:t>
            </w:r>
            <w:r w:rsidRPr="00DA4262">
              <w:rPr>
                <w:rFonts w:ascii="Times New Roman" w:hAnsi="Times New Roman" w:cs="Times New Roman"/>
                <w:kern w:val="24"/>
                <w:sz w:val="24"/>
                <w:szCs w:val="24"/>
              </w:rPr>
              <w:t xml:space="preserve">, while another woman may feel that it is </w:t>
            </w:r>
            <w:r w:rsidRPr="00523EAF">
              <w:rPr>
                <w:rFonts w:ascii="Times New Roman" w:hAnsi="Times New Roman" w:cs="Times New Roman"/>
                <w:i/>
                <w:kern w:val="24"/>
                <w:sz w:val="24"/>
                <w:szCs w:val="24"/>
              </w:rPr>
              <w:t>irrational</w:t>
            </w:r>
            <w:r w:rsidRPr="00DA4262">
              <w:rPr>
                <w:rFonts w:ascii="Times New Roman" w:hAnsi="Times New Roman" w:cs="Times New Roman"/>
                <w:kern w:val="24"/>
                <w:sz w:val="24"/>
                <w:szCs w:val="24"/>
              </w:rPr>
              <w:t xml:space="preserve"> to spend this much money for a purse.</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523EAF" w:rsidRDefault="00DA4262" w:rsidP="00523EAF">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Next slide.</w:t>
            </w:r>
          </w:p>
        </w:tc>
      </w:tr>
      <w:tr w:rsidR="00DA4262" w:rsidRPr="00DA4262" w:rsidTr="00523EAF">
        <w:trPr>
          <w:trHeight w:val="2510"/>
        </w:trPr>
        <w:tc>
          <w:tcPr>
            <w:tcW w:w="1368" w:type="dxa"/>
          </w:tcPr>
          <w:p w:rsidR="00DA4262" w:rsidRPr="00DA4262" w:rsidRDefault="00DA4262" w:rsidP="00A97FE5">
            <w:pPr>
              <w:rPr>
                <w:rFonts w:ascii="Times New Roman" w:hAnsi="Times New Roman" w:cs="Times New Roman"/>
                <w:sz w:val="24"/>
                <w:szCs w:val="24"/>
              </w:rPr>
            </w:pPr>
            <w:r w:rsidRPr="00DA4262">
              <w:rPr>
                <w:rFonts w:ascii="Times New Roman" w:hAnsi="Times New Roman" w:cs="Times New Roman"/>
                <w:sz w:val="24"/>
                <w:szCs w:val="24"/>
              </w:rPr>
              <w:t xml:space="preserve">Slide </w:t>
            </w:r>
            <w:r w:rsidR="00523EAF">
              <w:rPr>
                <w:rFonts w:ascii="Times New Roman" w:hAnsi="Times New Roman" w:cs="Times New Roman"/>
                <w:sz w:val="24"/>
                <w:szCs w:val="24"/>
              </w:rPr>
              <w:t>8</w:t>
            </w:r>
          </w:p>
        </w:tc>
        <w:tc>
          <w:tcPr>
            <w:tcW w:w="2430" w:type="dxa"/>
          </w:tcPr>
          <w:p w:rsidR="00DA4262" w:rsidRPr="00DA4262" w:rsidRDefault="00523EAF" w:rsidP="00A97FE5">
            <w:pPr>
              <w:rPr>
                <w:rFonts w:ascii="Times New Roman" w:hAnsi="Times New Roman" w:cs="Times New Roman"/>
                <w:sz w:val="24"/>
                <w:szCs w:val="24"/>
              </w:rPr>
            </w:pPr>
            <w:r>
              <w:rPr>
                <w:rFonts w:ascii="Times New Roman" w:hAnsi="Times New Roman" w:cs="Times New Roman"/>
                <w:sz w:val="24"/>
                <w:szCs w:val="24"/>
              </w:rPr>
              <w:t xml:space="preserve">Behavioral Influence Decision Making Perspective </w:t>
            </w:r>
          </w:p>
        </w:tc>
        <w:tc>
          <w:tcPr>
            <w:tcW w:w="5778" w:type="dxa"/>
          </w:tcPr>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 xml:space="preserve">The behavioral influence decision-making perspective assumes that many decisions are </w:t>
            </w:r>
            <w:r w:rsidRPr="00523EAF">
              <w:rPr>
                <w:rFonts w:ascii="Times New Roman" w:hAnsi="Times New Roman" w:cs="Times New Roman"/>
                <w:i/>
                <w:kern w:val="24"/>
                <w:sz w:val="24"/>
                <w:szCs w:val="24"/>
              </w:rPr>
              <w:t>learned responses to environmental influences</w:t>
            </w:r>
            <w:r w:rsidRPr="00DA4262">
              <w:rPr>
                <w:rFonts w:ascii="Times New Roman" w:hAnsi="Times New Roman" w:cs="Times New Roman"/>
                <w:kern w:val="24"/>
                <w:sz w:val="24"/>
                <w:szCs w:val="24"/>
              </w:rPr>
              <w:t xml:space="preserve">. Clothing stores that cater to adolescents are known for piping upbeat, contemporary music into their stores to make for a more pleasant shopping atmosphere that will encourage purchases. </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Next slide.</w:t>
            </w:r>
          </w:p>
          <w:p w:rsidR="00DA4262" w:rsidRPr="00DA4262" w:rsidRDefault="00DA4262" w:rsidP="00A97FE5">
            <w:pPr>
              <w:autoSpaceDE w:val="0"/>
              <w:autoSpaceDN w:val="0"/>
              <w:adjustRightInd w:val="0"/>
              <w:spacing w:after="0" w:line="240" w:lineRule="auto"/>
              <w:rPr>
                <w:rFonts w:ascii="Times New Roman" w:hAnsi="Times New Roman" w:cs="Times New Roman"/>
                <w:sz w:val="24"/>
                <w:szCs w:val="24"/>
              </w:rPr>
            </w:pPr>
          </w:p>
          <w:p w:rsidR="00DA4262" w:rsidRPr="00DA4262" w:rsidRDefault="00DA4262" w:rsidP="00A97FE5">
            <w:pPr>
              <w:rPr>
                <w:rFonts w:ascii="Times New Roman" w:hAnsi="Times New Roman" w:cs="Times New Roman"/>
                <w:sz w:val="24"/>
                <w:szCs w:val="24"/>
              </w:rPr>
            </w:pPr>
          </w:p>
        </w:tc>
      </w:tr>
      <w:tr w:rsidR="00DA4262" w:rsidRPr="00DA4262" w:rsidTr="00A97FE5">
        <w:trPr>
          <w:trHeight w:val="4000"/>
        </w:trPr>
        <w:tc>
          <w:tcPr>
            <w:tcW w:w="1368" w:type="dxa"/>
          </w:tcPr>
          <w:p w:rsidR="00DA4262" w:rsidRPr="00DA4262" w:rsidRDefault="00DA4262" w:rsidP="00A97FE5">
            <w:pPr>
              <w:rPr>
                <w:rFonts w:ascii="Times New Roman" w:hAnsi="Times New Roman" w:cs="Times New Roman"/>
                <w:sz w:val="24"/>
                <w:szCs w:val="24"/>
              </w:rPr>
            </w:pPr>
            <w:r w:rsidRPr="00DA4262">
              <w:rPr>
                <w:rFonts w:ascii="Times New Roman" w:hAnsi="Times New Roman" w:cs="Times New Roman"/>
                <w:sz w:val="24"/>
                <w:szCs w:val="24"/>
              </w:rPr>
              <w:lastRenderedPageBreak/>
              <w:t xml:space="preserve">Slide </w:t>
            </w:r>
            <w:r w:rsidR="007176D8">
              <w:rPr>
                <w:rFonts w:ascii="Times New Roman" w:hAnsi="Times New Roman" w:cs="Times New Roman"/>
                <w:sz w:val="24"/>
                <w:szCs w:val="24"/>
              </w:rPr>
              <w:t>9</w:t>
            </w:r>
          </w:p>
        </w:tc>
        <w:tc>
          <w:tcPr>
            <w:tcW w:w="2430" w:type="dxa"/>
          </w:tcPr>
          <w:p w:rsidR="00DA4262" w:rsidRPr="00DA4262" w:rsidRDefault="00523EAF" w:rsidP="00A97FE5">
            <w:pPr>
              <w:rPr>
                <w:rFonts w:ascii="Times New Roman" w:hAnsi="Times New Roman" w:cs="Times New Roman"/>
                <w:sz w:val="24"/>
                <w:szCs w:val="24"/>
              </w:rPr>
            </w:pPr>
            <w:r>
              <w:rPr>
                <w:rFonts w:ascii="Times New Roman" w:hAnsi="Times New Roman" w:cs="Times New Roman"/>
                <w:sz w:val="24"/>
                <w:szCs w:val="24"/>
              </w:rPr>
              <w:t>Decision Making Approaches</w:t>
            </w:r>
          </w:p>
        </w:tc>
        <w:tc>
          <w:tcPr>
            <w:tcW w:w="5778" w:type="dxa"/>
          </w:tcPr>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 xml:space="preserve">The actual decision-making approach that a consumer takes will depend upon the amount of </w:t>
            </w:r>
            <w:r w:rsidRPr="007176D8">
              <w:rPr>
                <w:rFonts w:ascii="Times New Roman" w:hAnsi="Times New Roman" w:cs="Times New Roman"/>
                <w:i/>
                <w:kern w:val="24"/>
                <w:sz w:val="24"/>
                <w:szCs w:val="24"/>
              </w:rPr>
              <w:t>involvement</w:t>
            </w:r>
            <w:r w:rsidRPr="00DA4262">
              <w:rPr>
                <w:rFonts w:ascii="Times New Roman" w:hAnsi="Times New Roman" w:cs="Times New Roman"/>
                <w:kern w:val="24"/>
                <w:sz w:val="24"/>
                <w:szCs w:val="24"/>
              </w:rPr>
              <w:t xml:space="preserve"> a consumer has with the product and the amount of risk involved with the decision.  As </w:t>
            </w:r>
            <w:r w:rsidRPr="007176D8">
              <w:rPr>
                <w:rFonts w:ascii="Times New Roman" w:hAnsi="Times New Roman" w:cs="Times New Roman"/>
                <w:i/>
                <w:kern w:val="24"/>
                <w:sz w:val="24"/>
                <w:szCs w:val="24"/>
              </w:rPr>
              <w:t>involvement</w:t>
            </w:r>
            <w:r w:rsidRPr="00DA4262">
              <w:rPr>
                <w:rFonts w:ascii="Times New Roman" w:hAnsi="Times New Roman" w:cs="Times New Roman"/>
                <w:kern w:val="24"/>
                <w:sz w:val="24"/>
                <w:szCs w:val="24"/>
              </w:rPr>
              <w:t xml:space="preserve"> and </w:t>
            </w:r>
            <w:r w:rsidRPr="007176D8">
              <w:rPr>
                <w:rFonts w:ascii="Times New Roman" w:hAnsi="Times New Roman" w:cs="Times New Roman"/>
                <w:i/>
                <w:kern w:val="24"/>
                <w:sz w:val="24"/>
                <w:szCs w:val="24"/>
              </w:rPr>
              <w:t>risk increase</w:t>
            </w:r>
            <w:r w:rsidRPr="00DA4262">
              <w:rPr>
                <w:rFonts w:ascii="Times New Roman" w:hAnsi="Times New Roman" w:cs="Times New Roman"/>
                <w:kern w:val="24"/>
                <w:sz w:val="24"/>
                <w:szCs w:val="24"/>
              </w:rPr>
              <w:t xml:space="preserve">, consumers are more cautious about their decision-making process and often take </w:t>
            </w:r>
            <w:r w:rsidR="007176D8">
              <w:rPr>
                <w:rFonts w:ascii="Times New Roman" w:hAnsi="Times New Roman" w:cs="Times New Roman"/>
                <w:kern w:val="24"/>
                <w:sz w:val="24"/>
                <w:szCs w:val="24"/>
              </w:rPr>
              <w:t xml:space="preserve">more time making the decision. </w:t>
            </w:r>
            <w:r w:rsidRPr="00DA4262">
              <w:rPr>
                <w:rFonts w:ascii="Times New Roman" w:hAnsi="Times New Roman" w:cs="Times New Roman"/>
                <w:kern w:val="24"/>
                <w:sz w:val="24"/>
                <w:szCs w:val="24"/>
              </w:rPr>
              <w:t xml:space="preserve">The </w:t>
            </w:r>
            <w:r w:rsidRPr="007176D8">
              <w:rPr>
                <w:rFonts w:ascii="Times New Roman" w:hAnsi="Times New Roman" w:cs="Times New Roman"/>
                <w:i/>
                <w:kern w:val="24"/>
                <w:sz w:val="24"/>
                <w:szCs w:val="24"/>
              </w:rPr>
              <w:t>perceived risk</w:t>
            </w:r>
            <w:r w:rsidRPr="00DA4262">
              <w:rPr>
                <w:rFonts w:ascii="Times New Roman" w:hAnsi="Times New Roman" w:cs="Times New Roman"/>
                <w:kern w:val="24"/>
                <w:sz w:val="24"/>
                <w:szCs w:val="24"/>
              </w:rPr>
              <w:t xml:space="preserve"> is the perception of the negative consequences that will result from a specific course of action that is being considered, as well as the uncertainty of which course of action is actually the best to take.</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 xml:space="preserve">Consumers face many different types of risk including </w:t>
            </w:r>
            <w:r w:rsidRPr="007176D8">
              <w:rPr>
                <w:rFonts w:ascii="Times New Roman" w:hAnsi="Times New Roman" w:cs="Times New Roman"/>
                <w:i/>
                <w:kern w:val="24"/>
                <w:sz w:val="24"/>
                <w:szCs w:val="24"/>
              </w:rPr>
              <w:t>financial</w:t>
            </w:r>
            <w:r w:rsidRPr="00DA4262">
              <w:rPr>
                <w:rFonts w:ascii="Times New Roman" w:hAnsi="Times New Roman" w:cs="Times New Roman"/>
                <w:kern w:val="24"/>
                <w:sz w:val="24"/>
                <w:szCs w:val="24"/>
              </w:rPr>
              <w:t xml:space="preserve"> which is the risk associated with the cost of the product.  </w:t>
            </w:r>
            <w:r w:rsidRPr="007176D8">
              <w:rPr>
                <w:rFonts w:ascii="Times New Roman" w:hAnsi="Times New Roman" w:cs="Times New Roman"/>
                <w:i/>
                <w:kern w:val="24"/>
                <w:sz w:val="24"/>
                <w:szCs w:val="24"/>
              </w:rPr>
              <w:t>Social risk</w:t>
            </w:r>
            <w:r w:rsidRPr="00DA4262">
              <w:rPr>
                <w:rFonts w:ascii="Times New Roman" w:hAnsi="Times New Roman" w:cs="Times New Roman"/>
                <w:kern w:val="24"/>
                <w:sz w:val="24"/>
                <w:szCs w:val="24"/>
              </w:rPr>
              <w:t xml:space="preserve"> is the risk that relates to how other consumers will view the purchase. </w:t>
            </w:r>
            <w:r w:rsidRPr="007176D8">
              <w:rPr>
                <w:rFonts w:ascii="Times New Roman" w:hAnsi="Times New Roman" w:cs="Times New Roman"/>
                <w:i/>
                <w:kern w:val="24"/>
                <w:sz w:val="24"/>
                <w:szCs w:val="24"/>
              </w:rPr>
              <w:t>Performance risk</w:t>
            </w:r>
            <w:r w:rsidRPr="00DA4262">
              <w:rPr>
                <w:rFonts w:ascii="Times New Roman" w:hAnsi="Times New Roman" w:cs="Times New Roman"/>
                <w:kern w:val="24"/>
                <w:sz w:val="24"/>
                <w:szCs w:val="24"/>
              </w:rPr>
              <w:t xml:space="preserve"> refers to the risk associated with the likelihood that the product will perform as the</w:t>
            </w:r>
            <w:r w:rsidR="007176D8">
              <w:rPr>
                <w:rFonts w:ascii="Times New Roman" w:hAnsi="Times New Roman" w:cs="Times New Roman"/>
                <w:kern w:val="24"/>
                <w:sz w:val="24"/>
                <w:szCs w:val="24"/>
              </w:rPr>
              <w:t xml:space="preserve"> consumer expects it to. While </w:t>
            </w:r>
            <w:r w:rsidR="007176D8" w:rsidRPr="007176D8">
              <w:rPr>
                <w:rFonts w:ascii="Times New Roman" w:hAnsi="Times New Roman" w:cs="Times New Roman"/>
                <w:i/>
                <w:kern w:val="24"/>
                <w:sz w:val="24"/>
                <w:szCs w:val="24"/>
              </w:rPr>
              <w:t>p</w:t>
            </w:r>
            <w:r w:rsidRPr="007176D8">
              <w:rPr>
                <w:rFonts w:ascii="Times New Roman" w:hAnsi="Times New Roman" w:cs="Times New Roman"/>
                <w:i/>
                <w:kern w:val="24"/>
                <w:sz w:val="24"/>
                <w:szCs w:val="24"/>
              </w:rPr>
              <w:t>hysical risk</w:t>
            </w:r>
            <w:r w:rsidRPr="00DA4262">
              <w:rPr>
                <w:rFonts w:ascii="Times New Roman" w:hAnsi="Times New Roman" w:cs="Times New Roman"/>
                <w:kern w:val="24"/>
                <w:sz w:val="24"/>
                <w:szCs w:val="24"/>
              </w:rPr>
              <w:t xml:space="preserve"> has to do with the risk associated with product safety and the likelihood that physical harm will result from its consumption. Lastly, </w:t>
            </w:r>
            <w:r w:rsidRPr="007176D8">
              <w:rPr>
                <w:rFonts w:ascii="Times New Roman" w:hAnsi="Times New Roman" w:cs="Times New Roman"/>
                <w:i/>
                <w:kern w:val="24"/>
                <w:sz w:val="24"/>
                <w:szCs w:val="24"/>
              </w:rPr>
              <w:t>time risk</w:t>
            </w:r>
            <w:r w:rsidRPr="00DA4262">
              <w:rPr>
                <w:rFonts w:ascii="Times New Roman" w:hAnsi="Times New Roman" w:cs="Times New Roman"/>
                <w:kern w:val="24"/>
                <w:sz w:val="24"/>
                <w:szCs w:val="24"/>
              </w:rPr>
              <w:t xml:space="preserve"> refers to the risk associated with the amount of time required to search for the product.</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Next slide.</w:t>
            </w:r>
          </w:p>
          <w:p w:rsidR="00DA4262" w:rsidRPr="00DA4262" w:rsidRDefault="00DA4262" w:rsidP="00A97FE5">
            <w:pPr>
              <w:rPr>
                <w:rFonts w:ascii="Times New Roman" w:hAnsi="Times New Roman" w:cs="Times New Roman"/>
                <w:sz w:val="24"/>
                <w:szCs w:val="24"/>
              </w:rPr>
            </w:pPr>
          </w:p>
        </w:tc>
      </w:tr>
      <w:tr w:rsidR="00DA4262" w:rsidRPr="00DA4262" w:rsidTr="00A97FE5">
        <w:trPr>
          <w:trHeight w:val="4000"/>
        </w:trPr>
        <w:tc>
          <w:tcPr>
            <w:tcW w:w="1368" w:type="dxa"/>
          </w:tcPr>
          <w:p w:rsidR="00DA4262" w:rsidRPr="00DA4262" w:rsidRDefault="00DA4262" w:rsidP="00A97FE5">
            <w:pPr>
              <w:rPr>
                <w:rFonts w:ascii="Times New Roman" w:hAnsi="Times New Roman" w:cs="Times New Roman"/>
                <w:sz w:val="24"/>
                <w:szCs w:val="24"/>
              </w:rPr>
            </w:pPr>
            <w:r w:rsidRPr="00DA4262">
              <w:rPr>
                <w:rFonts w:ascii="Times New Roman" w:hAnsi="Times New Roman" w:cs="Times New Roman"/>
                <w:sz w:val="24"/>
                <w:szCs w:val="24"/>
              </w:rPr>
              <w:t>Slide 1</w:t>
            </w:r>
            <w:r w:rsidR="007176D8">
              <w:rPr>
                <w:rFonts w:ascii="Times New Roman" w:hAnsi="Times New Roman" w:cs="Times New Roman"/>
                <w:sz w:val="24"/>
                <w:szCs w:val="24"/>
              </w:rPr>
              <w:t>0</w:t>
            </w:r>
          </w:p>
        </w:tc>
        <w:tc>
          <w:tcPr>
            <w:tcW w:w="2430" w:type="dxa"/>
          </w:tcPr>
          <w:p w:rsidR="00DA4262" w:rsidRPr="00DA4262" w:rsidRDefault="007176D8" w:rsidP="00A97FE5">
            <w:pPr>
              <w:rPr>
                <w:rFonts w:ascii="Times New Roman" w:hAnsi="Times New Roman" w:cs="Times New Roman"/>
                <w:sz w:val="24"/>
                <w:szCs w:val="24"/>
              </w:rPr>
            </w:pPr>
            <w:r>
              <w:rPr>
                <w:rFonts w:ascii="Times New Roman" w:hAnsi="Times New Roman" w:cs="Times New Roman"/>
                <w:sz w:val="24"/>
                <w:szCs w:val="24"/>
              </w:rPr>
              <w:t>Extended Decision Making</w:t>
            </w:r>
          </w:p>
        </w:tc>
        <w:tc>
          <w:tcPr>
            <w:tcW w:w="5778" w:type="dxa"/>
          </w:tcPr>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Decision-making approaches can be cla</w:t>
            </w:r>
            <w:r w:rsidR="007176D8">
              <w:rPr>
                <w:rFonts w:ascii="Times New Roman" w:hAnsi="Times New Roman" w:cs="Times New Roman"/>
                <w:kern w:val="24"/>
                <w:sz w:val="24"/>
                <w:szCs w:val="24"/>
              </w:rPr>
              <w:t xml:space="preserve">ssified into three categories. </w:t>
            </w:r>
            <w:r w:rsidRPr="00DA4262">
              <w:rPr>
                <w:rFonts w:ascii="Times New Roman" w:hAnsi="Times New Roman" w:cs="Times New Roman"/>
                <w:kern w:val="24"/>
                <w:sz w:val="24"/>
                <w:szCs w:val="24"/>
              </w:rPr>
              <w:t xml:space="preserve">The first category is known as </w:t>
            </w:r>
            <w:r w:rsidRPr="007176D8">
              <w:rPr>
                <w:rFonts w:ascii="Times New Roman" w:hAnsi="Times New Roman" w:cs="Times New Roman"/>
                <w:b/>
                <w:kern w:val="24"/>
                <w:sz w:val="24"/>
                <w:szCs w:val="24"/>
              </w:rPr>
              <w:t>extended decision-making</w:t>
            </w:r>
            <w:r w:rsidR="007176D8">
              <w:rPr>
                <w:rFonts w:ascii="Times New Roman" w:hAnsi="Times New Roman" w:cs="Times New Roman"/>
                <w:kern w:val="24"/>
                <w:sz w:val="24"/>
                <w:szCs w:val="24"/>
              </w:rPr>
              <w:t xml:space="preserve">. </w:t>
            </w:r>
            <w:r w:rsidRPr="00DA4262">
              <w:rPr>
                <w:rFonts w:ascii="Times New Roman" w:hAnsi="Times New Roman" w:cs="Times New Roman"/>
                <w:kern w:val="24"/>
                <w:sz w:val="24"/>
                <w:szCs w:val="24"/>
              </w:rPr>
              <w:t>When consumers practice extended decision-making they often search diligently for information that will aid them in m</w:t>
            </w:r>
            <w:r w:rsidR="007176D8">
              <w:rPr>
                <w:rFonts w:ascii="Times New Roman" w:hAnsi="Times New Roman" w:cs="Times New Roman"/>
                <w:kern w:val="24"/>
                <w:sz w:val="24"/>
                <w:szCs w:val="24"/>
              </w:rPr>
              <w:t xml:space="preserve">aking a satisfactory decision. </w:t>
            </w:r>
            <w:r w:rsidRPr="00DA4262">
              <w:rPr>
                <w:rFonts w:ascii="Times New Roman" w:hAnsi="Times New Roman" w:cs="Times New Roman"/>
                <w:kern w:val="24"/>
                <w:sz w:val="24"/>
                <w:szCs w:val="24"/>
              </w:rPr>
              <w:t>The information that is gathered can be from previous experience or from externa</w:t>
            </w:r>
            <w:r w:rsidR="007176D8">
              <w:rPr>
                <w:rFonts w:ascii="Times New Roman" w:hAnsi="Times New Roman" w:cs="Times New Roman"/>
                <w:kern w:val="24"/>
                <w:sz w:val="24"/>
                <w:szCs w:val="24"/>
              </w:rPr>
              <w:t>l sources such as the Internet.</w:t>
            </w:r>
            <w:r w:rsidRPr="00DA4262">
              <w:rPr>
                <w:rFonts w:ascii="Times New Roman" w:hAnsi="Times New Roman" w:cs="Times New Roman"/>
                <w:kern w:val="24"/>
                <w:sz w:val="24"/>
                <w:szCs w:val="24"/>
              </w:rPr>
              <w:t xml:space="preserve"> After information is gathered, the consumer carefully assimilates it and evaluates each option based upon whether it </w:t>
            </w:r>
            <w:r w:rsidR="007176D8">
              <w:rPr>
                <w:rFonts w:ascii="Times New Roman" w:hAnsi="Times New Roman" w:cs="Times New Roman"/>
                <w:kern w:val="24"/>
                <w:sz w:val="24"/>
                <w:szCs w:val="24"/>
              </w:rPr>
              <w:t xml:space="preserve">will meet the need identified. </w:t>
            </w:r>
            <w:r w:rsidRPr="00DA4262">
              <w:rPr>
                <w:rFonts w:ascii="Times New Roman" w:hAnsi="Times New Roman" w:cs="Times New Roman"/>
                <w:kern w:val="24"/>
                <w:sz w:val="24"/>
                <w:szCs w:val="24"/>
              </w:rPr>
              <w:t xml:space="preserve">For the most part, extended decision-making is a </w:t>
            </w:r>
            <w:r w:rsidRPr="007176D8">
              <w:rPr>
                <w:rFonts w:ascii="Times New Roman" w:hAnsi="Times New Roman" w:cs="Times New Roman"/>
                <w:i/>
                <w:kern w:val="24"/>
                <w:sz w:val="24"/>
                <w:szCs w:val="24"/>
              </w:rPr>
              <w:t>lengthy process</w:t>
            </w:r>
            <w:r w:rsidRPr="00DA4262">
              <w:rPr>
                <w:rFonts w:ascii="Times New Roman" w:hAnsi="Times New Roman" w:cs="Times New Roman"/>
                <w:kern w:val="24"/>
                <w:sz w:val="24"/>
                <w:szCs w:val="24"/>
              </w:rPr>
              <w:t xml:space="preserve"> since it occurs when there is high involvement </w:t>
            </w:r>
            <w:r w:rsidR="007176D8">
              <w:rPr>
                <w:rFonts w:ascii="Times New Roman" w:hAnsi="Times New Roman" w:cs="Times New Roman"/>
                <w:kern w:val="24"/>
                <w:sz w:val="24"/>
                <w:szCs w:val="24"/>
              </w:rPr>
              <w:t xml:space="preserve">and significant purchase risk. </w:t>
            </w:r>
            <w:r w:rsidRPr="00DA4262">
              <w:rPr>
                <w:rFonts w:ascii="Times New Roman" w:hAnsi="Times New Roman" w:cs="Times New Roman"/>
                <w:kern w:val="24"/>
                <w:sz w:val="24"/>
                <w:szCs w:val="24"/>
              </w:rPr>
              <w:t xml:space="preserve">Big ticket items such as automobiles, expensive jewelry, houses, and televisions are purchased after an </w:t>
            </w:r>
            <w:r w:rsidRPr="007176D8">
              <w:rPr>
                <w:rFonts w:ascii="Times New Roman" w:hAnsi="Times New Roman" w:cs="Times New Roman"/>
                <w:i/>
                <w:kern w:val="24"/>
                <w:sz w:val="24"/>
                <w:szCs w:val="24"/>
              </w:rPr>
              <w:t>extended decision-making process</w:t>
            </w:r>
            <w:r w:rsidRPr="00DA4262">
              <w:rPr>
                <w:rFonts w:ascii="Times New Roman" w:hAnsi="Times New Roman" w:cs="Times New Roman"/>
                <w:kern w:val="24"/>
                <w:sz w:val="24"/>
                <w:szCs w:val="24"/>
              </w:rPr>
              <w:t xml:space="preserve"> has taken place.</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Next slide.</w:t>
            </w:r>
          </w:p>
          <w:p w:rsidR="00DA4262" w:rsidRPr="00DA4262" w:rsidRDefault="00DA4262" w:rsidP="00A97FE5">
            <w:pPr>
              <w:rPr>
                <w:rFonts w:ascii="Times New Roman" w:hAnsi="Times New Roman" w:cs="Times New Roman"/>
                <w:sz w:val="24"/>
                <w:szCs w:val="24"/>
              </w:rPr>
            </w:pPr>
          </w:p>
        </w:tc>
      </w:tr>
      <w:tr w:rsidR="00DA4262" w:rsidRPr="00DA4262" w:rsidTr="00A97FE5">
        <w:trPr>
          <w:trHeight w:val="4000"/>
        </w:trPr>
        <w:tc>
          <w:tcPr>
            <w:tcW w:w="1368" w:type="dxa"/>
          </w:tcPr>
          <w:p w:rsidR="00DA4262" w:rsidRPr="00DA4262" w:rsidRDefault="00DA4262" w:rsidP="00A97FE5">
            <w:pPr>
              <w:rPr>
                <w:rFonts w:ascii="Times New Roman" w:hAnsi="Times New Roman" w:cs="Times New Roman"/>
                <w:sz w:val="24"/>
                <w:szCs w:val="24"/>
              </w:rPr>
            </w:pPr>
            <w:r w:rsidRPr="00DA4262">
              <w:rPr>
                <w:rFonts w:ascii="Times New Roman" w:hAnsi="Times New Roman" w:cs="Times New Roman"/>
                <w:sz w:val="24"/>
                <w:szCs w:val="24"/>
              </w:rPr>
              <w:lastRenderedPageBreak/>
              <w:t>Slide 1</w:t>
            </w:r>
            <w:r w:rsidR="007176D8">
              <w:rPr>
                <w:rFonts w:ascii="Times New Roman" w:hAnsi="Times New Roman" w:cs="Times New Roman"/>
                <w:sz w:val="24"/>
                <w:szCs w:val="24"/>
              </w:rPr>
              <w:t>1</w:t>
            </w:r>
          </w:p>
        </w:tc>
        <w:tc>
          <w:tcPr>
            <w:tcW w:w="2430" w:type="dxa"/>
          </w:tcPr>
          <w:p w:rsidR="00DA4262" w:rsidRPr="00DA4262" w:rsidRDefault="007176D8" w:rsidP="00A97FE5">
            <w:pPr>
              <w:rPr>
                <w:rFonts w:ascii="Times New Roman" w:hAnsi="Times New Roman" w:cs="Times New Roman"/>
                <w:sz w:val="24"/>
                <w:szCs w:val="24"/>
              </w:rPr>
            </w:pPr>
            <w:r>
              <w:rPr>
                <w:rFonts w:ascii="Times New Roman" w:hAnsi="Times New Roman" w:cs="Times New Roman"/>
                <w:sz w:val="24"/>
                <w:szCs w:val="24"/>
              </w:rPr>
              <w:t>Limited Decision Making</w:t>
            </w:r>
          </w:p>
        </w:tc>
        <w:tc>
          <w:tcPr>
            <w:tcW w:w="5778" w:type="dxa"/>
          </w:tcPr>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 xml:space="preserve">The second category of decision-making approaches is </w:t>
            </w:r>
            <w:r w:rsidRPr="007176D8">
              <w:rPr>
                <w:rFonts w:ascii="Times New Roman" w:hAnsi="Times New Roman" w:cs="Times New Roman"/>
                <w:b/>
                <w:kern w:val="24"/>
                <w:sz w:val="24"/>
                <w:szCs w:val="24"/>
              </w:rPr>
              <w:t>limited decision-making</w:t>
            </w:r>
            <w:r w:rsidR="007176D8">
              <w:rPr>
                <w:rFonts w:ascii="Times New Roman" w:hAnsi="Times New Roman" w:cs="Times New Roman"/>
                <w:kern w:val="24"/>
                <w:sz w:val="24"/>
                <w:szCs w:val="24"/>
              </w:rPr>
              <w:t xml:space="preserve">. </w:t>
            </w:r>
            <w:r w:rsidRPr="00DA4262">
              <w:rPr>
                <w:rFonts w:ascii="Times New Roman" w:hAnsi="Times New Roman" w:cs="Times New Roman"/>
                <w:kern w:val="24"/>
                <w:sz w:val="24"/>
                <w:szCs w:val="24"/>
              </w:rPr>
              <w:t xml:space="preserve">When consumers use limited decision-making, they do not search for very much information about a product and often reach a decision based on </w:t>
            </w:r>
            <w:r w:rsidRPr="007176D8">
              <w:rPr>
                <w:rFonts w:ascii="Times New Roman" w:hAnsi="Times New Roman" w:cs="Times New Roman"/>
                <w:i/>
                <w:kern w:val="24"/>
                <w:sz w:val="24"/>
                <w:szCs w:val="24"/>
              </w:rPr>
              <w:t>prior beliefs</w:t>
            </w:r>
            <w:r w:rsidRPr="00DA4262">
              <w:rPr>
                <w:rFonts w:ascii="Times New Roman" w:hAnsi="Times New Roman" w:cs="Times New Roman"/>
                <w:kern w:val="24"/>
                <w:sz w:val="24"/>
                <w:szCs w:val="24"/>
              </w:rPr>
              <w:t xml:space="preserve"> about products and their attributes.  Little </w:t>
            </w:r>
            <w:r w:rsidRPr="007176D8">
              <w:rPr>
                <w:rFonts w:ascii="Times New Roman" w:hAnsi="Times New Roman" w:cs="Times New Roman"/>
                <w:i/>
                <w:kern w:val="24"/>
                <w:sz w:val="24"/>
                <w:szCs w:val="24"/>
              </w:rPr>
              <w:t>comparison</w:t>
            </w:r>
            <w:r w:rsidRPr="00DA4262">
              <w:rPr>
                <w:rFonts w:ascii="Times New Roman" w:hAnsi="Times New Roman" w:cs="Times New Roman"/>
                <w:kern w:val="24"/>
                <w:sz w:val="24"/>
                <w:szCs w:val="24"/>
              </w:rPr>
              <w:t xml:space="preserve"> between brands is per</w:t>
            </w:r>
            <w:r w:rsidR="007176D8">
              <w:rPr>
                <w:rFonts w:ascii="Times New Roman" w:hAnsi="Times New Roman" w:cs="Times New Roman"/>
                <w:kern w:val="24"/>
                <w:sz w:val="24"/>
                <w:szCs w:val="24"/>
              </w:rPr>
              <w:t xml:space="preserve">formed. </w:t>
            </w:r>
            <w:r w:rsidRPr="00DA4262">
              <w:rPr>
                <w:rFonts w:ascii="Times New Roman" w:hAnsi="Times New Roman" w:cs="Times New Roman"/>
                <w:kern w:val="24"/>
                <w:sz w:val="24"/>
                <w:szCs w:val="24"/>
              </w:rPr>
              <w:t>Since consumers often experience time constraints, limited decis</w:t>
            </w:r>
            <w:r w:rsidR="007176D8">
              <w:rPr>
                <w:rFonts w:ascii="Times New Roman" w:hAnsi="Times New Roman" w:cs="Times New Roman"/>
                <w:kern w:val="24"/>
                <w:sz w:val="24"/>
                <w:szCs w:val="24"/>
              </w:rPr>
              <w:t xml:space="preserve">ion-making is used frequently. There are </w:t>
            </w:r>
            <w:r w:rsidRPr="00DA4262">
              <w:rPr>
                <w:rFonts w:ascii="Times New Roman" w:hAnsi="Times New Roman" w:cs="Times New Roman"/>
                <w:kern w:val="24"/>
                <w:sz w:val="24"/>
                <w:szCs w:val="24"/>
              </w:rPr>
              <w:t xml:space="preserve">typically </w:t>
            </w:r>
            <w:r w:rsidRPr="007176D8">
              <w:rPr>
                <w:rFonts w:ascii="Times New Roman" w:hAnsi="Times New Roman" w:cs="Times New Roman"/>
                <w:i/>
                <w:kern w:val="24"/>
                <w:sz w:val="24"/>
                <w:szCs w:val="24"/>
              </w:rPr>
              <w:t>low</w:t>
            </w:r>
            <w:r w:rsidRPr="00DA4262">
              <w:rPr>
                <w:rFonts w:ascii="Times New Roman" w:hAnsi="Times New Roman" w:cs="Times New Roman"/>
                <w:kern w:val="24"/>
                <w:sz w:val="24"/>
                <w:szCs w:val="24"/>
              </w:rPr>
              <w:t xml:space="preserve"> amounts of purchase risk and product involvement in limit</w:t>
            </w:r>
            <w:r w:rsidR="007176D8">
              <w:rPr>
                <w:rFonts w:ascii="Times New Roman" w:hAnsi="Times New Roman" w:cs="Times New Roman"/>
                <w:kern w:val="24"/>
                <w:sz w:val="24"/>
                <w:szCs w:val="24"/>
              </w:rPr>
              <w:t xml:space="preserve">ed decision-making situations. </w:t>
            </w:r>
            <w:r w:rsidRPr="00DA4262">
              <w:rPr>
                <w:rFonts w:ascii="Times New Roman" w:hAnsi="Times New Roman" w:cs="Times New Roman"/>
                <w:kern w:val="24"/>
                <w:sz w:val="24"/>
                <w:szCs w:val="24"/>
              </w:rPr>
              <w:t>For example, the decision to purchase grocery staples such as bread, milk, eggs, and</w:t>
            </w:r>
            <w:r w:rsidR="007176D8">
              <w:rPr>
                <w:rFonts w:ascii="Times New Roman" w:hAnsi="Times New Roman" w:cs="Times New Roman"/>
                <w:kern w:val="24"/>
                <w:sz w:val="24"/>
                <w:szCs w:val="24"/>
              </w:rPr>
              <w:t xml:space="preserve"> butter would typically involve</w:t>
            </w:r>
            <w:r w:rsidRPr="007176D8">
              <w:rPr>
                <w:rFonts w:ascii="Times New Roman" w:hAnsi="Times New Roman" w:cs="Times New Roman"/>
                <w:i/>
                <w:kern w:val="24"/>
                <w:sz w:val="24"/>
                <w:szCs w:val="24"/>
              </w:rPr>
              <w:t>limited decision-making</w:t>
            </w:r>
            <w:r w:rsidR="007176D8">
              <w:rPr>
                <w:rFonts w:ascii="Times New Roman" w:hAnsi="Times New Roman" w:cs="Times New Roman"/>
                <w:kern w:val="24"/>
                <w:sz w:val="24"/>
                <w:szCs w:val="24"/>
              </w:rPr>
              <w:t>. This is due to consumers</w:t>
            </w:r>
            <w:r w:rsidRPr="00DA4262">
              <w:rPr>
                <w:rFonts w:ascii="Times New Roman" w:hAnsi="Times New Roman" w:cs="Times New Roman"/>
                <w:kern w:val="24"/>
                <w:sz w:val="24"/>
                <w:szCs w:val="24"/>
              </w:rPr>
              <w:t xml:space="preserve"> already </w:t>
            </w:r>
            <w:r w:rsidR="007176D8">
              <w:rPr>
                <w:rFonts w:ascii="Times New Roman" w:hAnsi="Times New Roman" w:cs="Times New Roman"/>
                <w:kern w:val="24"/>
                <w:sz w:val="24"/>
                <w:szCs w:val="24"/>
              </w:rPr>
              <w:t xml:space="preserve">being </w:t>
            </w:r>
            <w:r w:rsidRPr="00DA4262">
              <w:rPr>
                <w:rFonts w:ascii="Times New Roman" w:hAnsi="Times New Roman" w:cs="Times New Roman"/>
                <w:kern w:val="24"/>
                <w:sz w:val="24"/>
                <w:szCs w:val="24"/>
              </w:rPr>
              <w:t>aware of the attributes of these products and often little to no comparisons are made between products such as these.</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Next slide.</w:t>
            </w:r>
          </w:p>
          <w:p w:rsidR="00DA4262" w:rsidRPr="00DA4262" w:rsidRDefault="00DA4262" w:rsidP="00A97FE5">
            <w:pPr>
              <w:rPr>
                <w:rFonts w:ascii="Times New Roman" w:hAnsi="Times New Roman" w:cs="Times New Roman"/>
                <w:sz w:val="24"/>
                <w:szCs w:val="24"/>
              </w:rPr>
            </w:pPr>
          </w:p>
        </w:tc>
      </w:tr>
      <w:tr w:rsidR="00DA4262" w:rsidRPr="00DA4262" w:rsidTr="00A97FE5">
        <w:trPr>
          <w:trHeight w:val="4000"/>
        </w:trPr>
        <w:tc>
          <w:tcPr>
            <w:tcW w:w="1368" w:type="dxa"/>
          </w:tcPr>
          <w:p w:rsidR="00DA4262" w:rsidRPr="00DA4262" w:rsidRDefault="00DA4262" w:rsidP="00A97FE5">
            <w:pPr>
              <w:rPr>
                <w:rFonts w:ascii="Times New Roman" w:hAnsi="Times New Roman" w:cs="Times New Roman"/>
                <w:sz w:val="24"/>
                <w:szCs w:val="24"/>
              </w:rPr>
            </w:pPr>
            <w:r w:rsidRPr="00DA4262">
              <w:rPr>
                <w:rFonts w:ascii="Times New Roman" w:hAnsi="Times New Roman" w:cs="Times New Roman"/>
                <w:sz w:val="24"/>
                <w:szCs w:val="24"/>
              </w:rPr>
              <w:t>Slide 1</w:t>
            </w:r>
            <w:r w:rsidR="007176D8">
              <w:rPr>
                <w:rFonts w:ascii="Times New Roman" w:hAnsi="Times New Roman" w:cs="Times New Roman"/>
                <w:sz w:val="24"/>
                <w:szCs w:val="24"/>
              </w:rPr>
              <w:t>2</w:t>
            </w:r>
          </w:p>
        </w:tc>
        <w:tc>
          <w:tcPr>
            <w:tcW w:w="2430" w:type="dxa"/>
          </w:tcPr>
          <w:p w:rsidR="00DA4262" w:rsidRPr="00DA4262" w:rsidRDefault="007176D8" w:rsidP="00A97FE5">
            <w:pPr>
              <w:rPr>
                <w:rFonts w:ascii="Times New Roman" w:hAnsi="Times New Roman" w:cs="Times New Roman"/>
                <w:sz w:val="24"/>
                <w:szCs w:val="24"/>
              </w:rPr>
            </w:pPr>
            <w:r>
              <w:rPr>
                <w:rFonts w:ascii="Times New Roman" w:hAnsi="Times New Roman" w:cs="Times New Roman"/>
                <w:sz w:val="24"/>
                <w:szCs w:val="24"/>
              </w:rPr>
              <w:t>Habitual Decision Making</w:t>
            </w:r>
          </w:p>
        </w:tc>
        <w:tc>
          <w:tcPr>
            <w:tcW w:w="5778" w:type="dxa"/>
          </w:tcPr>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 xml:space="preserve">The third category of decision-making is referred to as </w:t>
            </w:r>
            <w:r w:rsidRPr="007176D8">
              <w:rPr>
                <w:rFonts w:ascii="Times New Roman" w:hAnsi="Times New Roman" w:cs="Times New Roman"/>
                <w:b/>
                <w:kern w:val="24"/>
                <w:sz w:val="24"/>
                <w:szCs w:val="24"/>
              </w:rPr>
              <w:t>habitual decision-making</w:t>
            </w:r>
            <w:r w:rsidRPr="00DA4262">
              <w:rPr>
                <w:rFonts w:ascii="Times New Roman" w:hAnsi="Times New Roman" w:cs="Times New Roman"/>
                <w:kern w:val="24"/>
                <w:sz w:val="24"/>
                <w:szCs w:val="24"/>
              </w:rPr>
              <w:t xml:space="preserve"> or </w:t>
            </w:r>
            <w:r w:rsidRPr="007176D8">
              <w:rPr>
                <w:rFonts w:ascii="Times New Roman" w:hAnsi="Times New Roman" w:cs="Times New Roman"/>
                <w:b/>
                <w:kern w:val="24"/>
                <w:sz w:val="24"/>
                <w:szCs w:val="24"/>
              </w:rPr>
              <w:t>routine decision-making</w:t>
            </w:r>
            <w:r w:rsidRPr="00DA4262">
              <w:rPr>
                <w:rFonts w:ascii="Times New Roman" w:hAnsi="Times New Roman" w:cs="Times New Roman"/>
                <w:kern w:val="24"/>
                <w:sz w:val="24"/>
                <w:szCs w:val="24"/>
              </w:rPr>
              <w:t xml:space="preserve">.  This type of decision-making occurs when the consumer </w:t>
            </w:r>
            <w:r w:rsidRPr="007176D8">
              <w:rPr>
                <w:rFonts w:ascii="Times New Roman" w:hAnsi="Times New Roman" w:cs="Times New Roman"/>
                <w:i/>
                <w:kern w:val="24"/>
                <w:sz w:val="24"/>
                <w:szCs w:val="24"/>
              </w:rPr>
              <w:t>does not seek</w:t>
            </w:r>
            <w:r w:rsidRPr="00DA4262">
              <w:rPr>
                <w:rFonts w:ascii="Times New Roman" w:hAnsi="Times New Roman" w:cs="Times New Roman"/>
                <w:kern w:val="24"/>
                <w:sz w:val="24"/>
                <w:szCs w:val="24"/>
              </w:rPr>
              <w:t xml:space="preserve"> information when a need is identified. The consumer’s choice is often based on </w:t>
            </w:r>
            <w:r w:rsidRPr="007176D8">
              <w:rPr>
                <w:rFonts w:ascii="Times New Roman" w:hAnsi="Times New Roman" w:cs="Times New Roman"/>
                <w:i/>
                <w:kern w:val="24"/>
                <w:sz w:val="24"/>
                <w:szCs w:val="24"/>
              </w:rPr>
              <w:t>habit</w:t>
            </w:r>
            <w:r w:rsidRPr="00DA4262">
              <w:rPr>
                <w:rFonts w:ascii="Times New Roman" w:hAnsi="Times New Roman" w:cs="Times New Roman"/>
                <w:kern w:val="24"/>
                <w:sz w:val="24"/>
                <w:szCs w:val="24"/>
              </w:rPr>
              <w:t xml:space="preserve"> and the brand </w:t>
            </w:r>
            <w:r w:rsidR="007176D8">
              <w:rPr>
                <w:rFonts w:ascii="Times New Roman" w:hAnsi="Times New Roman" w:cs="Times New Roman"/>
                <w:kern w:val="24"/>
                <w:sz w:val="24"/>
                <w:szCs w:val="24"/>
              </w:rPr>
              <w:t xml:space="preserve">the consumer </w:t>
            </w:r>
            <w:r w:rsidRPr="00DA4262">
              <w:rPr>
                <w:rFonts w:ascii="Times New Roman" w:hAnsi="Times New Roman" w:cs="Times New Roman"/>
                <w:kern w:val="24"/>
                <w:sz w:val="24"/>
                <w:szCs w:val="24"/>
              </w:rPr>
              <w:t>prefers.  Most consumers have favorite types of foods that they routinely purchase and consume.</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7176D8">
              <w:rPr>
                <w:rFonts w:ascii="Times New Roman" w:hAnsi="Times New Roman" w:cs="Times New Roman"/>
                <w:i/>
                <w:kern w:val="24"/>
                <w:sz w:val="24"/>
                <w:szCs w:val="24"/>
              </w:rPr>
              <w:t>Brand loyalty</w:t>
            </w:r>
            <w:r w:rsidRPr="00DA4262">
              <w:rPr>
                <w:rFonts w:ascii="Times New Roman" w:hAnsi="Times New Roman" w:cs="Times New Roman"/>
                <w:kern w:val="24"/>
                <w:sz w:val="24"/>
                <w:szCs w:val="24"/>
              </w:rPr>
              <w:t xml:space="preserve"> is a strong commitment to buy a product regardless </w:t>
            </w:r>
            <w:r w:rsidR="007176D8">
              <w:rPr>
                <w:rFonts w:ascii="Times New Roman" w:hAnsi="Times New Roman" w:cs="Times New Roman"/>
                <w:kern w:val="24"/>
                <w:sz w:val="24"/>
                <w:szCs w:val="24"/>
              </w:rPr>
              <w:t xml:space="preserve">of the situational influences. </w:t>
            </w:r>
            <w:r w:rsidRPr="00DA4262">
              <w:rPr>
                <w:rFonts w:ascii="Times New Roman" w:hAnsi="Times New Roman" w:cs="Times New Roman"/>
                <w:kern w:val="24"/>
                <w:sz w:val="24"/>
                <w:szCs w:val="24"/>
              </w:rPr>
              <w:t xml:space="preserve">The consumer has a bond with the product.  For example, some consumers prefer Lay’s potato chips over a competing brand. </w:t>
            </w:r>
            <w:r w:rsidRPr="007176D8">
              <w:rPr>
                <w:rFonts w:ascii="Times New Roman" w:hAnsi="Times New Roman" w:cs="Times New Roman"/>
                <w:b/>
                <w:kern w:val="24"/>
                <w:sz w:val="24"/>
                <w:szCs w:val="24"/>
              </w:rPr>
              <w:t>Brand inertia</w:t>
            </w:r>
            <w:r w:rsidRPr="00DA4262">
              <w:rPr>
                <w:rFonts w:ascii="Times New Roman" w:hAnsi="Times New Roman" w:cs="Times New Roman"/>
                <w:kern w:val="24"/>
                <w:sz w:val="24"/>
                <w:szCs w:val="24"/>
              </w:rPr>
              <w:t xml:space="preserve"> happens when a consumer repeatedly buys a product without any real attachment to it.  </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Next slide.</w:t>
            </w:r>
          </w:p>
          <w:p w:rsidR="00DA4262" w:rsidRPr="00DA4262" w:rsidRDefault="00DA4262" w:rsidP="00A97FE5">
            <w:pPr>
              <w:rPr>
                <w:rFonts w:ascii="Times New Roman" w:hAnsi="Times New Roman" w:cs="Times New Roman"/>
                <w:sz w:val="24"/>
                <w:szCs w:val="24"/>
              </w:rPr>
            </w:pPr>
          </w:p>
        </w:tc>
      </w:tr>
      <w:tr w:rsidR="00DA4262" w:rsidRPr="00DA4262" w:rsidTr="0057615A">
        <w:trPr>
          <w:trHeight w:val="710"/>
        </w:trPr>
        <w:tc>
          <w:tcPr>
            <w:tcW w:w="1368" w:type="dxa"/>
          </w:tcPr>
          <w:p w:rsidR="00DA4262" w:rsidRPr="00DA4262" w:rsidRDefault="0057615A" w:rsidP="00A97FE5">
            <w:pPr>
              <w:rPr>
                <w:rFonts w:ascii="Times New Roman" w:hAnsi="Times New Roman" w:cs="Times New Roman"/>
                <w:sz w:val="24"/>
                <w:szCs w:val="24"/>
              </w:rPr>
            </w:pPr>
            <w:r>
              <w:rPr>
                <w:rFonts w:ascii="Times New Roman" w:hAnsi="Times New Roman" w:cs="Times New Roman"/>
                <w:sz w:val="24"/>
                <w:szCs w:val="24"/>
              </w:rPr>
              <w:t>Slide 13</w:t>
            </w:r>
          </w:p>
        </w:tc>
        <w:tc>
          <w:tcPr>
            <w:tcW w:w="2430" w:type="dxa"/>
          </w:tcPr>
          <w:p w:rsidR="00DA4262" w:rsidRPr="00DA4262" w:rsidRDefault="007176D8" w:rsidP="00A97FE5">
            <w:pPr>
              <w:rPr>
                <w:rFonts w:ascii="Times New Roman" w:hAnsi="Times New Roman" w:cs="Times New Roman"/>
                <w:sz w:val="24"/>
                <w:szCs w:val="24"/>
              </w:rPr>
            </w:pPr>
            <w:r>
              <w:rPr>
                <w:rFonts w:ascii="Times New Roman" w:hAnsi="Times New Roman" w:cs="Times New Roman"/>
                <w:sz w:val="24"/>
                <w:szCs w:val="24"/>
              </w:rPr>
              <w:t>Check Your Understanding</w:t>
            </w:r>
          </w:p>
        </w:tc>
        <w:tc>
          <w:tcPr>
            <w:tcW w:w="5778" w:type="dxa"/>
          </w:tcPr>
          <w:p w:rsidR="00DA4262" w:rsidRPr="00DA4262" w:rsidRDefault="00DA4262" w:rsidP="00A97FE5">
            <w:pPr>
              <w:autoSpaceDE w:val="0"/>
              <w:autoSpaceDN w:val="0"/>
              <w:adjustRightInd w:val="0"/>
              <w:spacing w:after="0" w:line="240" w:lineRule="auto"/>
              <w:rPr>
                <w:rFonts w:ascii="Times New Roman" w:hAnsi="Times New Roman" w:cs="Times New Roman"/>
                <w:sz w:val="24"/>
                <w:szCs w:val="24"/>
              </w:rPr>
            </w:pPr>
          </w:p>
          <w:p w:rsidR="00DA4262" w:rsidRPr="00DA4262" w:rsidRDefault="00DA4262" w:rsidP="00A97FE5">
            <w:pPr>
              <w:rPr>
                <w:rFonts w:ascii="Times New Roman" w:hAnsi="Times New Roman" w:cs="Times New Roman"/>
                <w:sz w:val="24"/>
                <w:szCs w:val="24"/>
              </w:rPr>
            </w:pPr>
          </w:p>
        </w:tc>
      </w:tr>
      <w:tr w:rsidR="00DA4262" w:rsidRPr="00DA4262" w:rsidTr="00A97FE5">
        <w:trPr>
          <w:trHeight w:val="4000"/>
        </w:trPr>
        <w:tc>
          <w:tcPr>
            <w:tcW w:w="1368" w:type="dxa"/>
          </w:tcPr>
          <w:p w:rsidR="00DA4262" w:rsidRPr="00DA4262" w:rsidRDefault="00DA4262" w:rsidP="00A97FE5">
            <w:pPr>
              <w:rPr>
                <w:rFonts w:ascii="Times New Roman" w:hAnsi="Times New Roman" w:cs="Times New Roman"/>
                <w:sz w:val="24"/>
                <w:szCs w:val="24"/>
              </w:rPr>
            </w:pPr>
            <w:r w:rsidRPr="00DA4262">
              <w:rPr>
                <w:rFonts w:ascii="Times New Roman" w:hAnsi="Times New Roman" w:cs="Times New Roman"/>
                <w:sz w:val="24"/>
                <w:szCs w:val="24"/>
              </w:rPr>
              <w:lastRenderedPageBreak/>
              <w:t>Slide 1</w:t>
            </w:r>
            <w:r w:rsidR="0057615A">
              <w:rPr>
                <w:rFonts w:ascii="Times New Roman" w:hAnsi="Times New Roman" w:cs="Times New Roman"/>
                <w:sz w:val="24"/>
                <w:szCs w:val="24"/>
              </w:rPr>
              <w:t>4</w:t>
            </w:r>
          </w:p>
        </w:tc>
        <w:tc>
          <w:tcPr>
            <w:tcW w:w="2430" w:type="dxa"/>
          </w:tcPr>
          <w:p w:rsidR="00DA4262" w:rsidRPr="00DA4262" w:rsidRDefault="0057615A" w:rsidP="00A97FE5">
            <w:pPr>
              <w:rPr>
                <w:rFonts w:ascii="Times New Roman" w:hAnsi="Times New Roman" w:cs="Times New Roman"/>
                <w:sz w:val="24"/>
                <w:szCs w:val="24"/>
              </w:rPr>
            </w:pPr>
            <w:r>
              <w:rPr>
                <w:rFonts w:ascii="Times New Roman" w:hAnsi="Times New Roman" w:cs="Times New Roman"/>
                <w:sz w:val="24"/>
                <w:szCs w:val="24"/>
              </w:rPr>
              <w:t xml:space="preserve">Need Recognition </w:t>
            </w:r>
          </w:p>
        </w:tc>
        <w:tc>
          <w:tcPr>
            <w:tcW w:w="5778" w:type="dxa"/>
          </w:tcPr>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 xml:space="preserve">As you have already learned, the decision-making process begins with the </w:t>
            </w:r>
            <w:r w:rsidRPr="0057615A">
              <w:rPr>
                <w:rFonts w:ascii="Times New Roman" w:hAnsi="Times New Roman" w:cs="Times New Roman"/>
                <w:i/>
                <w:kern w:val="24"/>
                <w:sz w:val="24"/>
                <w:szCs w:val="24"/>
              </w:rPr>
              <w:t>recognition of a need</w:t>
            </w:r>
            <w:r w:rsidR="0057615A">
              <w:rPr>
                <w:rFonts w:ascii="Times New Roman" w:hAnsi="Times New Roman" w:cs="Times New Roman"/>
                <w:kern w:val="24"/>
                <w:sz w:val="24"/>
                <w:szCs w:val="24"/>
              </w:rPr>
              <w:t xml:space="preserve">. </w:t>
            </w:r>
            <w:r w:rsidRPr="00DA4262">
              <w:rPr>
                <w:rFonts w:ascii="Times New Roman" w:hAnsi="Times New Roman" w:cs="Times New Roman"/>
                <w:kern w:val="24"/>
                <w:sz w:val="24"/>
                <w:szCs w:val="24"/>
              </w:rPr>
              <w:t xml:space="preserve">The need is recognized when there is a difference between the </w:t>
            </w:r>
            <w:r w:rsidRPr="0057615A">
              <w:rPr>
                <w:rFonts w:ascii="Times New Roman" w:hAnsi="Times New Roman" w:cs="Times New Roman"/>
                <w:i/>
                <w:kern w:val="24"/>
                <w:sz w:val="24"/>
                <w:szCs w:val="24"/>
              </w:rPr>
              <w:t>consumer’s actual state</w:t>
            </w:r>
            <w:r w:rsidRPr="00DA4262">
              <w:rPr>
                <w:rFonts w:ascii="Times New Roman" w:hAnsi="Times New Roman" w:cs="Times New Roman"/>
                <w:kern w:val="24"/>
                <w:sz w:val="24"/>
                <w:szCs w:val="24"/>
              </w:rPr>
              <w:t xml:space="preserve"> and </w:t>
            </w:r>
            <w:r w:rsidR="0057615A" w:rsidRPr="0057615A">
              <w:rPr>
                <w:rFonts w:ascii="Times New Roman" w:hAnsi="Times New Roman" w:cs="Times New Roman"/>
                <w:i/>
                <w:kern w:val="24"/>
                <w:sz w:val="24"/>
                <w:szCs w:val="24"/>
              </w:rPr>
              <w:t>t</w:t>
            </w:r>
            <w:r w:rsidRPr="0057615A">
              <w:rPr>
                <w:rFonts w:ascii="Times New Roman" w:hAnsi="Times New Roman" w:cs="Times New Roman"/>
                <w:i/>
                <w:kern w:val="24"/>
                <w:sz w:val="24"/>
                <w:szCs w:val="24"/>
              </w:rPr>
              <w:t>he</w:t>
            </w:r>
            <w:r w:rsidR="0057615A" w:rsidRPr="0057615A">
              <w:rPr>
                <w:rFonts w:ascii="Times New Roman" w:hAnsi="Times New Roman" w:cs="Times New Roman"/>
                <w:i/>
                <w:kern w:val="24"/>
                <w:sz w:val="24"/>
                <w:szCs w:val="24"/>
              </w:rPr>
              <w:t>i</w:t>
            </w:r>
            <w:r w:rsidRPr="0057615A">
              <w:rPr>
                <w:rFonts w:ascii="Times New Roman" w:hAnsi="Times New Roman" w:cs="Times New Roman"/>
                <w:i/>
                <w:kern w:val="24"/>
                <w:sz w:val="24"/>
                <w:szCs w:val="24"/>
              </w:rPr>
              <w:t>r desired state</w:t>
            </w:r>
            <w:r w:rsidR="0057615A">
              <w:rPr>
                <w:rFonts w:ascii="Times New Roman" w:hAnsi="Times New Roman" w:cs="Times New Roman"/>
                <w:kern w:val="24"/>
                <w:sz w:val="24"/>
                <w:szCs w:val="24"/>
              </w:rPr>
              <w:t xml:space="preserve">. </w:t>
            </w:r>
            <w:r w:rsidRPr="00DA4262">
              <w:rPr>
                <w:rFonts w:ascii="Times New Roman" w:hAnsi="Times New Roman" w:cs="Times New Roman"/>
                <w:kern w:val="24"/>
                <w:sz w:val="24"/>
                <w:szCs w:val="24"/>
              </w:rPr>
              <w:t xml:space="preserve">The actual state is </w:t>
            </w:r>
            <w:r w:rsidR="0057615A">
              <w:rPr>
                <w:rFonts w:ascii="Times New Roman" w:hAnsi="Times New Roman" w:cs="Times New Roman"/>
                <w:kern w:val="24"/>
                <w:sz w:val="24"/>
                <w:szCs w:val="24"/>
              </w:rPr>
              <w:t>t</w:t>
            </w:r>
            <w:r w:rsidRPr="00DA4262">
              <w:rPr>
                <w:rFonts w:ascii="Times New Roman" w:hAnsi="Times New Roman" w:cs="Times New Roman"/>
                <w:kern w:val="24"/>
                <w:sz w:val="24"/>
                <w:szCs w:val="24"/>
              </w:rPr>
              <w:t>he</w:t>
            </w:r>
            <w:r w:rsidR="0057615A">
              <w:rPr>
                <w:rFonts w:ascii="Times New Roman" w:hAnsi="Times New Roman" w:cs="Times New Roman"/>
                <w:kern w:val="24"/>
                <w:sz w:val="24"/>
                <w:szCs w:val="24"/>
              </w:rPr>
              <w:t>i</w:t>
            </w:r>
            <w:r w:rsidRPr="00DA4262">
              <w:rPr>
                <w:rFonts w:ascii="Times New Roman" w:hAnsi="Times New Roman" w:cs="Times New Roman"/>
                <w:kern w:val="24"/>
                <w:sz w:val="24"/>
                <w:szCs w:val="24"/>
              </w:rPr>
              <w:t xml:space="preserve">r </w:t>
            </w:r>
            <w:r w:rsidRPr="0057615A">
              <w:rPr>
                <w:rFonts w:ascii="Times New Roman" w:hAnsi="Times New Roman" w:cs="Times New Roman"/>
                <w:i/>
                <w:kern w:val="24"/>
                <w:sz w:val="24"/>
                <w:szCs w:val="24"/>
              </w:rPr>
              <w:t>perceived current state</w:t>
            </w:r>
            <w:r w:rsidRPr="00DA4262">
              <w:rPr>
                <w:rFonts w:ascii="Times New Roman" w:hAnsi="Times New Roman" w:cs="Times New Roman"/>
                <w:kern w:val="24"/>
                <w:sz w:val="24"/>
                <w:szCs w:val="24"/>
              </w:rPr>
              <w:t xml:space="preserve">.  </w:t>
            </w:r>
            <w:r w:rsidR="0057615A">
              <w:rPr>
                <w:rFonts w:ascii="Times New Roman" w:hAnsi="Times New Roman" w:cs="Times New Roman"/>
                <w:kern w:val="24"/>
                <w:sz w:val="24"/>
                <w:szCs w:val="24"/>
              </w:rPr>
              <w:t xml:space="preserve">Their </w:t>
            </w:r>
            <w:r w:rsidRPr="0057615A">
              <w:rPr>
                <w:rFonts w:ascii="Times New Roman" w:hAnsi="Times New Roman" w:cs="Times New Roman"/>
                <w:i/>
                <w:kern w:val="24"/>
                <w:sz w:val="24"/>
                <w:szCs w:val="24"/>
              </w:rPr>
              <w:t>desired state</w:t>
            </w:r>
            <w:r w:rsidRPr="00DA4262">
              <w:rPr>
                <w:rFonts w:ascii="Times New Roman" w:hAnsi="Times New Roman" w:cs="Times New Roman"/>
                <w:kern w:val="24"/>
                <w:sz w:val="24"/>
                <w:szCs w:val="24"/>
              </w:rPr>
              <w:t xml:space="preserve"> is the perceived state that the consumer strives for.   For example, a consumer realizes that </w:t>
            </w:r>
            <w:r w:rsidR="0057615A">
              <w:rPr>
                <w:rFonts w:ascii="Times New Roman" w:hAnsi="Times New Roman" w:cs="Times New Roman"/>
                <w:kern w:val="24"/>
                <w:sz w:val="24"/>
                <w:szCs w:val="24"/>
              </w:rPr>
              <w:t>they have</w:t>
            </w:r>
            <w:r w:rsidRPr="00DA4262">
              <w:rPr>
                <w:rFonts w:ascii="Times New Roman" w:hAnsi="Times New Roman" w:cs="Times New Roman"/>
                <w:kern w:val="24"/>
                <w:sz w:val="24"/>
                <w:szCs w:val="24"/>
              </w:rPr>
              <w:t xml:space="preserve"> r</w:t>
            </w:r>
            <w:r w:rsidR="0057615A">
              <w:rPr>
                <w:rFonts w:ascii="Times New Roman" w:hAnsi="Times New Roman" w:cs="Times New Roman"/>
                <w:kern w:val="24"/>
                <w:sz w:val="24"/>
                <w:szCs w:val="24"/>
              </w:rPr>
              <w:t xml:space="preserve">un out of Listerine mouthwash. They have a need for this product. </w:t>
            </w:r>
            <w:r w:rsidRPr="00DA4262">
              <w:rPr>
                <w:rFonts w:ascii="Times New Roman" w:hAnsi="Times New Roman" w:cs="Times New Roman"/>
                <w:kern w:val="24"/>
                <w:sz w:val="24"/>
                <w:szCs w:val="24"/>
              </w:rPr>
              <w:t>S</w:t>
            </w:r>
            <w:r w:rsidR="0057615A">
              <w:rPr>
                <w:rFonts w:ascii="Times New Roman" w:hAnsi="Times New Roman" w:cs="Times New Roman"/>
                <w:kern w:val="24"/>
                <w:sz w:val="24"/>
                <w:szCs w:val="24"/>
              </w:rPr>
              <w:t>ince they use</w:t>
            </w:r>
            <w:r w:rsidRPr="00DA4262">
              <w:rPr>
                <w:rFonts w:ascii="Times New Roman" w:hAnsi="Times New Roman" w:cs="Times New Roman"/>
                <w:kern w:val="24"/>
                <w:sz w:val="24"/>
                <w:szCs w:val="24"/>
              </w:rPr>
              <w:t xml:space="preserve"> it twice daily, the consumer will be motivated to satisfy this need soon.  However, not all needs that are </w:t>
            </w:r>
            <w:r w:rsidRPr="0057615A">
              <w:rPr>
                <w:rFonts w:ascii="Times New Roman" w:hAnsi="Times New Roman" w:cs="Times New Roman"/>
                <w:i/>
                <w:kern w:val="24"/>
                <w:sz w:val="24"/>
                <w:szCs w:val="24"/>
              </w:rPr>
              <w:t>identified</w:t>
            </w:r>
            <w:r w:rsidRPr="00DA4262">
              <w:rPr>
                <w:rFonts w:ascii="Times New Roman" w:hAnsi="Times New Roman" w:cs="Times New Roman"/>
                <w:kern w:val="24"/>
                <w:sz w:val="24"/>
                <w:szCs w:val="24"/>
              </w:rPr>
              <w:t xml:space="preserve"> prompt th</w:t>
            </w:r>
            <w:r w:rsidR="0057615A">
              <w:rPr>
                <w:rFonts w:ascii="Times New Roman" w:hAnsi="Times New Roman" w:cs="Times New Roman"/>
                <w:kern w:val="24"/>
                <w:sz w:val="24"/>
                <w:szCs w:val="24"/>
              </w:rPr>
              <w:t xml:space="preserve">e consumer to make a purchase. </w:t>
            </w:r>
            <w:r w:rsidRPr="00DA4262">
              <w:rPr>
                <w:rFonts w:ascii="Times New Roman" w:hAnsi="Times New Roman" w:cs="Times New Roman"/>
                <w:kern w:val="24"/>
                <w:sz w:val="24"/>
                <w:szCs w:val="24"/>
              </w:rPr>
              <w:t xml:space="preserve">For instance, a consumer who is a runner knows that running shoes should be replaced after running three </w:t>
            </w:r>
            <w:r w:rsidR="0057615A">
              <w:rPr>
                <w:rFonts w:ascii="Times New Roman" w:hAnsi="Times New Roman" w:cs="Times New Roman"/>
                <w:kern w:val="24"/>
                <w:sz w:val="24"/>
                <w:szCs w:val="24"/>
              </w:rPr>
              <w:t xml:space="preserve">hundred to five hundred miles. </w:t>
            </w:r>
            <w:r w:rsidRPr="00DA4262">
              <w:rPr>
                <w:rFonts w:ascii="Times New Roman" w:hAnsi="Times New Roman" w:cs="Times New Roman"/>
                <w:kern w:val="24"/>
                <w:sz w:val="24"/>
                <w:szCs w:val="24"/>
              </w:rPr>
              <w:t xml:space="preserve">Since the consumer runs an average of twenty miles per week, </w:t>
            </w:r>
            <w:r w:rsidR="0057615A">
              <w:rPr>
                <w:rFonts w:ascii="Times New Roman" w:hAnsi="Times New Roman" w:cs="Times New Roman"/>
                <w:kern w:val="24"/>
                <w:sz w:val="24"/>
                <w:szCs w:val="24"/>
              </w:rPr>
              <w:t>they know</w:t>
            </w:r>
            <w:r w:rsidRPr="00DA4262">
              <w:rPr>
                <w:rFonts w:ascii="Times New Roman" w:hAnsi="Times New Roman" w:cs="Times New Roman"/>
                <w:kern w:val="24"/>
                <w:sz w:val="24"/>
                <w:szCs w:val="24"/>
              </w:rPr>
              <w:t xml:space="preserve"> that </w:t>
            </w:r>
            <w:r w:rsidR="0057615A">
              <w:rPr>
                <w:rFonts w:ascii="Times New Roman" w:hAnsi="Times New Roman" w:cs="Times New Roman"/>
                <w:kern w:val="24"/>
                <w:sz w:val="24"/>
                <w:szCs w:val="24"/>
              </w:rPr>
              <w:t>their</w:t>
            </w:r>
            <w:r w:rsidRPr="00DA4262">
              <w:rPr>
                <w:rFonts w:ascii="Times New Roman" w:hAnsi="Times New Roman" w:cs="Times New Roman"/>
                <w:kern w:val="24"/>
                <w:sz w:val="24"/>
                <w:szCs w:val="24"/>
              </w:rPr>
              <w:t xml:space="preserve"> running shoes will need to be replaced within four to five months.</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Next slide.</w:t>
            </w:r>
          </w:p>
          <w:p w:rsidR="00DA4262" w:rsidRPr="00DA4262" w:rsidRDefault="00DA4262" w:rsidP="00A97FE5">
            <w:pPr>
              <w:rPr>
                <w:rFonts w:ascii="Times New Roman" w:hAnsi="Times New Roman" w:cs="Times New Roman"/>
                <w:sz w:val="24"/>
                <w:szCs w:val="24"/>
              </w:rPr>
            </w:pPr>
          </w:p>
        </w:tc>
      </w:tr>
      <w:tr w:rsidR="00DA4262" w:rsidRPr="00DA4262" w:rsidTr="00A97FE5">
        <w:trPr>
          <w:trHeight w:val="4000"/>
        </w:trPr>
        <w:tc>
          <w:tcPr>
            <w:tcW w:w="1368" w:type="dxa"/>
          </w:tcPr>
          <w:p w:rsidR="00DA4262" w:rsidRPr="00DA4262" w:rsidRDefault="00DA4262" w:rsidP="00A97FE5">
            <w:pPr>
              <w:rPr>
                <w:rFonts w:ascii="Times New Roman" w:hAnsi="Times New Roman" w:cs="Times New Roman"/>
                <w:sz w:val="24"/>
                <w:szCs w:val="24"/>
              </w:rPr>
            </w:pPr>
            <w:r w:rsidRPr="00DA4262">
              <w:rPr>
                <w:rFonts w:ascii="Times New Roman" w:hAnsi="Times New Roman" w:cs="Times New Roman"/>
                <w:sz w:val="24"/>
                <w:szCs w:val="24"/>
              </w:rPr>
              <w:t>Slide 1</w:t>
            </w:r>
            <w:r w:rsidR="0057615A">
              <w:rPr>
                <w:rFonts w:ascii="Times New Roman" w:hAnsi="Times New Roman" w:cs="Times New Roman"/>
                <w:sz w:val="24"/>
                <w:szCs w:val="24"/>
              </w:rPr>
              <w:t>5</w:t>
            </w:r>
          </w:p>
        </w:tc>
        <w:tc>
          <w:tcPr>
            <w:tcW w:w="2430" w:type="dxa"/>
          </w:tcPr>
          <w:p w:rsidR="00DA4262" w:rsidRPr="00DA4262" w:rsidRDefault="0057615A" w:rsidP="00A97FE5">
            <w:pPr>
              <w:rPr>
                <w:rFonts w:ascii="Times New Roman" w:hAnsi="Times New Roman" w:cs="Times New Roman"/>
                <w:sz w:val="24"/>
                <w:szCs w:val="24"/>
              </w:rPr>
            </w:pPr>
            <w:r>
              <w:rPr>
                <w:rFonts w:ascii="Times New Roman" w:hAnsi="Times New Roman" w:cs="Times New Roman"/>
                <w:sz w:val="24"/>
                <w:szCs w:val="24"/>
              </w:rPr>
              <w:t>Search Behavior</w:t>
            </w:r>
          </w:p>
        </w:tc>
        <w:tc>
          <w:tcPr>
            <w:tcW w:w="5778" w:type="dxa"/>
          </w:tcPr>
          <w:p w:rsidR="001E7DDD"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 xml:space="preserve">After a need has been </w:t>
            </w:r>
            <w:r w:rsidRPr="001E7DDD">
              <w:rPr>
                <w:rFonts w:ascii="Times New Roman" w:hAnsi="Times New Roman" w:cs="Times New Roman"/>
                <w:i/>
                <w:kern w:val="24"/>
                <w:sz w:val="24"/>
                <w:szCs w:val="24"/>
              </w:rPr>
              <w:t>identified</w:t>
            </w:r>
            <w:r w:rsidRPr="00DA4262">
              <w:rPr>
                <w:rFonts w:ascii="Times New Roman" w:hAnsi="Times New Roman" w:cs="Times New Roman"/>
                <w:kern w:val="24"/>
                <w:sz w:val="24"/>
                <w:szCs w:val="24"/>
              </w:rPr>
              <w:t>, consumers will seek informati</w:t>
            </w:r>
            <w:r w:rsidR="001E7DDD">
              <w:rPr>
                <w:rFonts w:ascii="Times New Roman" w:hAnsi="Times New Roman" w:cs="Times New Roman"/>
                <w:kern w:val="24"/>
                <w:sz w:val="24"/>
                <w:szCs w:val="24"/>
              </w:rPr>
              <w:t xml:space="preserve">on to use to satisfy the need. </w:t>
            </w:r>
            <w:r w:rsidRPr="00DA4262">
              <w:rPr>
                <w:rFonts w:ascii="Times New Roman" w:hAnsi="Times New Roman" w:cs="Times New Roman"/>
                <w:kern w:val="24"/>
                <w:sz w:val="24"/>
                <w:szCs w:val="24"/>
              </w:rPr>
              <w:t xml:space="preserve">Consumers will search for such information as </w:t>
            </w:r>
            <w:r w:rsidR="001E7DDD">
              <w:rPr>
                <w:rFonts w:ascii="Times New Roman" w:hAnsi="Times New Roman" w:cs="Times New Roman"/>
                <w:kern w:val="24"/>
                <w:sz w:val="24"/>
                <w:szCs w:val="24"/>
              </w:rPr>
              <w:t>the following:</w:t>
            </w:r>
          </w:p>
          <w:p w:rsidR="001E7DDD" w:rsidRDefault="001E7DDD" w:rsidP="00A97FE5">
            <w:pPr>
              <w:autoSpaceDE w:val="0"/>
              <w:autoSpaceDN w:val="0"/>
              <w:adjustRightInd w:val="0"/>
              <w:spacing w:after="0" w:line="240" w:lineRule="auto"/>
              <w:rPr>
                <w:rFonts w:ascii="Times New Roman" w:hAnsi="Times New Roman" w:cs="Times New Roman"/>
                <w:kern w:val="24"/>
                <w:sz w:val="24"/>
                <w:szCs w:val="24"/>
              </w:rPr>
            </w:pPr>
          </w:p>
          <w:p w:rsidR="001E7DDD" w:rsidRDefault="001E7DDD" w:rsidP="00A97FE5">
            <w:p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T</w:t>
            </w:r>
            <w:r w:rsidR="00DA4262" w:rsidRPr="00DA4262">
              <w:rPr>
                <w:rFonts w:ascii="Times New Roman" w:hAnsi="Times New Roman" w:cs="Times New Roman"/>
                <w:kern w:val="24"/>
                <w:sz w:val="24"/>
                <w:szCs w:val="24"/>
              </w:rPr>
              <w:t>he n</w:t>
            </w:r>
            <w:r>
              <w:rPr>
                <w:rFonts w:ascii="Times New Roman" w:hAnsi="Times New Roman" w:cs="Times New Roman"/>
                <w:kern w:val="24"/>
                <w:sz w:val="24"/>
                <w:szCs w:val="24"/>
              </w:rPr>
              <w:t>umber of alternatives available;</w:t>
            </w:r>
          </w:p>
          <w:p w:rsidR="001E7DDD" w:rsidRDefault="001E7DDD" w:rsidP="00A97FE5">
            <w:p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The price of the alternatives;</w:t>
            </w:r>
          </w:p>
          <w:p w:rsidR="001E7DDD" w:rsidRDefault="001E7DDD" w:rsidP="00A97FE5">
            <w:p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T</w:t>
            </w:r>
            <w:r w:rsidR="00DA4262" w:rsidRPr="00DA4262">
              <w:rPr>
                <w:rFonts w:ascii="Times New Roman" w:hAnsi="Times New Roman" w:cs="Times New Roman"/>
                <w:kern w:val="24"/>
                <w:sz w:val="24"/>
                <w:szCs w:val="24"/>
              </w:rPr>
              <w:t>he attribute</w:t>
            </w:r>
            <w:r>
              <w:rPr>
                <w:rFonts w:ascii="Times New Roman" w:hAnsi="Times New Roman" w:cs="Times New Roman"/>
                <w:kern w:val="24"/>
                <w:sz w:val="24"/>
                <w:szCs w:val="24"/>
              </w:rPr>
              <w:t xml:space="preserve">s of all alternatives available; </w:t>
            </w:r>
            <w:r w:rsidR="00DA4262" w:rsidRPr="00DA4262">
              <w:rPr>
                <w:rFonts w:ascii="Times New Roman" w:hAnsi="Times New Roman" w:cs="Times New Roman"/>
                <w:kern w:val="24"/>
                <w:sz w:val="24"/>
                <w:szCs w:val="24"/>
              </w:rPr>
              <w:t xml:space="preserve">and </w:t>
            </w:r>
          </w:p>
          <w:p w:rsidR="00DA4262" w:rsidRPr="00DA4262" w:rsidRDefault="001E7DDD" w:rsidP="00A97FE5">
            <w:p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T</w:t>
            </w:r>
            <w:r w:rsidR="00DA4262" w:rsidRPr="00DA4262">
              <w:rPr>
                <w:rFonts w:ascii="Times New Roman" w:hAnsi="Times New Roman" w:cs="Times New Roman"/>
                <w:kern w:val="24"/>
                <w:sz w:val="24"/>
                <w:szCs w:val="24"/>
              </w:rPr>
              <w:t xml:space="preserve">he performance of each attribute.  </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 xml:space="preserve">Four types of search behaviors have been identified.  The first is referred to as </w:t>
            </w:r>
            <w:r w:rsidRPr="001E7DDD">
              <w:rPr>
                <w:rFonts w:ascii="Times New Roman" w:hAnsi="Times New Roman" w:cs="Times New Roman"/>
                <w:b/>
                <w:kern w:val="24"/>
                <w:sz w:val="24"/>
                <w:szCs w:val="24"/>
              </w:rPr>
              <w:t>ongoing search</w:t>
            </w:r>
            <w:r w:rsidR="001E7DDD">
              <w:rPr>
                <w:rFonts w:ascii="Times New Roman" w:hAnsi="Times New Roman" w:cs="Times New Roman"/>
                <w:kern w:val="24"/>
                <w:sz w:val="24"/>
                <w:szCs w:val="24"/>
              </w:rPr>
              <w:t xml:space="preserve">. </w:t>
            </w:r>
            <w:r w:rsidRPr="00DA4262">
              <w:rPr>
                <w:rFonts w:ascii="Times New Roman" w:hAnsi="Times New Roman" w:cs="Times New Roman"/>
                <w:kern w:val="24"/>
                <w:sz w:val="24"/>
                <w:szCs w:val="24"/>
              </w:rPr>
              <w:t>Ongoing search entails seeking information simply because the consumer has an interest in a particular topic, prod</w:t>
            </w:r>
            <w:r w:rsidR="001E7DDD">
              <w:rPr>
                <w:rFonts w:ascii="Times New Roman" w:hAnsi="Times New Roman" w:cs="Times New Roman"/>
                <w:kern w:val="24"/>
                <w:sz w:val="24"/>
                <w:szCs w:val="24"/>
              </w:rPr>
              <w:t xml:space="preserve">uct, or organization. </w:t>
            </w:r>
            <w:r w:rsidRPr="00DA4262">
              <w:rPr>
                <w:rFonts w:ascii="Times New Roman" w:hAnsi="Times New Roman" w:cs="Times New Roman"/>
                <w:kern w:val="24"/>
                <w:sz w:val="24"/>
                <w:szCs w:val="24"/>
              </w:rPr>
              <w:t>High school juniors often engage in ongoing search when they are gathering information about where to go to college, the different offerings of colleges, and th</w:t>
            </w:r>
            <w:r w:rsidR="001E7DDD">
              <w:rPr>
                <w:rFonts w:ascii="Times New Roman" w:hAnsi="Times New Roman" w:cs="Times New Roman"/>
                <w:kern w:val="24"/>
                <w:sz w:val="24"/>
                <w:szCs w:val="24"/>
              </w:rPr>
              <w:t xml:space="preserve">e options for academic majors. </w:t>
            </w:r>
            <w:r w:rsidRPr="00DA4262">
              <w:rPr>
                <w:rFonts w:ascii="Times New Roman" w:hAnsi="Times New Roman" w:cs="Times New Roman"/>
                <w:kern w:val="24"/>
                <w:sz w:val="24"/>
                <w:szCs w:val="24"/>
              </w:rPr>
              <w:t xml:space="preserve">The focus of an ongoing search isn’t necessary to make a purchase.  Rather, it is </w:t>
            </w:r>
            <w:r w:rsidRPr="001E7DDD">
              <w:rPr>
                <w:rFonts w:ascii="Times New Roman" w:hAnsi="Times New Roman" w:cs="Times New Roman"/>
                <w:i/>
                <w:kern w:val="24"/>
                <w:sz w:val="24"/>
                <w:szCs w:val="24"/>
              </w:rPr>
              <w:t>staying up to date on a topic of interest</w:t>
            </w:r>
            <w:r w:rsidRPr="00DA4262">
              <w:rPr>
                <w:rFonts w:ascii="Times New Roman" w:hAnsi="Times New Roman" w:cs="Times New Roman"/>
                <w:kern w:val="24"/>
                <w:sz w:val="24"/>
                <w:szCs w:val="24"/>
              </w:rPr>
              <w:t>.</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 xml:space="preserve">The second type of search behavior is known as </w:t>
            </w:r>
            <w:r w:rsidRPr="001E7DDD">
              <w:rPr>
                <w:rFonts w:ascii="Times New Roman" w:hAnsi="Times New Roman" w:cs="Times New Roman"/>
                <w:b/>
                <w:kern w:val="24"/>
                <w:sz w:val="24"/>
                <w:szCs w:val="24"/>
              </w:rPr>
              <w:t>prepurchase search</w:t>
            </w:r>
            <w:r w:rsidRPr="00DA4262">
              <w:rPr>
                <w:rFonts w:ascii="Times New Roman" w:hAnsi="Times New Roman" w:cs="Times New Roman"/>
                <w:kern w:val="24"/>
                <w:sz w:val="24"/>
                <w:szCs w:val="24"/>
              </w:rPr>
              <w:t>.  Prepurchase search activities are conducted to locate information to enable the consumer to make a deci</w:t>
            </w:r>
            <w:r w:rsidR="001E7DDD">
              <w:rPr>
                <w:rFonts w:ascii="Times New Roman" w:hAnsi="Times New Roman" w:cs="Times New Roman"/>
                <w:kern w:val="24"/>
                <w:sz w:val="24"/>
                <w:szCs w:val="24"/>
              </w:rPr>
              <w:t xml:space="preserve">sion for a specific purchase. </w:t>
            </w:r>
            <w:r w:rsidRPr="00DA4262">
              <w:rPr>
                <w:rFonts w:ascii="Times New Roman" w:hAnsi="Times New Roman" w:cs="Times New Roman"/>
                <w:kern w:val="24"/>
                <w:sz w:val="24"/>
                <w:szCs w:val="24"/>
              </w:rPr>
              <w:t>For instance, a famil</w:t>
            </w:r>
            <w:r w:rsidR="001E7DDD">
              <w:rPr>
                <w:rFonts w:ascii="Times New Roman" w:hAnsi="Times New Roman" w:cs="Times New Roman"/>
                <w:kern w:val="24"/>
                <w:sz w:val="24"/>
                <w:szCs w:val="24"/>
              </w:rPr>
              <w:t xml:space="preserve">y needs a new washing machine. </w:t>
            </w:r>
            <w:r w:rsidRPr="00DA4262">
              <w:rPr>
                <w:rFonts w:ascii="Times New Roman" w:hAnsi="Times New Roman" w:cs="Times New Roman"/>
                <w:kern w:val="24"/>
                <w:sz w:val="24"/>
                <w:szCs w:val="24"/>
              </w:rPr>
              <w:t xml:space="preserve">They search online </w:t>
            </w:r>
            <w:r w:rsidRPr="00DA4262">
              <w:rPr>
                <w:rFonts w:ascii="Times New Roman" w:hAnsi="Times New Roman" w:cs="Times New Roman"/>
                <w:kern w:val="24"/>
                <w:sz w:val="24"/>
                <w:szCs w:val="24"/>
              </w:rPr>
              <w:lastRenderedPageBreak/>
              <w:t>to gather information regarding the different models, brands, prices, and features of washing machines.</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 xml:space="preserve">One problem that consumers have found with searching the Internet for information is </w:t>
            </w:r>
            <w:r w:rsidRPr="001E7DDD">
              <w:rPr>
                <w:rFonts w:ascii="Times New Roman" w:hAnsi="Times New Roman" w:cs="Times New Roman"/>
                <w:i/>
                <w:kern w:val="24"/>
                <w:sz w:val="24"/>
                <w:szCs w:val="24"/>
              </w:rPr>
              <w:t>information overload</w:t>
            </w:r>
            <w:r w:rsidRPr="00DA4262">
              <w:rPr>
                <w:rFonts w:ascii="Times New Roman" w:hAnsi="Times New Roman" w:cs="Times New Roman"/>
                <w:kern w:val="24"/>
                <w:sz w:val="24"/>
                <w:szCs w:val="24"/>
              </w:rPr>
              <w:t xml:space="preserve">.  </w:t>
            </w:r>
            <w:r w:rsidRPr="001E7DDD">
              <w:rPr>
                <w:rFonts w:ascii="Times New Roman" w:hAnsi="Times New Roman" w:cs="Times New Roman"/>
                <w:b/>
                <w:kern w:val="24"/>
                <w:sz w:val="24"/>
                <w:szCs w:val="24"/>
              </w:rPr>
              <w:t>Information overload</w:t>
            </w:r>
            <w:r w:rsidRPr="00DA4262">
              <w:rPr>
                <w:rFonts w:ascii="Times New Roman" w:hAnsi="Times New Roman" w:cs="Times New Roman"/>
                <w:kern w:val="24"/>
                <w:sz w:val="24"/>
                <w:szCs w:val="24"/>
              </w:rPr>
              <w:t xml:space="preserve"> is when too much information is presented and the consumer has difficulty assimilating it all.  One way to alleviate information overload is to join social networking sites su</w:t>
            </w:r>
            <w:r w:rsidR="001E7DDD">
              <w:rPr>
                <w:rFonts w:ascii="Times New Roman" w:hAnsi="Times New Roman" w:cs="Times New Roman"/>
                <w:kern w:val="24"/>
                <w:sz w:val="24"/>
                <w:szCs w:val="24"/>
              </w:rPr>
              <w:t xml:space="preserve">ch as Facebook. </w:t>
            </w:r>
            <w:r w:rsidRPr="00DA4262">
              <w:rPr>
                <w:rFonts w:ascii="Times New Roman" w:hAnsi="Times New Roman" w:cs="Times New Roman"/>
                <w:kern w:val="24"/>
                <w:sz w:val="24"/>
                <w:szCs w:val="24"/>
              </w:rPr>
              <w:t>Many businesses are using Facebook to provide consumers with specific information regarding their products and they frequently provide input and comments from other consumers regarding the product features, attributes, and functionality.</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Next slide.</w:t>
            </w:r>
          </w:p>
          <w:p w:rsidR="00DA4262" w:rsidRPr="00DA4262" w:rsidRDefault="00DA4262" w:rsidP="00A97FE5">
            <w:pPr>
              <w:rPr>
                <w:rFonts w:ascii="Times New Roman" w:hAnsi="Times New Roman" w:cs="Times New Roman"/>
                <w:sz w:val="24"/>
                <w:szCs w:val="24"/>
              </w:rPr>
            </w:pPr>
          </w:p>
        </w:tc>
      </w:tr>
      <w:tr w:rsidR="00DA4262" w:rsidRPr="00DA4262" w:rsidTr="00A97FE5">
        <w:trPr>
          <w:trHeight w:val="4000"/>
        </w:trPr>
        <w:tc>
          <w:tcPr>
            <w:tcW w:w="1368" w:type="dxa"/>
          </w:tcPr>
          <w:p w:rsidR="00DA4262" w:rsidRPr="00DA4262" w:rsidRDefault="001E22F3" w:rsidP="00A97FE5">
            <w:pPr>
              <w:rPr>
                <w:rFonts w:ascii="Times New Roman" w:hAnsi="Times New Roman" w:cs="Times New Roman"/>
                <w:sz w:val="24"/>
                <w:szCs w:val="24"/>
              </w:rPr>
            </w:pPr>
            <w:r>
              <w:rPr>
                <w:rFonts w:ascii="Times New Roman" w:hAnsi="Times New Roman" w:cs="Times New Roman"/>
                <w:sz w:val="24"/>
                <w:szCs w:val="24"/>
              </w:rPr>
              <w:lastRenderedPageBreak/>
              <w:t>Slide 16</w:t>
            </w:r>
          </w:p>
        </w:tc>
        <w:tc>
          <w:tcPr>
            <w:tcW w:w="2430" w:type="dxa"/>
          </w:tcPr>
          <w:p w:rsidR="00DA4262" w:rsidRPr="00DA4262" w:rsidRDefault="001E22F3" w:rsidP="00A97FE5">
            <w:pPr>
              <w:rPr>
                <w:rFonts w:ascii="Times New Roman" w:hAnsi="Times New Roman" w:cs="Times New Roman"/>
                <w:sz w:val="24"/>
                <w:szCs w:val="24"/>
              </w:rPr>
            </w:pPr>
            <w:r>
              <w:rPr>
                <w:rFonts w:ascii="Times New Roman" w:hAnsi="Times New Roman" w:cs="Times New Roman"/>
                <w:sz w:val="24"/>
                <w:szCs w:val="24"/>
              </w:rPr>
              <w:t xml:space="preserve">The Consideration Set </w:t>
            </w:r>
          </w:p>
        </w:tc>
        <w:tc>
          <w:tcPr>
            <w:tcW w:w="5778" w:type="dxa"/>
          </w:tcPr>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 xml:space="preserve">Consumers will perform an </w:t>
            </w:r>
            <w:r w:rsidRPr="001E22F3">
              <w:rPr>
                <w:rFonts w:ascii="Times New Roman" w:hAnsi="Times New Roman" w:cs="Times New Roman"/>
                <w:i/>
                <w:kern w:val="24"/>
                <w:sz w:val="24"/>
                <w:szCs w:val="24"/>
              </w:rPr>
              <w:t>internal search</w:t>
            </w:r>
            <w:r w:rsidRPr="00DA4262">
              <w:rPr>
                <w:rFonts w:ascii="Times New Roman" w:hAnsi="Times New Roman" w:cs="Times New Roman"/>
                <w:kern w:val="24"/>
                <w:sz w:val="24"/>
                <w:szCs w:val="24"/>
              </w:rPr>
              <w:t xml:space="preserve"> of products and services to retrieve knowledge about them that is stored in memory when a need is identified.  This is done to find possible solutions to the problem that can help</w:t>
            </w:r>
            <w:r w:rsidR="001E22F3">
              <w:rPr>
                <w:rFonts w:ascii="Times New Roman" w:hAnsi="Times New Roman" w:cs="Times New Roman"/>
                <w:kern w:val="24"/>
                <w:sz w:val="24"/>
                <w:szCs w:val="24"/>
              </w:rPr>
              <w:t xml:space="preserve"> the consumer make a decision. </w:t>
            </w:r>
            <w:r w:rsidRPr="00DA4262">
              <w:rPr>
                <w:rFonts w:ascii="Times New Roman" w:hAnsi="Times New Roman" w:cs="Times New Roman"/>
                <w:kern w:val="24"/>
                <w:sz w:val="24"/>
                <w:szCs w:val="24"/>
              </w:rPr>
              <w:t xml:space="preserve">The consideration set is all </w:t>
            </w:r>
            <w:r w:rsidRPr="001E22F3">
              <w:rPr>
                <w:rFonts w:ascii="Times New Roman" w:hAnsi="Times New Roman" w:cs="Times New Roman"/>
                <w:i/>
                <w:kern w:val="24"/>
                <w:sz w:val="24"/>
                <w:szCs w:val="24"/>
              </w:rPr>
              <w:t>alternatives</w:t>
            </w:r>
            <w:r w:rsidRPr="00DA4262">
              <w:rPr>
                <w:rFonts w:ascii="Times New Roman" w:hAnsi="Times New Roman" w:cs="Times New Roman"/>
                <w:kern w:val="24"/>
                <w:sz w:val="24"/>
                <w:szCs w:val="24"/>
              </w:rPr>
              <w:t xml:space="preserve"> that are considered acceptable for further con</w:t>
            </w:r>
            <w:r w:rsidR="001E22F3">
              <w:rPr>
                <w:rFonts w:ascii="Times New Roman" w:hAnsi="Times New Roman" w:cs="Times New Roman"/>
                <w:kern w:val="24"/>
                <w:sz w:val="24"/>
                <w:szCs w:val="24"/>
              </w:rPr>
              <w:t xml:space="preserve">sideration in decision-making. </w:t>
            </w:r>
            <w:r w:rsidRPr="00DA4262">
              <w:rPr>
                <w:rFonts w:ascii="Times New Roman" w:hAnsi="Times New Roman" w:cs="Times New Roman"/>
                <w:kern w:val="24"/>
                <w:sz w:val="24"/>
                <w:szCs w:val="24"/>
              </w:rPr>
              <w:t>For instance, a mother is planning a special sixteenth birthday party for her daugh</w:t>
            </w:r>
            <w:r w:rsidR="001E22F3">
              <w:rPr>
                <w:rFonts w:ascii="Times New Roman" w:hAnsi="Times New Roman" w:cs="Times New Roman"/>
                <w:kern w:val="24"/>
                <w:sz w:val="24"/>
                <w:szCs w:val="24"/>
              </w:rPr>
              <w:t xml:space="preserve">ter and needs a birthday cake. </w:t>
            </w:r>
            <w:r w:rsidRPr="00DA4262">
              <w:rPr>
                <w:rFonts w:ascii="Times New Roman" w:hAnsi="Times New Roman" w:cs="Times New Roman"/>
                <w:kern w:val="24"/>
                <w:sz w:val="24"/>
                <w:szCs w:val="24"/>
              </w:rPr>
              <w:t>She conducts an internal search of her memory and remembers that her daughter’s favorite flavor of cake is choc</w:t>
            </w:r>
            <w:r w:rsidR="001E22F3">
              <w:rPr>
                <w:rFonts w:ascii="Times New Roman" w:hAnsi="Times New Roman" w:cs="Times New Roman"/>
                <w:kern w:val="24"/>
                <w:sz w:val="24"/>
                <w:szCs w:val="24"/>
              </w:rPr>
              <w:t xml:space="preserve">olate with chocolate frosting. </w:t>
            </w:r>
            <w:r w:rsidRPr="00DA4262">
              <w:rPr>
                <w:rFonts w:ascii="Times New Roman" w:hAnsi="Times New Roman" w:cs="Times New Roman"/>
                <w:kern w:val="24"/>
                <w:sz w:val="24"/>
                <w:szCs w:val="24"/>
              </w:rPr>
              <w:t>Typically, Mom makes a cake from a box</w:t>
            </w:r>
            <w:r w:rsidR="001E22F3">
              <w:rPr>
                <w:rFonts w:ascii="Times New Roman" w:hAnsi="Times New Roman" w:cs="Times New Roman"/>
                <w:kern w:val="24"/>
                <w:sz w:val="24"/>
                <w:szCs w:val="24"/>
              </w:rPr>
              <w:t xml:space="preserve"> mix and uses canned frosting. </w:t>
            </w:r>
            <w:r w:rsidRPr="00DA4262">
              <w:rPr>
                <w:rFonts w:ascii="Times New Roman" w:hAnsi="Times New Roman" w:cs="Times New Roman"/>
                <w:kern w:val="24"/>
                <w:sz w:val="24"/>
                <w:szCs w:val="24"/>
              </w:rPr>
              <w:t xml:space="preserve">However, since this is her daughter’s sweet sixteen birthday party, Mom considers other alternatives such as getting a decorated chocolate cake with chocolate frosting from the bakery at the grocery store.  </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Next slide.</w:t>
            </w:r>
          </w:p>
          <w:p w:rsidR="00DA4262" w:rsidRPr="00DA4262" w:rsidRDefault="00DA4262" w:rsidP="00A97FE5">
            <w:pPr>
              <w:rPr>
                <w:rFonts w:ascii="Times New Roman" w:hAnsi="Times New Roman" w:cs="Times New Roman"/>
                <w:sz w:val="24"/>
                <w:szCs w:val="24"/>
              </w:rPr>
            </w:pPr>
          </w:p>
        </w:tc>
      </w:tr>
      <w:tr w:rsidR="00DA4262" w:rsidRPr="00DA4262" w:rsidTr="00A97FE5">
        <w:trPr>
          <w:trHeight w:val="4000"/>
        </w:trPr>
        <w:tc>
          <w:tcPr>
            <w:tcW w:w="1368" w:type="dxa"/>
          </w:tcPr>
          <w:p w:rsidR="00DA4262" w:rsidRPr="00DA4262" w:rsidRDefault="00DA4262" w:rsidP="00A97FE5">
            <w:pPr>
              <w:rPr>
                <w:rFonts w:ascii="Times New Roman" w:hAnsi="Times New Roman" w:cs="Times New Roman"/>
                <w:sz w:val="24"/>
                <w:szCs w:val="24"/>
              </w:rPr>
            </w:pPr>
            <w:r w:rsidRPr="00DA4262">
              <w:rPr>
                <w:rFonts w:ascii="Times New Roman" w:hAnsi="Times New Roman" w:cs="Times New Roman"/>
                <w:sz w:val="24"/>
                <w:szCs w:val="24"/>
              </w:rPr>
              <w:lastRenderedPageBreak/>
              <w:t>Slide 1</w:t>
            </w:r>
            <w:r w:rsidR="001E22F3">
              <w:rPr>
                <w:rFonts w:ascii="Times New Roman" w:hAnsi="Times New Roman" w:cs="Times New Roman"/>
                <w:sz w:val="24"/>
                <w:szCs w:val="24"/>
              </w:rPr>
              <w:t>7</w:t>
            </w:r>
          </w:p>
        </w:tc>
        <w:tc>
          <w:tcPr>
            <w:tcW w:w="2430" w:type="dxa"/>
          </w:tcPr>
          <w:p w:rsidR="00DA4262" w:rsidRPr="00DA4262" w:rsidRDefault="001E22F3" w:rsidP="00A97FE5">
            <w:pPr>
              <w:rPr>
                <w:rFonts w:ascii="Times New Roman" w:hAnsi="Times New Roman" w:cs="Times New Roman"/>
                <w:sz w:val="24"/>
                <w:szCs w:val="24"/>
              </w:rPr>
            </w:pPr>
            <w:r>
              <w:rPr>
                <w:rFonts w:ascii="Times New Roman" w:hAnsi="Times New Roman" w:cs="Times New Roman"/>
                <w:sz w:val="24"/>
                <w:szCs w:val="24"/>
              </w:rPr>
              <w:t>External Search</w:t>
            </w:r>
          </w:p>
        </w:tc>
        <w:tc>
          <w:tcPr>
            <w:tcW w:w="5778" w:type="dxa"/>
          </w:tcPr>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 xml:space="preserve">At times, consumers do not have </w:t>
            </w:r>
            <w:r w:rsidRPr="001E22F3">
              <w:rPr>
                <w:rFonts w:ascii="Times New Roman" w:hAnsi="Times New Roman" w:cs="Times New Roman"/>
                <w:i/>
                <w:kern w:val="24"/>
                <w:sz w:val="24"/>
                <w:szCs w:val="24"/>
              </w:rPr>
              <w:t>sufficient information</w:t>
            </w:r>
            <w:r w:rsidRPr="00DA4262">
              <w:rPr>
                <w:rFonts w:ascii="Times New Roman" w:hAnsi="Times New Roman" w:cs="Times New Roman"/>
                <w:kern w:val="24"/>
                <w:sz w:val="24"/>
                <w:szCs w:val="24"/>
              </w:rPr>
              <w:t xml:space="preserve"> stored in their memories to help them </w:t>
            </w:r>
            <w:r w:rsidR="001E22F3">
              <w:rPr>
                <w:rFonts w:ascii="Times New Roman" w:hAnsi="Times New Roman" w:cs="Times New Roman"/>
                <w:kern w:val="24"/>
                <w:sz w:val="24"/>
                <w:szCs w:val="24"/>
              </w:rPr>
              <w:t xml:space="preserve">with adequate problem solving. </w:t>
            </w:r>
            <w:r w:rsidRPr="00DA4262">
              <w:rPr>
                <w:rFonts w:ascii="Times New Roman" w:hAnsi="Times New Roman" w:cs="Times New Roman"/>
                <w:kern w:val="24"/>
                <w:sz w:val="24"/>
                <w:szCs w:val="24"/>
              </w:rPr>
              <w:t>Because of this, an</w:t>
            </w:r>
            <w:r w:rsidR="001E22F3">
              <w:rPr>
                <w:rFonts w:ascii="Times New Roman" w:hAnsi="Times New Roman" w:cs="Times New Roman"/>
                <w:kern w:val="24"/>
                <w:sz w:val="24"/>
                <w:szCs w:val="24"/>
              </w:rPr>
              <w:t xml:space="preserve"> external search is necessary. </w:t>
            </w:r>
            <w:r w:rsidRPr="001E22F3">
              <w:rPr>
                <w:rFonts w:ascii="Times New Roman" w:hAnsi="Times New Roman" w:cs="Times New Roman"/>
                <w:b/>
                <w:kern w:val="24"/>
                <w:sz w:val="24"/>
                <w:szCs w:val="24"/>
              </w:rPr>
              <w:t>External search</w:t>
            </w:r>
            <w:r w:rsidRPr="00DA4262">
              <w:rPr>
                <w:rFonts w:ascii="Times New Roman" w:hAnsi="Times New Roman" w:cs="Times New Roman"/>
                <w:kern w:val="24"/>
                <w:sz w:val="24"/>
                <w:szCs w:val="24"/>
              </w:rPr>
              <w:t xml:space="preserve"> involves gathering information from sources external to the consumer such as friends, family, salespeople, advertising, or the Internet.  Factors such as how easy it is to obtain the information, how objective the source of the information is, the trustworthiness of the source, and the speed with which the information can be obtained are </w:t>
            </w:r>
            <w:r w:rsidRPr="001E22F3">
              <w:rPr>
                <w:rFonts w:ascii="Times New Roman" w:hAnsi="Times New Roman" w:cs="Times New Roman"/>
                <w:i/>
                <w:kern w:val="24"/>
                <w:sz w:val="24"/>
                <w:szCs w:val="24"/>
              </w:rPr>
              <w:t>all considered</w:t>
            </w:r>
            <w:r w:rsidRPr="00DA4262">
              <w:rPr>
                <w:rFonts w:ascii="Times New Roman" w:hAnsi="Times New Roman" w:cs="Times New Roman"/>
                <w:kern w:val="24"/>
                <w:sz w:val="24"/>
                <w:szCs w:val="24"/>
              </w:rPr>
              <w:t xml:space="preserve"> by consumers when they are conducting an </w:t>
            </w:r>
            <w:r w:rsidRPr="001E22F3">
              <w:rPr>
                <w:rFonts w:ascii="Times New Roman" w:hAnsi="Times New Roman" w:cs="Times New Roman"/>
                <w:i/>
                <w:kern w:val="24"/>
                <w:sz w:val="24"/>
                <w:szCs w:val="24"/>
              </w:rPr>
              <w:t>external search</w:t>
            </w:r>
            <w:r w:rsidR="001E22F3">
              <w:rPr>
                <w:rFonts w:ascii="Times New Roman" w:hAnsi="Times New Roman" w:cs="Times New Roman"/>
                <w:kern w:val="24"/>
                <w:sz w:val="24"/>
                <w:szCs w:val="24"/>
              </w:rPr>
              <w:t xml:space="preserve">. </w:t>
            </w:r>
            <w:r w:rsidRPr="00DA4262">
              <w:rPr>
                <w:rFonts w:ascii="Times New Roman" w:hAnsi="Times New Roman" w:cs="Times New Roman"/>
                <w:kern w:val="24"/>
                <w:sz w:val="24"/>
                <w:szCs w:val="24"/>
              </w:rPr>
              <w:t xml:space="preserve">Typically, consumers will find information from family and friends to be </w:t>
            </w:r>
            <w:r w:rsidRPr="001E22F3">
              <w:rPr>
                <w:rFonts w:ascii="Times New Roman" w:hAnsi="Times New Roman" w:cs="Times New Roman"/>
                <w:i/>
                <w:kern w:val="24"/>
                <w:sz w:val="24"/>
                <w:szCs w:val="24"/>
              </w:rPr>
              <w:t>dependable</w:t>
            </w:r>
            <w:r w:rsidR="001E22F3">
              <w:rPr>
                <w:rFonts w:ascii="Times New Roman" w:hAnsi="Times New Roman" w:cs="Times New Roman"/>
                <w:kern w:val="24"/>
                <w:sz w:val="24"/>
                <w:szCs w:val="24"/>
              </w:rPr>
              <w:t xml:space="preserve">. </w:t>
            </w:r>
            <w:r w:rsidRPr="00DA4262">
              <w:rPr>
                <w:rFonts w:ascii="Times New Roman" w:hAnsi="Times New Roman" w:cs="Times New Roman"/>
                <w:kern w:val="24"/>
                <w:sz w:val="24"/>
                <w:szCs w:val="24"/>
              </w:rPr>
              <w:t xml:space="preserve">However, information obtained from salespeople or advertising is considered </w:t>
            </w:r>
            <w:r w:rsidRPr="001E22F3">
              <w:rPr>
                <w:rFonts w:ascii="Times New Roman" w:hAnsi="Times New Roman" w:cs="Times New Roman"/>
                <w:i/>
                <w:kern w:val="24"/>
                <w:sz w:val="24"/>
                <w:szCs w:val="24"/>
              </w:rPr>
              <w:t>less credible</w:t>
            </w:r>
            <w:r w:rsidRPr="00DA4262">
              <w:rPr>
                <w:rFonts w:ascii="Times New Roman" w:hAnsi="Times New Roman" w:cs="Times New Roman"/>
                <w:kern w:val="24"/>
                <w:sz w:val="24"/>
                <w:szCs w:val="24"/>
              </w:rPr>
              <w:t xml:space="preserve"> for input into decision making.</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Default="00DA4262" w:rsidP="001E22F3">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Next slide.</w:t>
            </w:r>
          </w:p>
          <w:p w:rsidR="001E22F3" w:rsidRPr="001E22F3" w:rsidRDefault="001E22F3" w:rsidP="001E22F3">
            <w:pPr>
              <w:autoSpaceDE w:val="0"/>
              <w:autoSpaceDN w:val="0"/>
              <w:adjustRightInd w:val="0"/>
              <w:spacing w:after="0" w:line="240" w:lineRule="auto"/>
              <w:rPr>
                <w:rFonts w:ascii="Times New Roman" w:hAnsi="Times New Roman" w:cs="Times New Roman"/>
                <w:kern w:val="24"/>
                <w:sz w:val="24"/>
                <w:szCs w:val="24"/>
              </w:rPr>
            </w:pPr>
          </w:p>
        </w:tc>
      </w:tr>
      <w:tr w:rsidR="00DA4262" w:rsidRPr="00DA4262" w:rsidTr="006D0954">
        <w:trPr>
          <w:trHeight w:val="2330"/>
        </w:trPr>
        <w:tc>
          <w:tcPr>
            <w:tcW w:w="1368" w:type="dxa"/>
          </w:tcPr>
          <w:p w:rsidR="00DA4262" w:rsidRPr="00DA4262" w:rsidRDefault="006313F0" w:rsidP="00A97FE5">
            <w:pPr>
              <w:rPr>
                <w:rFonts w:ascii="Times New Roman" w:hAnsi="Times New Roman" w:cs="Times New Roman"/>
                <w:sz w:val="24"/>
                <w:szCs w:val="24"/>
              </w:rPr>
            </w:pPr>
            <w:r>
              <w:rPr>
                <w:rFonts w:ascii="Times New Roman" w:hAnsi="Times New Roman" w:cs="Times New Roman"/>
                <w:sz w:val="24"/>
                <w:szCs w:val="24"/>
              </w:rPr>
              <w:t>Slide 18</w:t>
            </w:r>
          </w:p>
        </w:tc>
        <w:tc>
          <w:tcPr>
            <w:tcW w:w="2430" w:type="dxa"/>
          </w:tcPr>
          <w:p w:rsidR="00DA4262" w:rsidRPr="00DA4262" w:rsidRDefault="00B00100" w:rsidP="00A97FE5">
            <w:pPr>
              <w:rPr>
                <w:rFonts w:ascii="Times New Roman" w:hAnsi="Times New Roman" w:cs="Times New Roman"/>
                <w:sz w:val="24"/>
                <w:szCs w:val="24"/>
              </w:rPr>
            </w:pPr>
            <w:r>
              <w:rPr>
                <w:rFonts w:ascii="Times New Roman" w:hAnsi="Times New Roman" w:cs="Times New Roman"/>
                <w:sz w:val="24"/>
                <w:szCs w:val="24"/>
              </w:rPr>
              <w:t>The Role of Price and Quality in Search Process</w:t>
            </w:r>
          </w:p>
        </w:tc>
        <w:tc>
          <w:tcPr>
            <w:tcW w:w="5778" w:type="dxa"/>
          </w:tcPr>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 xml:space="preserve">Consumers use both </w:t>
            </w:r>
            <w:r w:rsidRPr="00B00100">
              <w:rPr>
                <w:rFonts w:ascii="Times New Roman" w:hAnsi="Times New Roman" w:cs="Times New Roman"/>
                <w:i/>
                <w:kern w:val="24"/>
                <w:sz w:val="24"/>
                <w:szCs w:val="24"/>
              </w:rPr>
              <w:t>price</w:t>
            </w:r>
            <w:r w:rsidRPr="00DA4262">
              <w:rPr>
                <w:rFonts w:ascii="Times New Roman" w:hAnsi="Times New Roman" w:cs="Times New Roman"/>
                <w:kern w:val="24"/>
                <w:sz w:val="24"/>
                <w:szCs w:val="24"/>
              </w:rPr>
              <w:t xml:space="preserve"> and </w:t>
            </w:r>
            <w:r w:rsidRPr="00B00100">
              <w:rPr>
                <w:rFonts w:ascii="Times New Roman" w:hAnsi="Times New Roman" w:cs="Times New Roman"/>
                <w:i/>
                <w:kern w:val="24"/>
                <w:sz w:val="24"/>
                <w:szCs w:val="24"/>
              </w:rPr>
              <w:t>quality</w:t>
            </w:r>
            <w:r w:rsidRPr="00DA4262">
              <w:rPr>
                <w:rFonts w:ascii="Times New Roman" w:hAnsi="Times New Roman" w:cs="Times New Roman"/>
                <w:kern w:val="24"/>
                <w:sz w:val="24"/>
                <w:szCs w:val="24"/>
              </w:rPr>
              <w:t xml:space="preserve"> as </w:t>
            </w:r>
            <w:r w:rsidRPr="00B00100">
              <w:rPr>
                <w:rFonts w:ascii="Times New Roman" w:hAnsi="Times New Roman" w:cs="Times New Roman"/>
                <w:i/>
                <w:kern w:val="24"/>
                <w:sz w:val="24"/>
                <w:szCs w:val="24"/>
              </w:rPr>
              <w:t xml:space="preserve">evaluation criteria </w:t>
            </w:r>
            <w:r w:rsidRPr="00DA4262">
              <w:rPr>
                <w:rFonts w:ascii="Times New Roman" w:hAnsi="Times New Roman" w:cs="Times New Roman"/>
                <w:kern w:val="24"/>
                <w:sz w:val="24"/>
                <w:szCs w:val="24"/>
              </w:rPr>
              <w:t xml:space="preserve">to aid with decision-making and they tend to seek information regarding price and quality </w:t>
            </w:r>
            <w:r w:rsidRPr="00B00100">
              <w:rPr>
                <w:rFonts w:ascii="Times New Roman" w:hAnsi="Times New Roman" w:cs="Times New Roman"/>
                <w:i/>
                <w:kern w:val="24"/>
                <w:sz w:val="24"/>
                <w:szCs w:val="24"/>
              </w:rPr>
              <w:t>early</w:t>
            </w:r>
            <w:r w:rsidR="00B00100">
              <w:rPr>
                <w:rFonts w:ascii="Times New Roman" w:hAnsi="Times New Roman" w:cs="Times New Roman"/>
                <w:kern w:val="24"/>
                <w:sz w:val="24"/>
                <w:szCs w:val="24"/>
              </w:rPr>
              <w:t xml:space="preserve"> in the search process. </w:t>
            </w:r>
            <w:r w:rsidRPr="00B00100">
              <w:rPr>
                <w:rFonts w:ascii="Times New Roman" w:hAnsi="Times New Roman" w:cs="Times New Roman"/>
                <w:i/>
                <w:kern w:val="24"/>
                <w:sz w:val="24"/>
                <w:szCs w:val="24"/>
              </w:rPr>
              <w:t>A product’s price</w:t>
            </w:r>
            <w:r w:rsidRPr="00DA4262">
              <w:rPr>
                <w:rFonts w:ascii="Times New Roman" w:hAnsi="Times New Roman" w:cs="Times New Roman"/>
                <w:kern w:val="24"/>
                <w:sz w:val="24"/>
                <w:szCs w:val="24"/>
              </w:rPr>
              <w:t xml:space="preserve"> is related to the </w:t>
            </w:r>
            <w:r w:rsidRPr="00B00100">
              <w:rPr>
                <w:rFonts w:ascii="Times New Roman" w:hAnsi="Times New Roman" w:cs="Times New Roman"/>
                <w:i/>
                <w:kern w:val="24"/>
                <w:sz w:val="24"/>
                <w:szCs w:val="24"/>
              </w:rPr>
              <w:t>value</w:t>
            </w:r>
            <w:r w:rsidRPr="00DA4262">
              <w:rPr>
                <w:rFonts w:ascii="Times New Roman" w:hAnsi="Times New Roman" w:cs="Times New Roman"/>
                <w:kern w:val="24"/>
                <w:sz w:val="24"/>
                <w:szCs w:val="24"/>
              </w:rPr>
              <w:t xml:space="preserve"> t</w:t>
            </w:r>
            <w:r w:rsidR="00B00100">
              <w:rPr>
                <w:rFonts w:ascii="Times New Roman" w:hAnsi="Times New Roman" w:cs="Times New Roman"/>
                <w:kern w:val="24"/>
                <w:sz w:val="24"/>
                <w:szCs w:val="24"/>
              </w:rPr>
              <w:t xml:space="preserve">hat the consumer will receive. </w:t>
            </w:r>
            <w:r w:rsidRPr="00DA4262">
              <w:rPr>
                <w:rFonts w:ascii="Times New Roman" w:hAnsi="Times New Roman" w:cs="Times New Roman"/>
                <w:kern w:val="24"/>
                <w:sz w:val="24"/>
                <w:szCs w:val="24"/>
              </w:rPr>
              <w:t xml:space="preserve">A high price tag on a product typically is </w:t>
            </w:r>
            <w:r w:rsidR="00B00100">
              <w:rPr>
                <w:rFonts w:ascii="Times New Roman" w:hAnsi="Times New Roman" w:cs="Times New Roman"/>
                <w:kern w:val="24"/>
                <w:sz w:val="24"/>
                <w:szCs w:val="24"/>
              </w:rPr>
              <w:t>a bad thing for most consumers.</w:t>
            </w:r>
            <w:r w:rsidRPr="00DA4262">
              <w:rPr>
                <w:rFonts w:ascii="Times New Roman" w:hAnsi="Times New Roman" w:cs="Times New Roman"/>
                <w:kern w:val="24"/>
                <w:sz w:val="24"/>
                <w:szCs w:val="24"/>
              </w:rPr>
              <w:t xml:space="preserve"> This is especially the case for consum</w:t>
            </w:r>
            <w:r w:rsidR="00B00100">
              <w:rPr>
                <w:rFonts w:ascii="Times New Roman" w:hAnsi="Times New Roman" w:cs="Times New Roman"/>
                <w:kern w:val="24"/>
                <w:sz w:val="24"/>
                <w:szCs w:val="24"/>
              </w:rPr>
              <w:t xml:space="preserve">ers who are bargain conscious. </w:t>
            </w:r>
            <w:r w:rsidRPr="00DA4262">
              <w:rPr>
                <w:rFonts w:ascii="Times New Roman" w:hAnsi="Times New Roman" w:cs="Times New Roman"/>
                <w:kern w:val="24"/>
                <w:sz w:val="24"/>
                <w:szCs w:val="24"/>
              </w:rPr>
              <w:t xml:space="preserve">However, a product’s price may also signal </w:t>
            </w:r>
            <w:r w:rsidRPr="00B00100">
              <w:rPr>
                <w:rFonts w:ascii="Times New Roman" w:hAnsi="Times New Roman" w:cs="Times New Roman"/>
                <w:i/>
                <w:kern w:val="24"/>
                <w:sz w:val="24"/>
                <w:szCs w:val="24"/>
              </w:rPr>
              <w:t>how desirable the product is</w:t>
            </w:r>
            <w:r w:rsidRPr="00DA4262">
              <w:rPr>
                <w:rFonts w:ascii="Times New Roman" w:hAnsi="Times New Roman" w:cs="Times New Roman"/>
                <w:kern w:val="24"/>
                <w:sz w:val="24"/>
                <w:szCs w:val="24"/>
              </w:rPr>
              <w:t xml:space="preserve"> and the </w:t>
            </w:r>
            <w:r w:rsidRPr="00B00100">
              <w:rPr>
                <w:rFonts w:ascii="Times New Roman" w:hAnsi="Times New Roman" w:cs="Times New Roman"/>
                <w:i/>
                <w:kern w:val="24"/>
                <w:sz w:val="24"/>
                <w:szCs w:val="24"/>
              </w:rPr>
              <w:t>amount of prestige that will be associated with it</w:t>
            </w:r>
            <w:r w:rsidR="00B00100">
              <w:rPr>
                <w:rFonts w:ascii="Times New Roman" w:hAnsi="Times New Roman" w:cs="Times New Roman"/>
                <w:kern w:val="24"/>
                <w:sz w:val="24"/>
                <w:szCs w:val="24"/>
              </w:rPr>
              <w:t xml:space="preserve"> if the consumer purchases it. </w:t>
            </w:r>
            <w:r w:rsidRPr="00DA4262">
              <w:rPr>
                <w:rFonts w:ascii="Times New Roman" w:hAnsi="Times New Roman" w:cs="Times New Roman"/>
                <w:kern w:val="24"/>
                <w:sz w:val="24"/>
                <w:szCs w:val="24"/>
              </w:rPr>
              <w:t xml:space="preserve">For example, many consumers would not want to spend the money to purchase a BMW automobile since they feel the price is </w:t>
            </w:r>
            <w:r w:rsidRPr="00B00100">
              <w:rPr>
                <w:rFonts w:ascii="Times New Roman" w:hAnsi="Times New Roman" w:cs="Times New Roman"/>
                <w:i/>
                <w:kern w:val="24"/>
                <w:sz w:val="24"/>
                <w:szCs w:val="24"/>
              </w:rPr>
              <w:t>too high</w:t>
            </w:r>
            <w:r w:rsidR="00B00100">
              <w:rPr>
                <w:rFonts w:ascii="Times New Roman" w:hAnsi="Times New Roman" w:cs="Times New Roman"/>
                <w:kern w:val="24"/>
                <w:sz w:val="24"/>
                <w:szCs w:val="24"/>
              </w:rPr>
              <w:t xml:space="preserve">. </w:t>
            </w:r>
            <w:r w:rsidRPr="00DA4262">
              <w:rPr>
                <w:rFonts w:ascii="Times New Roman" w:hAnsi="Times New Roman" w:cs="Times New Roman"/>
                <w:kern w:val="24"/>
                <w:sz w:val="24"/>
                <w:szCs w:val="24"/>
              </w:rPr>
              <w:t xml:space="preserve">However, some consumers are willing to pay a higher price tag for a luxury car because of the </w:t>
            </w:r>
            <w:r w:rsidRPr="00B00100">
              <w:rPr>
                <w:rFonts w:ascii="Times New Roman" w:hAnsi="Times New Roman" w:cs="Times New Roman"/>
                <w:i/>
                <w:kern w:val="24"/>
                <w:sz w:val="24"/>
                <w:szCs w:val="24"/>
              </w:rPr>
              <w:t>prestige</w:t>
            </w:r>
            <w:r w:rsidRPr="00DA4262">
              <w:rPr>
                <w:rFonts w:ascii="Times New Roman" w:hAnsi="Times New Roman" w:cs="Times New Roman"/>
                <w:kern w:val="24"/>
                <w:sz w:val="24"/>
                <w:szCs w:val="24"/>
              </w:rPr>
              <w:t xml:space="preserve"> that its possession will provide the consumer.  </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 xml:space="preserve">Consumers are almost always interested in the </w:t>
            </w:r>
            <w:r w:rsidRPr="00B00100">
              <w:rPr>
                <w:rFonts w:ascii="Times New Roman" w:hAnsi="Times New Roman" w:cs="Times New Roman"/>
                <w:i/>
                <w:kern w:val="24"/>
                <w:sz w:val="24"/>
                <w:szCs w:val="24"/>
              </w:rPr>
              <w:t>quality</w:t>
            </w:r>
            <w:r w:rsidR="00B00100">
              <w:rPr>
                <w:rFonts w:ascii="Times New Roman" w:hAnsi="Times New Roman" w:cs="Times New Roman"/>
                <w:kern w:val="24"/>
                <w:sz w:val="24"/>
                <w:szCs w:val="24"/>
              </w:rPr>
              <w:t xml:space="preserve"> of products. </w:t>
            </w:r>
            <w:r w:rsidRPr="00B00100">
              <w:rPr>
                <w:rFonts w:ascii="Times New Roman" w:hAnsi="Times New Roman" w:cs="Times New Roman"/>
                <w:b/>
                <w:kern w:val="24"/>
                <w:sz w:val="24"/>
                <w:szCs w:val="24"/>
              </w:rPr>
              <w:t>Quality</w:t>
            </w:r>
            <w:r w:rsidRPr="00DA4262">
              <w:rPr>
                <w:rFonts w:ascii="Times New Roman" w:hAnsi="Times New Roman" w:cs="Times New Roman"/>
                <w:kern w:val="24"/>
                <w:sz w:val="24"/>
                <w:szCs w:val="24"/>
              </w:rPr>
              <w:t xml:space="preserve"> represents the perceived overall goodness or badness of a product.  </w:t>
            </w:r>
            <w:r w:rsidRPr="00B00100">
              <w:rPr>
                <w:rFonts w:ascii="Times New Roman" w:hAnsi="Times New Roman" w:cs="Times New Roman"/>
                <w:i/>
                <w:kern w:val="24"/>
                <w:sz w:val="24"/>
                <w:szCs w:val="24"/>
              </w:rPr>
              <w:t>Quality perceptions</w:t>
            </w:r>
            <w:r w:rsidRPr="00DA4262">
              <w:rPr>
                <w:rFonts w:ascii="Times New Roman" w:hAnsi="Times New Roman" w:cs="Times New Roman"/>
                <w:kern w:val="24"/>
                <w:sz w:val="24"/>
                <w:szCs w:val="24"/>
              </w:rPr>
              <w:t xml:space="preserve"> happen before and after the purchase takes place</w:t>
            </w:r>
            <w:r w:rsidR="006D0954">
              <w:rPr>
                <w:rFonts w:ascii="Times New Roman" w:hAnsi="Times New Roman" w:cs="Times New Roman"/>
                <w:kern w:val="24"/>
                <w:sz w:val="24"/>
                <w:szCs w:val="24"/>
              </w:rPr>
              <w:t xml:space="preserve">; however </w:t>
            </w:r>
            <w:r w:rsidRPr="00DA4262">
              <w:rPr>
                <w:rFonts w:ascii="Times New Roman" w:hAnsi="Times New Roman" w:cs="Times New Roman"/>
                <w:kern w:val="24"/>
                <w:sz w:val="24"/>
                <w:szCs w:val="24"/>
              </w:rPr>
              <w:t>consumers do not always seek high quality because it ma</w:t>
            </w:r>
            <w:r w:rsidR="006D0954">
              <w:rPr>
                <w:rFonts w:ascii="Times New Roman" w:hAnsi="Times New Roman" w:cs="Times New Roman"/>
                <w:kern w:val="24"/>
                <w:sz w:val="24"/>
                <w:szCs w:val="24"/>
              </w:rPr>
              <w:t xml:space="preserve">y not be necessary or desired. </w:t>
            </w:r>
            <w:r w:rsidRPr="00DA4262">
              <w:rPr>
                <w:rFonts w:ascii="Times New Roman" w:hAnsi="Times New Roman" w:cs="Times New Roman"/>
                <w:kern w:val="24"/>
                <w:sz w:val="24"/>
                <w:szCs w:val="24"/>
              </w:rPr>
              <w:t>For instance, a consumer deci</w:t>
            </w:r>
            <w:r w:rsidR="006D0954">
              <w:rPr>
                <w:rFonts w:ascii="Times New Roman" w:hAnsi="Times New Roman" w:cs="Times New Roman"/>
                <w:kern w:val="24"/>
                <w:sz w:val="24"/>
                <w:szCs w:val="24"/>
              </w:rPr>
              <w:t xml:space="preserve">des to purchase a new vehicle. </w:t>
            </w:r>
            <w:r w:rsidRPr="00DA4262">
              <w:rPr>
                <w:rFonts w:ascii="Times New Roman" w:hAnsi="Times New Roman" w:cs="Times New Roman"/>
                <w:kern w:val="24"/>
                <w:sz w:val="24"/>
                <w:szCs w:val="24"/>
              </w:rPr>
              <w:t xml:space="preserve">The consumer has limited funds and is conscientious of gas mileage, car payments, and </w:t>
            </w:r>
            <w:r w:rsidR="006D0954">
              <w:rPr>
                <w:rFonts w:ascii="Times New Roman" w:hAnsi="Times New Roman" w:cs="Times New Roman"/>
                <w:kern w:val="24"/>
                <w:sz w:val="24"/>
                <w:szCs w:val="24"/>
              </w:rPr>
              <w:t>their</w:t>
            </w:r>
            <w:r w:rsidRPr="00DA4262">
              <w:rPr>
                <w:rFonts w:ascii="Times New Roman" w:hAnsi="Times New Roman" w:cs="Times New Roman"/>
                <w:kern w:val="24"/>
                <w:sz w:val="24"/>
                <w:szCs w:val="24"/>
              </w:rPr>
              <w:t xml:space="preserve"> insurance rates increasing because </w:t>
            </w:r>
            <w:r w:rsidR="006D0954">
              <w:rPr>
                <w:rFonts w:ascii="Times New Roman" w:hAnsi="Times New Roman" w:cs="Times New Roman"/>
                <w:kern w:val="24"/>
                <w:sz w:val="24"/>
                <w:szCs w:val="24"/>
              </w:rPr>
              <w:t>they are</w:t>
            </w:r>
            <w:r w:rsidRPr="00DA4262">
              <w:rPr>
                <w:rFonts w:ascii="Times New Roman" w:hAnsi="Times New Roman" w:cs="Times New Roman"/>
                <w:kern w:val="24"/>
                <w:sz w:val="24"/>
                <w:szCs w:val="24"/>
              </w:rPr>
              <w:t xml:space="preserve"> buying a new car.  </w:t>
            </w:r>
            <w:r w:rsidR="006D0954">
              <w:rPr>
                <w:rFonts w:ascii="Times New Roman" w:hAnsi="Times New Roman" w:cs="Times New Roman"/>
                <w:kern w:val="24"/>
                <w:sz w:val="24"/>
                <w:szCs w:val="24"/>
              </w:rPr>
              <w:t>They decide</w:t>
            </w:r>
            <w:r w:rsidRPr="00DA4262">
              <w:rPr>
                <w:rFonts w:ascii="Times New Roman" w:hAnsi="Times New Roman" w:cs="Times New Roman"/>
                <w:kern w:val="24"/>
                <w:sz w:val="24"/>
                <w:szCs w:val="24"/>
              </w:rPr>
              <w:t xml:space="preserve"> to purchase a lower quality economy car that </w:t>
            </w:r>
            <w:r w:rsidRPr="00DA4262">
              <w:rPr>
                <w:rFonts w:ascii="Times New Roman" w:hAnsi="Times New Roman" w:cs="Times New Roman"/>
                <w:kern w:val="24"/>
                <w:sz w:val="24"/>
                <w:szCs w:val="24"/>
              </w:rPr>
              <w:lastRenderedPageBreak/>
              <w:t xml:space="preserve">provides </w:t>
            </w:r>
            <w:r w:rsidR="006D0954">
              <w:rPr>
                <w:rFonts w:ascii="Times New Roman" w:hAnsi="Times New Roman" w:cs="Times New Roman"/>
                <w:kern w:val="24"/>
                <w:sz w:val="24"/>
                <w:szCs w:val="24"/>
              </w:rPr>
              <w:t xml:space="preserve">them with the features that they needwhich </w:t>
            </w:r>
            <w:r w:rsidRPr="00DA4262">
              <w:rPr>
                <w:rFonts w:ascii="Times New Roman" w:hAnsi="Times New Roman" w:cs="Times New Roman"/>
                <w:kern w:val="24"/>
                <w:sz w:val="24"/>
                <w:szCs w:val="24"/>
              </w:rPr>
              <w:t>include</w:t>
            </w:r>
            <w:r w:rsidR="006D0954">
              <w:rPr>
                <w:rFonts w:ascii="Times New Roman" w:hAnsi="Times New Roman" w:cs="Times New Roman"/>
                <w:kern w:val="24"/>
                <w:sz w:val="24"/>
                <w:szCs w:val="24"/>
              </w:rPr>
              <w:t>s</w:t>
            </w:r>
            <w:r w:rsidRPr="00DA4262">
              <w:rPr>
                <w:rFonts w:ascii="Times New Roman" w:hAnsi="Times New Roman" w:cs="Times New Roman"/>
                <w:kern w:val="24"/>
                <w:sz w:val="24"/>
                <w:szCs w:val="24"/>
              </w:rPr>
              <w:t xml:space="preserve"> good gas mileage and low car payments.  </w:t>
            </w:r>
            <w:r w:rsidR="006D0954">
              <w:rPr>
                <w:rFonts w:ascii="Times New Roman" w:hAnsi="Times New Roman" w:cs="Times New Roman"/>
                <w:kern w:val="24"/>
                <w:sz w:val="24"/>
                <w:szCs w:val="24"/>
              </w:rPr>
              <w:t>They are</w:t>
            </w:r>
            <w:r w:rsidRPr="00DA4262">
              <w:rPr>
                <w:rFonts w:ascii="Times New Roman" w:hAnsi="Times New Roman" w:cs="Times New Roman"/>
                <w:kern w:val="24"/>
                <w:sz w:val="24"/>
                <w:szCs w:val="24"/>
              </w:rPr>
              <w:t xml:space="preserve"> not interested in buying a larger, nicer car with more features because these are qualities that</w:t>
            </w:r>
            <w:r w:rsidR="006D0954">
              <w:rPr>
                <w:rFonts w:ascii="Times New Roman" w:hAnsi="Times New Roman" w:cs="Times New Roman"/>
                <w:kern w:val="24"/>
                <w:sz w:val="24"/>
                <w:szCs w:val="24"/>
              </w:rPr>
              <w:t xml:space="preserve"> they are</w:t>
            </w:r>
            <w:r w:rsidRPr="00DA4262">
              <w:rPr>
                <w:rFonts w:ascii="Times New Roman" w:hAnsi="Times New Roman" w:cs="Times New Roman"/>
                <w:kern w:val="24"/>
                <w:sz w:val="24"/>
                <w:szCs w:val="24"/>
              </w:rPr>
              <w:t xml:space="preserve"> not interested in based upon </w:t>
            </w:r>
            <w:r w:rsidR="006D0954">
              <w:rPr>
                <w:rFonts w:ascii="Times New Roman" w:hAnsi="Times New Roman" w:cs="Times New Roman"/>
                <w:kern w:val="24"/>
                <w:sz w:val="24"/>
                <w:szCs w:val="24"/>
              </w:rPr>
              <w:t>their</w:t>
            </w:r>
            <w:r w:rsidRPr="00DA4262">
              <w:rPr>
                <w:rFonts w:ascii="Times New Roman" w:hAnsi="Times New Roman" w:cs="Times New Roman"/>
                <w:kern w:val="24"/>
                <w:sz w:val="24"/>
                <w:szCs w:val="24"/>
              </w:rPr>
              <w:t xml:space="preserve"> economic situation.</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Next slide.</w:t>
            </w:r>
          </w:p>
          <w:p w:rsidR="00DA4262" w:rsidRPr="00DA4262" w:rsidRDefault="00DA4262" w:rsidP="00A97FE5">
            <w:pPr>
              <w:rPr>
                <w:rFonts w:ascii="Times New Roman" w:hAnsi="Times New Roman" w:cs="Times New Roman"/>
                <w:sz w:val="24"/>
                <w:szCs w:val="24"/>
              </w:rPr>
            </w:pPr>
          </w:p>
        </w:tc>
      </w:tr>
      <w:tr w:rsidR="00DA4262" w:rsidRPr="00DA4262" w:rsidTr="00A97FE5">
        <w:trPr>
          <w:trHeight w:val="4000"/>
        </w:trPr>
        <w:tc>
          <w:tcPr>
            <w:tcW w:w="1368" w:type="dxa"/>
          </w:tcPr>
          <w:p w:rsidR="00DA4262" w:rsidRPr="00DA4262" w:rsidRDefault="00DA4262" w:rsidP="00A97FE5">
            <w:pPr>
              <w:rPr>
                <w:rFonts w:ascii="Times New Roman" w:hAnsi="Times New Roman" w:cs="Times New Roman"/>
                <w:sz w:val="24"/>
                <w:szCs w:val="24"/>
              </w:rPr>
            </w:pPr>
            <w:r w:rsidRPr="00DA4262">
              <w:rPr>
                <w:rFonts w:ascii="Times New Roman" w:hAnsi="Times New Roman" w:cs="Times New Roman"/>
                <w:sz w:val="24"/>
                <w:szCs w:val="24"/>
              </w:rPr>
              <w:lastRenderedPageBreak/>
              <w:t xml:space="preserve">Slide </w:t>
            </w:r>
            <w:r w:rsidR="006313F0">
              <w:rPr>
                <w:rFonts w:ascii="Times New Roman" w:hAnsi="Times New Roman" w:cs="Times New Roman"/>
                <w:sz w:val="24"/>
                <w:szCs w:val="24"/>
              </w:rPr>
              <w:t>19</w:t>
            </w:r>
          </w:p>
        </w:tc>
        <w:tc>
          <w:tcPr>
            <w:tcW w:w="2430" w:type="dxa"/>
          </w:tcPr>
          <w:p w:rsidR="00DA4262" w:rsidRPr="00DA4262" w:rsidRDefault="006313F0" w:rsidP="00A97FE5">
            <w:pPr>
              <w:rPr>
                <w:rFonts w:ascii="Times New Roman" w:hAnsi="Times New Roman" w:cs="Times New Roman"/>
                <w:sz w:val="24"/>
                <w:szCs w:val="24"/>
              </w:rPr>
            </w:pPr>
            <w:r>
              <w:rPr>
                <w:rFonts w:ascii="Times New Roman" w:hAnsi="Times New Roman" w:cs="Times New Roman"/>
                <w:sz w:val="24"/>
                <w:szCs w:val="24"/>
              </w:rPr>
              <w:t>External Search</w:t>
            </w:r>
          </w:p>
        </w:tc>
        <w:tc>
          <w:tcPr>
            <w:tcW w:w="5778" w:type="dxa"/>
          </w:tcPr>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 xml:space="preserve">The </w:t>
            </w:r>
            <w:r w:rsidRPr="006313F0">
              <w:rPr>
                <w:rFonts w:ascii="Times New Roman" w:hAnsi="Times New Roman" w:cs="Times New Roman"/>
                <w:i/>
                <w:kern w:val="24"/>
                <w:sz w:val="24"/>
                <w:szCs w:val="24"/>
              </w:rPr>
              <w:t>Internet</w:t>
            </w:r>
            <w:r w:rsidRPr="00DA4262">
              <w:rPr>
                <w:rFonts w:ascii="Times New Roman" w:hAnsi="Times New Roman" w:cs="Times New Roman"/>
                <w:kern w:val="24"/>
                <w:sz w:val="24"/>
                <w:szCs w:val="24"/>
              </w:rPr>
              <w:t xml:space="preserve"> is a tool that allows consumers to use websites such as Google, Ask, and Bing to search for information in </w:t>
            </w:r>
            <w:r w:rsidRPr="006313F0">
              <w:rPr>
                <w:rFonts w:ascii="Times New Roman" w:hAnsi="Times New Roman" w:cs="Times New Roman"/>
                <w:i/>
                <w:kern w:val="24"/>
                <w:sz w:val="24"/>
                <w:szCs w:val="24"/>
              </w:rPr>
              <w:t>simplified, efficient ways</w:t>
            </w:r>
            <w:r w:rsidR="006313F0">
              <w:rPr>
                <w:rFonts w:ascii="Times New Roman" w:hAnsi="Times New Roman" w:cs="Times New Roman"/>
                <w:kern w:val="24"/>
                <w:sz w:val="24"/>
                <w:szCs w:val="24"/>
              </w:rPr>
              <w:t xml:space="preserve">. </w:t>
            </w:r>
            <w:r w:rsidRPr="00DA4262">
              <w:rPr>
                <w:rFonts w:ascii="Times New Roman" w:hAnsi="Times New Roman" w:cs="Times New Roman"/>
                <w:kern w:val="24"/>
                <w:sz w:val="24"/>
                <w:szCs w:val="24"/>
              </w:rPr>
              <w:t xml:space="preserve">Any question a consumer has can be Googled and within seconds thousands of websites will be at the </w:t>
            </w:r>
            <w:r w:rsidR="006313F0">
              <w:rPr>
                <w:rFonts w:ascii="Times New Roman" w:hAnsi="Times New Roman" w:cs="Times New Roman"/>
                <w:kern w:val="24"/>
                <w:sz w:val="24"/>
                <w:szCs w:val="24"/>
              </w:rPr>
              <w:t xml:space="preserve">consumer’s disposal to peruse. </w:t>
            </w:r>
            <w:r w:rsidRPr="00DA4262">
              <w:rPr>
                <w:rFonts w:ascii="Times New Roman" w:hAnsi="Times New Roman" w:cs="Times New Roman"/>
                <w:kern w:val="24"/>
                <w:sz w:val="24"/>
                <w:szCs w:val="24"/>
              </w:rPr>
              <w:t xml:space="preserve">In this way, the Internet has improved consumer search activities in many different ways.  </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 xml:space="preserve">First, the Internet </w:t>
            </w:r>
            <w:r w:rsidRPr="006313F0">
              <w:rPr>
                <w:rFonts w:ascii="Times New Roman" w:hAnsi="Times New Roman" w:cs="Times New Roman"/>
                <w:i/>
                <w:kern w:val="24"/>
                <w:sz w:val="24"/>
                <w:szCs w:val="24"/>
              </w:rPr>
              <w:t>lowers the costs</w:t>
            </w:r>
            <w:r w:rsidRPr="00DA4262">
              <w:rPr>
                <w:rFonts w:ascii="Times New Roman" w:hAnsi="Times New Roman" w:cs="Times New Roman"/>
                <w:kern w:val="24"/>
                <w:sz w:val="24"/>
                <w:szCs w:val="24"/>
              </w:rPr>
              <w:t xml:space="preserve"> that are related to </w:t>
            </w:r>
            <w:r w:rsidR="006313F0">
              <w:rPr>
                <w:rFonts w:ascii="Times New Roman" w:hAnsi="Times New Roman" w:cs="Times New Roman"/>
                <w:kern w:val="24"/>
                <w:sz w:val="24"/>
                <w:szCs w:val="24"/>
              </w:rPr>
              <w:t xml:space="preserve">the </w:t>
            </w:r>
            <w:r w:rsidRPr="00DA4262">
              <w:rPr>
                <w:rFonts w:ascii="Times New Roman" w:hAnsi="Times New Roman" w:cs="Times New Roman"/>
                <w:kern w:val="24"/>
                <w:sz w:val="24"/>
                <w:szCs w:val="24"/>
              </w:rPr>
              <w:t xml:space="preserve">search and it makes the process </w:t>
            </w:r>
            <w:r w:rsidRPr="006313F0">
              <w:rPr>
                <w:rFonts w:ascii="Times New Roman" w:hAnsi="Times New Roman" w:cs="Times New Roman"/>
                <w:i/>
                <w:kern w:val="24"/>
                <w:sz w:val="24"/>
                <w:szCs w:val="24"/>
              </w:rPr>
              <w:t>more productive</w:t>
            </w:r>
            <w:r w:rsidR="006313F0">
              <w:rPr>
                <w:rFonts w:ascii="Times New Roman" w:hAnsi="Times New Roman" w:cs="Times New Roman"/>
                <w:kern w:val="24"/>
                <w:sz w:val="24"/>
                <w:szCs w:val="24"/>
              </w:rPr>
              <w:t xml:space="preserve">. </w:t>
            </w:r>
            <w:r w:rsidRPr="00DA4262">
              <w:rPr>
                <w:rFonts w:ascii="Times New Roman" w:hAnsi="Times New Roman" w:cs="Times New Roman"/>
                <w:kern w:val="24"/>
                <w:sz w:val="24"/>
                <w:szCs w:val="24"/>
              </w:rPr>
              <w:t>Think about yourself</w:t>
            </w:r>
            <w:r w:rsidR="006313F0">
              <w:rPr>
                <w:rFonts w:ascii="Times New Roman" w:hAnsi="Times New Roman" w:cs="Times New Roman"/>
                <w:kern w:val="24"/>
                <w:sz w:val="24"/>
                <w:szCs w:val="24"/>
              </w:rPr>
              <w:t xml:space="preserve"> as an online college student. </w:t>
            </w:r>
            <w:r w:rsidRPr="00DA4262">
              <w:rPr>
                <w:rFonts w:ascii="Times New Roman" w:hAnsi="Times New Roman" w:cs="Times New Roman"/>
                <w:kern w:val="24"/>
                <w:sz w:val="24"/>
                <w:szCs w:val="24"/>
              </w:rPr>
              <w:t xml:space="preserve">You have access to the university’s library online at your fingertips </w:t>
            </w:r>
            <w:r w:rsidR="006313F0">
              <w:rPr>
                <w:rFonts w:ascii="Times New Roman" w:hAnsi="Times New Roman" w:cs="Times New Roman"/>
                <w:kern w:val="24"/>
                <w:sz w:val="24"/>
                <w:szCs w:val="24"/>
              </w:rPr>
              <w:t xml:space="preserve">from the comfort of your home. </w:t>
            </w:r>
            <w:r w:rsidRPr="00DA4262">
              <w:rPr>
                <w:rFonts w:ascii="Times New Roman" w:hAnsi="Times New Roman" w:cs="Times New Roman"/>
                <w:kern w:val="24"/>
                <w:sz w:val="24"/>
                <w:szCs w:val="24"/>
              </w:rPr>
              <w:t>Previously, many trips to the campus library would have been necessary to find and retrieve information for completing res</w:t>
            </w:r>
            <w:r w:rsidR="006313F0">
              <w:rPr>
                <w:rFonts w:ascii="Times New Roman" w:hAnsi="Times New Roman" w:cs="Times New Roman"/>
                <w:kern w:val="24"/>
                <w:sz w:val="24"/>
                <w:szCs w:val="24"/>
              </w:rPr>
              <w:t xml:space="preserve">earch papers and projects. </w:t>
            </w:r>
            <w:r w:rsidRPr="00DA4262">
              <w:rPr>
                <w:rFonts w:ascii="Times New Roman" w:hAnsi="Times New Roman" w:cs="Times New Roman"/>
                <w:kern w:val="24"/>
                <w:sz w:val="24"/>
                <w:szCs w:val="24"/>
              </w:rPr>
              <w:t xml:space="preserve">Secondly, searching online can be an </w:t>
            </w:r>
            <w:r w:rsidRPr="006313F0">
              <w:rPr>
                <w:rFonts w:ascii="Times New Roman" w:hAnsi="Times New Roman" w:cs="Times New Roman"/>
                <w:i/>
                <w:kern w:val="24"/>
                <w:sz w:val="24"/>
                <w:szCs w:val="24"/>
              </w:rPr>
              <w:t>enjoyable activity</w:t>
            </w:r>
            <w:r w:rsidRPr="00DA4262">
              <w:rPr>
                <w:rFonts w:ascii="Times New Roman" w:hAnsi="Times New Roman" w:cs="Times New Roman"/>
                <w:kern w:val="24"/>
                <w:sz w:val="24"/>
                <w:szCs w:val="24"/>
              </w:rPr>
              <w:t xml:space="preserve"> and provide </w:t>
            </w:r>
            <w:r w:rsidRPr="006313F0">
              <w:rPr>
                <w:rFonts w:ascii="Times New Roman" w:hAnsi="Times New Roman" w:cs="Times New Roman"/>
                <w:i/>
                <w:kern w:val="24"/>
                <w:sz w:val="24"/>
                <w:szCs w:val="24"/>
              </w:rPr>
              <w:t>hedonic value</w:t>
            </w:r>
            <w:r w:rsidR="006313F0">
              <w:rPr>
                <w:rFonts w:ascii="Times New Roman" w:hAnsi="Times New Roman" w:cs="Times New Roman"/>
                <w:kern w:val="24"/>
                <w:sz w:val="24"/>
                <w:szCs w:val="24"/>
              </w:rPr>
              <w:t xml:space="preserve"> to the consumer. </w:t>
            </w:r>
            <w:r w:rsidRPr="00DA4262">
              <w:rPr>
                <w:rFonts w:ascii="Times New Roman" w:hAnsi="Times New Roman" w:cs="Times New Roman"/>
                <w:kern w:val="24"/>
                <w:sz w:val="24"/>
                <w:szCs w:val="24"/>
              </w:rPr>
              <w:t xml:space="preserve">Third, the ability to control the flow of information more efficiently is possible with Internet search activities when compared with a television commercial or radio ad for example.  </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 xml:space="preserve">Studies have revealed that </w:t>
            </w:r>
            <w:r w:rsidRPr="006313F0">
              <w:rPr>
                <w:rFonts w:ascii="Times New Roman" w:hAnsi="Times New Roman" w:cs="Times New Roman"/>
                <w:i/>
                <w:kern w:val="24"/>
                <w:sz w:val="24"/>
                <w:szCs w:val="24"/>
              </w:rPr>
              <w:t>Internet search behavior</w:t>
            </w:r>
            <w:r w:rsidRPr="00DA4262">
              <w:rPr>
                <w:rFonts w:ascii="Times New Roman" w:hAnsi="Times New Roman" w:cs="Times New Roman"/>
                <w:kern w:val="24"/>
                <w:sz w:val="24"/>
                <w:szCs w:val="24"/>
              </w:rPr>
              <w:t xml:space="preserve"> is impacted by the </w:t>
            </w:r>
            <w:r w:rsidRPr="006313F0">
              <w:rPr>
                <w:rFonts w:ascii="Times New Roman" w:hAnsi="Times New Roman" w:cs="Times New Roman"/>
                <w:i/>
                <w:kern w:val="24"/>
                <w:sz w:val="24"/>
                <w:szCs w:val="24"/>
              </w:rPr>
              <w:t>construction of the website</w:t>
            </w:r>
            <w:r w:rsidR="006313F0">
              <w:rPr>
                <w:rFonts w:ascii="Times New Roman" w:hAnsi="Times New Roman" w:cs="Times New Roman"/>
                <w:kern w:val="24"/>
                <w:sz w:val="24"/>
                <w:szCs w:val="24"/>
              </w:rPr>
              <w:t xml:space="preserve"> that the consumer visits. </w:t>
            </w:r>
            <w:r w:rsidRPr="00DA4262">
              <w:rPr>
                <w:rFonts w:ascii="Times New Roman" w:hAnsi="Times New Roman" w:cs="Times New Roman"/>
                <w:kern w:val="24"/>
                <w:sz w:val="24"/>
                <w:szCs w:val="24"/>
              </w:rPr>
              <w:t xml:space="preserve">One study found that consumers spend more time in </w:t>
            </w:r>
            <w:r w:rsidRPr="006313F0">
              <w:rPr>
                <w:rFonts w:ascii="Times New Roman" w:hAnsi="Times New Roman" w:cs="Times New Roman"/>
                <w:i/>
                <w:kern w:val="24"/>
                <w:sz w:val="24"/>
                <w:szCs w:val="24"/>
              </w:rPr>
              <w:t>three dimensional, interactive web environments</w:t>
            </w:r>
            <w:r w:rsidRPr="00DA4262">
              <w:rPr>
                <w:rFonts w:ascii="Times New Roman" w:hAnsi="Times New Roman" w:cs="Times New Roman"/>
                <w:kern w:val="24"/>
                <w:sz w:val="24"/>
                <w:szCs w:val="24"/>
              </w:rPr>
              <w:t xml:space="preserve"> than in </w:t>
            </w:r>
            <w:r w:rsidRPr="006313F0">
              <w:rPr>
                <w:rFonts w:ascii="Times New Roman" w:hAnsi="Times New Roman" w:cs="Times New Roman"/>
                <w:i/>
                <w:kern w:val="24"/>
                <w:sz w:val="24"/>
                <w:szCs w:val="24"/>
              </w:rPr>
              <w:t>two dimensional ones</w:t>
            </w:r>
            <w:r w:rsidRPr="00DA4262">
              <w:rPr>
                <w:rFonts w:ascii="Times New Roman" w:hAnsi="Times New Roman" w:cs="Times New Roman"/>
                <w:kern w:val="24"/>
                <w:sz w:val="24"/>
                <w:szCs w:val="24"/>
              </w:rPr>
              <w:t>.</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Next slide.</w:t>
            </w:r>
          </w:p>
          <w:p w:rsidR="00DA4262" w:rsidRPr="00DA4262" w:rsidRDefault="00DA4262" w:rsidP="00A97FE5">
            <w:pPr>
              <w:rPr>
                <w:rFonts w:ascii="Times New Roman" w:hAnsi="Times New Roman" w:cs="Times New Roman"/>
                <w:sz w:val="24"/>
                <w:szCs w:val="24"/>
              </w:rPr>
            </w:pPr>
          </w:p>
        </w:tc>
      </w:tr>
      <w:tr w:rsidR="00DA4262" w:rsidRPr="00DA4262" w:rsidTr="00A97FE5">
        <w:trPr>
          <w:trHeight w:val="4000"/>
        </w:trPr>
        <w:tc>
          <w:tcPr>
            <w:tcW w:w="1368" w:type="dxa"/>
          </w:tcPr>
          <w:p w:rsidR="00DA4262" w:rsidRPr="00DA4262" w:rsidRDefault="00DA4262" w:rsidP="00A97FE5">
            <w:pPr>
              <w:rPr>
                <w:rFonts w:ascii="Times New Roman" w:hAnsi="Times New Roman" w:cs="Times New Roman"/>
                <w:sz w:val="24"/>
                <w:szCs w:val="24"/>
              </w:rPr>
            </w:pPr>
            <w:r w:rsidRPr="00DA4262">
              <w:rPr>
                <w:rFonts w:ascii="Times New Roman" w:hAnsi="Times New Roman" w:cs="Times New Roman"/>
                <w:sz w:val="24"/>
                <w:szCs w:val="24"/>
              </w:rPr>
              <w:lastRenderedPageBreak/>
              <w:t>Slide 2</w:t>
            </w:r>
            <w:r w:rsidR="006313F0">
              <w:rPr>
                <w:rFonts w:ascii="Times New Roman" w:hAnsi="Times New Roman" w:cs="Times New Roman"/>
                <w:sz w:val="24"/>
                <w:szCs w:val="24"/>
              </w:rPr>
              <w:t>0</w:t>
            </w:r>
          </w:p>
        </w:tc>
        <w:tc>
          <w:tcPr>
            <w:tcW w:w="2430" w:type="dxa"/>
          </w:tcPr>
          <w:p w:rsidR="00DA4262" w:rsidRPr="00DA4262" w:rsidRDefault="006313F0" w:rsidP="00A97FE5">
            <w:pPr>
              <w:rPr>
                <w:rFonts w:ascii="Times New Roman" w:hAnsi="Times New Roman" w:cs="Times New Roman"/>
                <w:sz w:val="24"/>
                <w:szCs w:val="24"/>
              </w:rPr>
            </w:pPr>
            <w:r>
              <w:rPr>
                <w:rFonts w:ascii="Times New Roman" w:hAnsi="Times New Roman" w:cs="Times New Roman"/>
                <w:sz w:val="24"/>
                <w:szCs w:val="24"/>
              </w:rPr>
              <w:t>Amount of Search</w:t>
            </w:r>
          </w:p>
        </w:tc>
        <w:tc>
          <w:tcPr>
            <w:tcW w:w="5778" w:type="dxa"/>
          </w:tcPr>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 xml:space="preserve">Many </w:t>
            </w:r>
            <w:r w:rsidRPr="00D8603C">
              <w:rPr>
                <w:rFonts w:ascii="Times New Roman" w:hAnsi="Times New Roman" w:cs="Times New Roman"/>
                <w:i/>
                <w:kern w:val="24"/>
                <w:sz w:val="24"/>
                <w:szCs w:val="24"/>
              </w:rPr>
              <w:t>differentfactors</w:t>
            </w:r>
            <w:r w:rsidRPr="00DA4262">
              <w:rPr>
                <w:rFonts w:ascii="Times New Roman" w:hAnsi="Times New Roman" w:cs="Times New Roman"/>
                <w:kern w:val="24"/>
                <w:sz w:val="24"/>
                <w:szCs w:val="24"/>
              </w:rPr>
              <w:t xml:space="preserve"> influence the amount of search that consumers conduct to gather i</w:t>
            </w:r>
            <w:r w:rsidR="00D8603C">
              <w:rPr>
                <w:rFonts w:ascii="Times New Roman" w:hAnsi="Times New Roman" w:cs="Times New Roman"/>
                <w:kern w:val="24"/>
                <w:sz w:val="24"/>
                <w:szCs w:val="24"/>
              </w:rPr>
              <w:t xml:space="preserve">nformation to make a decision. </w:t>
            </w:r>
            <w:r w:rsidRPr="00DA4262">
              <w:rPr>
                <w:rFonts w:ascii="Times New Roman" w:hAnsi="Times New Roman" w:cs="Times New Roman"/>
                <w:kern w:val="24"/>
                <w:sz w:val="24"/>
                <w:szCs w:val="24"/>
              </w:rPr>
              <w:t xml:space="preserve">One factor is the amount of </w:t>
            </w:r>
            <w:r w:rsidRPr="00D8603C">
              <w:rPr>
                <w:rFonts w:ascii="Times New Roman" w:hAnsi="Times New Roman" w:cs="Times New Roman"/>
                <w:i/>
                <w:kern w:val="24"/>
                <w:sz w:val="24"/>
                <w:szCs w:val="24"/>
              </w:rPr>
              <w:t>experience</w:t>
            </w:r>
            <w:r w:rsidR="00D8603C">
              <w:rPr>
                <w:rFonts w:ascii="Times New Roman" w:hAnsi="Times New Roman" w:cs="Times New Roman"/>
                <w:kern w:val="24"/>
                <w:sz w:val="24"/>
                <w:szCs w:val="24"/>
              </w:rPr>
              <w:t xml:space="preserve">a consumer has with a product. </w:t>
            </w:r>
            <w:r w:rsidRPr="00DA4262">
              <w:rPr>
                <w:rFonts w:ascii="Times New Roman" w:hAnsi="Times New Roman" w:cs="Times New Roman"/>
                <w:kern w:val="24"/>
                <w:sz w:val="24"/>
                <w:szCs w:val="24"/>
              </w:rPr>
              <w:t>Prior experience usually influen</w:t>
            </w:r>
            <w:r w:rsidR="00D8603C">
              <w:rPr>
                <w:rFonts w:ascii="Times New Roman" w:hAnsi="Times New Roman" w:cs="Times New Roman"/>
                <w:kern w:val="24"/>
                <w:sz w:val="24"/>
                <w:szCs w:val="24"/>
              </w:rPr>
              <w:t xml:space="preserve">ces how much a consumer </w:t>
            </w:r>
            <w:r w:rsidR="00D8603C" w:rsidRPr="00D8603C">
              <w:rPr>
                <w:rFonts w:ascii="Times New Roman" w:hAnsi="Times New Roman" w:cs="Times New Roman"/>
                <w:i/>
                <w:kern w:val="24"/>
                <w:sz w:val="24"/>
                <w:szCs w:val="24"/>
              </w:rPr>
              <w:t>searche</w:t>
            </w:r>
            <w:r w:rsidRPr="00D8603C">
              <w:rPr>
                <w:rFonts w:ascii="Times New Roman" w:hAnsi="Times New Roman" w:cs="Times New Roman"/>
                <w:i/>
                <w:kern w:val="24"/>
                <w:sz w:val="24"/>
                <w:szCs w:val="24"/>
              </w:rPr>
              <w:t>s</w:t>
            </w:r>
            <w:r w:rsidR="00D8603C">
              <w:rPr>
                <w:rFonts w:ascii="Times New Roman" w:hAnsi="Times New Roman" w:cs="Times New Roman"/>
                <w:kern w:val="24"/>
                <w:sz w:val="24"/>
                <w:szCs w:val="24"/>
              </w:rPr>
              <w:t xml:space="preserve">. </w:t>
            </w:r>
            <w:r w:rsidRPr="00D8603C">
              <w:rPr>
                <w:rFonts w:ascii="Times New Roman" w:hAnsi="Times New Roman" w:cs="Times New Roman"/>
                <w:i/>
                <w:kern w:val="24"/>
                <w:sz w:val="24"/>
                <w:szCs w:val="24"/>
              </w:rPr>
              <w:t>Moderately experienced</w:t>
            </w:r>
            <w:r w:rsidRPr="00DA4262">
              <w:rPr>
                <w:rFonts w:ascii="Times New Roman" w:hAnsi="Times New Roman" w:cs="Times New Roman"/>
                <w:kern w:val="24"/>
                <w:sz w:val="24"/>
                <w:szCs w:val="24"/>
              </w:rPr>
              <w:t xml:space="preserve"> consumers search for information more than either experienc</w:t>
            </w:r>
            <w:r w:rsidR="00D8603C">
              <w:rPr>
                <w:rFonts w:ascii="Times New Roman" w:hAnsi="Times New Roman" w:cs="Times New Roman"/>
                <w:kern w:val="24"/>
                <w:sz w:val="24"/>
                <w:szCs w:val="24"/>
              </w:rPr>
              <w:t xml:space="preserve">ed or inexperienced consumers. </w:t>
            </w:r>
            <w:r w:rsidRPr="00DA4262">
              <w:rPr>
                <w:rFonts w:ascii="Times New Roman" w:hAnsi="Times New Roman" w:cs="Times New Roman"/>
                <w:kern w:val="24"/>
                <w:sz w:val="24"/>
                <w:szCs w:val="24"/>
              </w:rPr>
              <w:t xml:space="preserve">The second factor influencing the amount of search conducted is the </w:t>
            </w:r>
            <w:r w:rsidRPr="00D8603C">
              <w:rPr>
                <w:rFonts w:ascii="Times New Roman" w:hAnsi="Times New Roman" w:cs="Times New Roman"/>
                <w:i/>
                <w:kern w:val="24"/>
                <w:sz w:val="24"/>
                <w:szCs w:val="24"/>
              </w:rPr>
              <w:t>level of product involvement</w:t>
            </w:r>
            <w:r w:rsidR="00D8603C">
              <w:rPr>
                <w:rFonts w:ascii="Times New Roman" w:hAnsi="Times New Roman" w:cs="Times New Roman"/>
                <w:kern w:val="24"/>
                <w:sz w:val="24"/>
                <w:szCs w:val="24"/>
              </w:rPr>
              <w:t xml:space="preserve">. </w:t>
            </w:r>
            <w:r w:rsidRPr="00DA4262">
              <w:rPr>
                <w:rFonts w:ascii="Times New Roman" w:hAnsi="Times New Roman" w:cs="Times New Roman"/>
                <w:kern w:val="24"/>
                <w:sz w:val="24"/>
                <w:szCs w:val="24"/>
              </w:rPr>
              <w:t xml:space="preserve">Search activities tend to increase when a consumer has a </w:t>
            </w:r>
            <w:r w:rsidRPr="00D8603C">
              <w:rPr>
                <w:rFonts w:ascii="Times New Roman" w:hAnsi="Times New Roman" w:cs="Times New Roman"/>
                <w:i/>
                <w:kern w:val="24"/>
                <w:sz w:val="24"/>
                <w:szCs w:val="24"/>
              </w:rPr>
              <w:t xml:space="preserve">high level of involvement </w:t>
            </w:r>
            <w:r w:rsidR="00D8603C">
              <w:rPr>
                <w:rFonts w:ascii="Times New Roman" w:hAnsi="Times New Roman" w:cs="Times New Roman"/>
                <w:kern w:val="24"/>
                <w:sz w:val="24"/>
                <w:szCs w:val="24"/>
              </w:rPr>
              <w:t xml:space="preserve">with a product. </w:t>
            </w:r>
            <w:r w:rsidRPr="00DA4262">
              <w:rPr>
                <w:rFonts w:ascii="Times New Roman" w:hAnsi="Times New Roman" w:cs="Times New Roman"/>
                <w:kern w:val="24"/>
                <w:sz w:val="24"/>
                <w:szCs w:val="24"/>
              </w:rPr>
              <w:t xml:space="preserve">The </w:t>
            </w:r>
            <w:r w:rsidRPr="00D8603C">
              <w:rPr>
                <w:rFonts w:ascii="Times New Roman" w:hAnsi="Times New Roman" w:cs="Times New Roman"/>
                <w:i/>
                <w:kern w:val="24"/>
                <w:sz w:val="24"/>
                <w:szCs w:val="24"/>
              </w:rPr>
              <w:t>perceived risk</w:t>
            </w:r>
            <w:r w:rsidRPr="00DA4262">
              <w:rPr>
                <w:rFonts w:ascii="Times New Roman" w:hAnsi="Times New Roman" w:cs="Times New Roman"/>
                <w:kern w:val="24"/>
                <w:sz w:val="24"/>
                <w:szCs w:val="24"/>
              </w:rPr>
              <w:t xml:space="preserve"> for a consumer is another factor.  As perceived risk increases, </w:t>
            </w:r>
            <w:r w:rsidRPr="00D8603C">
              <w:rPr>
                <w:rFonts w:ascii="Times New Roman" w:hAnsi="Times New Roman" w:cs="Times New Roman"/>
                <w:i/>
                <w:kern w:val="24"/>
                <w:sz w:val="24"/>
                <w:szCs w:val="24"/>
              </w:rPr>
              <w:t>search effort</w:t>
            </w:r>
            <w:r w:rsidR="00D8603C">
              <w:rPr>
                <w:rFonts w:ascii="Times New Roman" w:hAnsi="Times New Roman" w:cs="Times New Roman"/>
                <w:kern w:val="24"/>
                <w:sz w:val="24"/>
                <w:szCs w:val="24"/>
              </w:rPr>
              <w:t xml:space="preserve"> increases. </w:t>
            </w:r>
            <w:r w:rsidRPr="00DA4262">
              <w:rPr>
                <w:rFonts w:ascii="Times New Roman" w:hAnsi="Times New Roman" w:cs="Times New Roman"/>
                <w:kern w:val="24"/>
                <w:sz w:val="24"/>
                <w:szCs w:val="24"/>
              </w:rPr>
              <w:t xml:space="preserve">Lastly, the </w:t>
            </w:r>
            <w:r w:rsidRPr="00D8603C">
              <w:rPr>
                <w:rFonts w:ascii="Times New Roman" w:hAnsi="Times New Roman" w:cs="Times New Roman"/>
                <w:i/>
                <w:kern w:val="24"/>
                <w:sz w:val="24"/>
                <w:szCs w:val="24"/>
              </w:rPr>
              <w:t>value of the search effort</w:t>
            </w:r>
            <w:r w:rsidRPr="00DA4262">
              <w:rPr>
                <w:rFonts w:ascii="Times New Roman" w:hAnsi="Times New Roman" w:cs="Times New Roman"/>
                <w:kern w:val="24"/>
                <w:sz w:val="24"/>
                <w:szCs w:val="24"/>
              </w:rPr>
              <w:t xml:space="preserve"> is a factor.  Some consumers find value in the </w:t>
            </w:r>
            <w:r w:rsidRPr="00D8603C">
              <w:rPr>
                <w:rFonts w:ascii="Times New Roman" w:hAnsi="Times New Roman" w:cs="Times New Roman"/>
                <w:i/>
                <w:kern w:val="24"/>
                <w:sz w:val="24"/>
                <w:szCs w:val="24"/>
              </w:rPr>
              <w:t>search process</w:t>
            </w:r>
            <w:r w:rsidRPr="00DA4262">
              <w:rPr>
                <w:rFonts w:ascii="Times New Roman" w:hAnsi="Times New Roman" w:cs="Times New Roman"/>
                <w:kern w:val="24"/>
                <w:sz w:val="24"/>
                <w:szCs w:val="24"/>
              </w:rPr>
              <w:t xml:space="preserve"> itself.</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Next slide.</w:t>
            </w:r>
          </w:p>
          <w:p w:rsidR="00DA4262" w:rsidRPr="00DA4262" w:rsidRDefault="00DA4262" w:rsidP="00A97FE5">
            <w:pPr>
              <w:autoSpaceDE w:val="0"/>
              <w:autoSpaceDN w:val="0"/>
              <w:adjustRightInd w:val="0"/>
              <w:spacing w:after="0" w:line="240" w:lineRule="auto"/>
              <w:rPr>
                <w:rFonts w:ascii="Times New Roman" w:hAnsi="Times New Roman" w:cs="Times New Roman"/>
                <w:sz w:val="24"/>
                <w:szCs w:val="24"/>
              </w:rPr>
            </w:pPr>
          </w:p>
          <w:p w:rsidR="00DA4262" w:rsidRPr="00DA4262" w:rsidRDefault="00DA4262" w:rsidP="00A97FE5">
            <w:pPr>
              <w:rPr>
                <w:rFonts w:ascii="Times New Roman" w:hAnsi="Times New Roman" w:cs="Times New Roman"/>
                <w:sz w:val="24"/>
                <w:szCs w:val="24"/>
              </w:rPr>
            </w:pPr>
          </w:p>
        </w:tc>
      </w:tr>
      <w:tr w:rsidR="00DA4262" w:rsidRPr="00DA4262" w:rsidTr="00A97FE5">
        <w:trPr>
          <w:trHeight w:val="4000"/>
        </w:trPr>
        <w:tc>
          <w:tcPr>
            <w:tcW w:w="1368" w:type="dxa"/>
          </w:tcPr>
          <w:p w:rsidR="00DA4262" w:rsidRPr="00DA4262" w:rsidRDefault="00DA4262" w:rsidP="00A97FE5">
            <w:pPr>
              <w:rPr>
                <w:rFonts w:ascii="Times New Roman" w:hAnsi="Times New Roman" w:cs="Times New Roman"/>
                <w:sz w:val="24"/>
                <w:szCs w:val="24"/>
              </w:rPr>
            </w:pPr>
            <w:r w:rsidRPr="00DA4262">
              <w:rPr>
                <w:rFonts w:ascii="Times New Roman" w:hAnsi="Times New Roman" w:cs="Times New Roman"/>
                <w:sz w:val="24"/>
                <w:szCs w:val="24"/>
              </w:rPr>
              <w:t>Slide 2</w:t>
            </w:r>
            <w:r w:rsidR="00D8603C">
              <w:rPr>
                <w:rFonts w:ascii="Times New Roman" w:hAnsi="Times New Roman" w:cs="Times New Roman"/>
                <w:sz w:val="24"/>
                <w:szCs w:val="24"/>
              </w:rPr>
              <w:t>1</w:t>
            </w:r>
          </w:p>
        </w:tc>
        <w:tc>
          <w:tcPr>
            <w:tcW w:w="2430" w:type="dxa"/>
          </w:tcPr>
          <w:p w:rsidR="00DA4262" w:rsidRPr="00DA4262" w:rsidRDefault="00D8603C" w:rsidP="00A97FE5">
            <w:pPr>
              <w:rPr>
                <w:rFonts w:ascii="Times New Roman" w:hAnsi="Times New Roman" w:cs="Times New Roman"/>
                <w:sz w:val="24"/>
                <w:szCs w:val="24"/>
              </w:rPr>
            </w:pPr>
            <w:r>
              <w:rPr>
                <w:rFonts w:ascii="Times New Roman" w:hAnsi="Times New Roman" w:cs="Times New Roman"/>
                <w:sz w:val="24"/>
                <w:szCs w:val="24"/>
              </w:rPr>
              <w:t>Search Regret</w:t>
            </w:r>
          </w:p>
        </w:tc>
        <w:tc>
          <w:tcPr>
            <w:tcW w:w="5778" w:type="dxa"/>
          </w:tcPr>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 xml:space="preserve">There are times when consumers are unable to find the information they are seeking and due to this, the search process becomes </w:t>
            </w:r>
            <w:r w:rsidRPr="00D8603C">
              <w:rPr>
                <w:rFonts w:ascii="Times New Roman" w:hAnsi="Times New Roman" w:cs="Times New Roman"/>
                <w:i/>
                <w:kern w:val="24"/>
                <w:sz w:val="24"/>
                <w:szCs w:val="24"/>
              </w:rPr>
              <w:t>emotional</w:t>
            </w:r>
            <w:r w:rsidR="00D8603C">
              <w:rPr>
                <w:rFonts w:ascii="Times New Roman" w:hAnsi="Times New Roman" w:cs="Times New Roman"/>
                <w:kern w:val="24"/>
                <w:sz w:val="24"/>
                <w:szCs w:val="24"/>
              </w:rPr>
              <w:t xml:space="preserve"> for the consumer. Th</w:t>
            </w:r>
            <w:r w:rsidRPr="00DA4262">
              <w:rPr>
                <w:rFonts w:ascii="Times New Roman" w:hAnsi="Times New Roman" w:cs="Times New Roman"/>
                <w:kern w:val="24"/>
                <w:sz w:val="24"/>
                <w:szCs w:val="24"/>
              </w:rPr>
              <w:t>e</w:t>
            </w:r>
            <w:r w:rsidR="00D8603C">
              <w:rPr>
                <w:rFonts w:ascii="Times New Roman" w:hAnsi="Times New Roman" w:cs="Times New Roman"/>
                <w:kern w:val="24"/>
                <w:sz w:val="24"/>
                <w:szCs w:val="24"/>
              </w:rPr>
              <w:t>y</w:t>
            </w:r>
            <w:r w:rsidRPr="00DA4262">
              <w:rPr>
                <w:rFonts w:ascii="Times New Roman" w:hAnsi="Times New Roman" w:cs="Times New Roman"/>
                <w:kern w:val="24"/>
                <w:sz w:val="24"/>
                <w:szCs w:val="24"/>
              </w:rPr>
              <w:t xml:space="preserve"> may experience what is known as </w:t>
            </w:r>
            <w:r w:rsidRPr="00D8603C">
              <w:rPr>
                <w:rFonts w:ascii="Times New Roman" w:hAnsi="Times New Roman" w:cs="Times New Roman"/>
                <w:b/>
                <w:kern w:val="24"/>
                <w:sz w:val="24"/>
                <w:szCs w:val="24"/>
              </w:rPr>
              <w:t>search regret</w:t>
            </w:r>
            <w:r w:rsidR="00D8603C">
              <w:rPr>
                <w:rFonts w:ascii="Times New Roman" w:hAnsi="Times New Roman" w:cs="Times New Roman"/>
                <w:kern w:val="24"/>
                <w:sz w:val="24"/>
                <w:szCs w:val="24"/>
              </w:rPr>
              <w:t xml:space="preserve">. </w:t>
            </w:r>
            <w:r w:rsidRPr="00DA4262">
              <w:rPr>
                <w:rFonts w:ascii="Times New Roman" w:hAnsi="Times New Roman" w:cs="Times New Roman"/>
                <w:kern w:val="24"/>
                <w:sz w:val="24"/>
                <w:szCs w:val="24"/>
              </w:rPr>
              <w:t>Search regret refers to the negative emotions that resul</w:t>
            </w:r>
            <w:r w:rsidR="00D8603C">
              <w:rPr>
                <w:rFonts w:ascii="Times New Roman" w:hAnsi="Times New Roman" w:cs="Times New Roman"/>
                <w:kern w:val="24"/>
                <w:sz w:val="24"/>
                <w:szCs w:val="24"/>
              </w:rPr>
              <w:t xml:space="preserve">t from a </w:t>
            </w:r>
            <w:r w:rsidR="00D8603C" w:rsidRPr="00D8603C">
              <w:rPr>
                <w:rFonts w:ascii="Times New Roman" w:hAnsi="Times New Roman" w:cs="Times New Roman"/>
                <w:i/>
                <w:kern w:val="24"/>
                <w:sz w:val="24"/>
                <w:szCs w:val="24"/>
              </w:rPr>
              <w:t>failed search effort</w:t>
            </w:r>
            <w:r w:rsidR="00D8603C">
              <w:rPr>
                <w:rFonts w:ascii="Times New Roman" w:hAnsi="Times New Roman" w:cs="Times New Roman"/>
                <w:kern w:val="24"/>
                <w:sz w:val="24"/>
                <w:szCs w:val="24"/>
              </w:rPr>
              <w:t xml:space="preserve">. </w:t>
            </w:r>
            <w:r w:rsidRPr="00DA4262">
              <w:rPr>
                <w:rFonts w:ascii="Times New Roman" w:hAnsi="Times New Roman" w:cs="Times New Roman"/>
                <w:kern w:val="24"/>
                <w:sz w:val="24"/>
                <w:szCs w:val="24"/>
              </w:rPr>
              <w:t>When this happens, consumers often stop the search process and as a result, the decis</w:t>
            </w:r>
            <w:r w:rsidR="00D8603C">
              <w:rPr>
                <w:rFonts w:ascii="Times New Roman" w:hAnsi="Times New Roman" w:cs="Times New Roman"/>
                <w:kern w:val="24"/>
                <w:sz w:val="24"/>
                <w:szCs w:val="24"/>
              </w:rPr>
              <w:t xml:space="preserve">ion-making process also stops. </w:t>
            </w:r>
            <w:r w:rsidRPr="00DA4262">
              <w:rPr>
                <w:rFonts w:ascii="Times New Roman" w:hAnsi="Times New Roman" w:cs="Times New Roman"/>
                <w:kern w:val="24"/>
                <w:sz w:val="24"/>
                <w:szCs w:val="24"/>
              </w:rPr>
              <w:t xml:space="preserve">The consumer may feel that </w:t>
            </w:r>
            <w:r w:rsidR="00D8603C">
              <w:rPr>
                <w:rFonts w:ascii="Times New Roman" w:hAnsi="Times New Roman" w:cs="Times New Roman"/>
                <w:kern w:val="24"/>
                <w:sz w:val="24"/>
                <w:szCs w:val="24"/>
              </w:rPr>
              <w:t>they have</w:t>
            </w:r>
            <w:r w:rsidRPr="00DA4262">
              <w:rPr>
                <w:rFonts w:ascii="Times New Roman" w:hAnsi="Times New Roman" w:cs="Times New Roman"/>
                <w:kern w:val="24"/>
                <w:sz w:val="24"/>
                <w:szCs w:val="24"/>
              </w:rPr>
              <w:t xml:space="preserve"> wasted </w:t>
            </w:r>
            <w:r w:rsidR="00D8603C">
              <w:rPr>
                <w:rFonts w:ascii="Times New Roman" w:hAnsi="Times New Roman" w:cs="Times New Roman"/>
                <w:kern w:val="24"/>
                <w:sz w:val="24"/>
                <w:szCs w:val="24"/>
              </w:rPr>
              <w:t>their</w:t>
            </w:r>
            <w:r w:rsidRPr="00DA4262">
              <w:rPr>
                <w:rFonts w:ascii="Times New Roman" w:hAnsi="Times New Roman" w:cs="Times New Roman"/>
                <w:kern w:val="24"/>
                <w:sz w:val="24"/>
                <w:szCs w:val="24"/>
              </w:rPr>
              <w:t xml:space="preserve"> time by searching for information to help </w:t>
            </w:r>
            <w:r w:rsidR="00D8603C">
              <w:rPr>
                <w:rFonts w:ascii="Times New Roman" w:hAnsi="Times New Roman" w:cs="Times New Roman"/>
                <w:kern w:val="24"/>
                <w:sz w:val="24"/>
                <w:szCs w:val="24"/>
              </w:rPr>
              <w:t xml:space="preserve">them self </w:t>
            </w:r>
            <w:r w:rsidRPr="00DA4262">
              <w:rPr>
                <w:rFonts w:ascii="Times New Roman" w:hAnsi="Times New Roman" w:cs="Times New Roman"/>
                <w:kern w:val="24"/>
                <w:sz w:val="24"/>
                <w:szCs w:val="24"/>
              </w:rPr>
              <w:t xml:space="preserve">make a decision since the information </w:t>
            </w:r>
            <w:r w:rsidR="00D8603C">
              <w:rPr>
                <w:rFonts w:ascii="Times New Roman" w:hAnsi="Times New Roman" w:cs="Times New Roman"/>
                <w:kern w:val="24"/>
                <w:sz w:val="24"/>
                <w:szCs w:val="24"/>
              </w:rPr>
              <w:t>they</w:t>
            </w:r>
            <w:r w:rsidRPr="00DA4262">
              <w:rPr>
                <w:rFonts w:ascii="Times New Roman" w:hAnsi="Times New Roman" w:cs="Times New Roman"/>
                <w:kern w:val="24"/>
                <w:sz w:val="24"/>
                <w:szCs w:val="24"/>
              </w:rPr>
              <w:t xml:space="preserve"> needed was not found.</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Next slide.</w:t>
            </w:r>
          </w:p>
          <w:p w:rsidR="00DA4262" w:rsidRPr="00DA4262" w:rsidRDefault="00DA4262" w:rsidP="00A97FE5">
            <w:pPr>
              <w:rPr>
                <w:rFonts w:ascii="Times New Roman" w:hAnsi="Times New Roman" w:cs="Times New Roman"/>
                <w:sz w:val="24"/>
                <w:szCs w:val="24"/>
              </w:rPr>
            </w:pPr>
          </w:p>
        </w:tc>
      </w:tr>
      <w:tr w:rsidR="00DA4262" w:rsidRPr="00DA4262" w:rsidTr="00D8603C">
        <w:trPr>
          <w:trHeight w:val="890"/>
        </w:trPr>
        <w:tc>
          <w:tcPr>
            <w:tcW w:w="1368" w:type="dxa"/>
          </w:tcPr>
          <w:p w:rsidR="00DA4262" w:rsidRPr="00DA4262" w:rsidRDefault="00153022" w:rsidP="00A97FE5">
            <w:pPr>
              <w:rPr>
                <w:rFonts w:ascii="Times New Roman" w:hAnsi="Times New Roman" w:cs="Times New Roman"/>
                <w:sz w:val="24"/>
                <w:szCs w:val="24"/>
              </w:rPr>
            </w:pPr>
            <w:r>
              <w:rPr>
                <w:rFonts w:ascii="Times New Roman" w:hAnsi="Times New Roman" w:cs="Times New Roman"/>
                <w:sz w:val="24"/>
                <w:szCs w:val="24"/>
              </w:rPr>
              <w:t>Slide 22</w:t>
            </w:r>
          </w:p>
        </w:tc>
        <w:tc>
          <w:tcPr>
            <w:tcW w:w="2430" w:type="dxa"/>
          </w:tcPr>
          <w:p w:rsidR="00DA4262" w:rsidRPr="00DA4262" w:rsidRDefault="00D8603C" w:rsidP="00A97FE5">
            <w:pPr>
              <w:rPr>
                <w:rFonts w:ascii="Times New Roman" w:hAnsi="Times New Roman" w:cs="Times New Roman"/>
                <w:sz w:val="24"/>
                <w:szCs w:val="24"/>
              </w:rPr>
            </w:pPr>
            <w:r>
              <w:rPr>
                <w:rFonts w:ascii="Times New Roman" w:hAnsi="Times New Roman" w:cs="Times New Roman"/>
                <w:sz w:val="24"/>
                <w:szCs w:val="24"/>
              </w:rPr>
              <w:t>Check Your Understanding</w:t>
            </w:r>
          </w:p>
        </w:tc>
        <w:tc>
          <w:tcPr>
            <w:tcW w:w="5778" w:type="dxa"/>
          </w:tcPr>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DA4262" w:rsidRDefault="00DA4262" w:rsidP="00A97FE5">
            <w:pPr>
              <w:autoSpaceDE w:val="0"/>
              <w:autoSpaceDN w:val="0"/>
              <w:adjustRightInd w:val="0"/>
              <w:spacing w:after="0" w:line="240" w:lineRule="auto"/>
              <w:rPr>
                <w:rFonts w:ascii="Times New Roman" w:hAnsi="Times New Roman" w:cs="Times New Roman"/>
                <w:sz w:val="24"/>
                <w:szCs w:val="24"/>
              </w:rPr>
            </w:pPr>
          </w:p>
          <w:p w:rsidR="00DA4262" w:rsidRPr="00DA4262" w:rsidRDefault="00DA4262" w:rsidP="00A97FE5">
            <w:pPr>
              <w:rPr>
                <w:rFonts w:ascii="Times New Roman" w:hAnsi="Times New Roman" w:cs="Times New Roman"/>
                <w:sz w:val="24"/>
                <w:szCs w:val="24"/>
              </w:rPr>
            </w:pPr>
          </w:p>
        </w:tc>
      </w:tr>
      <w:tr w:rsidR="00DA4262" w:rsidRPr="00DA4262" w:rsidTr="002668F3">
        <w:trPr>
          <w:trHeight w:val="1700"/>
        </w:trPr>
        <w:tc>
          <w:tcPr>
            <w:tcW w:w="1368" w:type="dxa"/>
          </w:tcPr>
          <w:p w:rsidR="00DA4262" w:rsidRPr="00DA4262" w:rsidRDefault="002668F3" w:rsidP="00A97FE5">
            <w:pPr>
              <w:rPr>
                <w:rFonts w:ascii="Times New Roman" w:hAnsi="Times New Roman" w:cs="Times New Roman"/>
                <w:sz w:val="24"/>
                <w:szCs w:val="24"/>
              </w:rPr>
            </w:pPr>
            <w:r>
              <w:rPr>
                <w:rFonts w:ascii="Times New Roman" w:hAnsi="Times New Roman" w:cs="Times New Roman"/>
                <w:sz w:val="24"/>
                <w:szCs w:val="24"/>
              </w:rPr>
              <w:t>Slide 23</w:t>
            </w:r>
          </w:p>
        </w:tc>
        <w:tc>
          <w:tcPr>
            <w:tcW w:w="2430" w:type="dxa"/>
          </w:tcPr>
          <w:p w:rsidR="00DA4262" w:rsidRPr="00DA4262" w:rsidRDefault="002D377E" w:rsidP="00A97FE5">
            <w:pPr>
              <w:rPr>
                <w:rFonts w:ascii="Times New Roman" w:hAnsi="Times New Roman" w:cs="Times New Roman"/>
                <w:sz w:val="24"/>
                <w:szCs w:val="24"/>
              </w:rPr>
            </w:pPr>
            <w:r>
              <w:rPr>
                <w:rFonts w:ascii="Times New Roman" w:hAnsi="Times New Roman" w:cs="Times New Roman"/>
                <w:sz w:val="24"/>
                <w:szCs w:val="24"/>
              </w:rPr>
              <w:t>Summary</w:t>
            </w:r>
          </w:p>
        </w:tc>
        <w:tc>
          <w:tcPr>
            <w:tcW w:w="5778" w:type="dxa"/>
          </w:tcPr>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We have r</w:t>
            </w:r>
            <w:r w:rsidR="002D377E">
              <w:rPr>
                <w:rFonts w:ascii="Times New Roman" w:hAnsi="Times New Roman" w:cs="Times New Roman"/>
                <w:kern w:val="24"/>
                <w:sz w:val="24"/>
                <w:szCs w:val="24"/>
              </w:rPr>
              <w:t xml:space="preserve">eached the end of this lesson. </w:t>
            </w:r>
            <w:r w:rsidRPr="00DA4262">
              <w:rPr>
                <w:rFonts w:ascii="Times New Roman" w:hAnsi="Times New Roman" w:cs="Times New Roman"/>
                <w:kern w:val="24"/>
                <w:sz w:val="24"/>
                <w:szCs w:val="24"/>
              </w:rPr>
              <w:t>Let’s take a look at what we’ve covered.</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First, we learned that consumer decision making begins with an identified need and tha</w:t>
            </w:r>
            <w:r w:rsidR="0003685E">
              <w:rPr>
                <w:rFonts w:ascii="Times New Roman" w:hAnsi="Times New Roman" w:cs="Times New Roman"/>
                <w:kern w:val="24"/>
                <w:sz w:val="24"/>
                <w:szCs w:val="24"/>
              </w:rPr>
              <w:t xml:space="preserve">t not all decisions are equal. </w:t>
            </w:r>
            <w:r w:rsidRPr="00DA4262">
              <w:rPr>
                <w:rFonts w:ascii="Times New Roman" w:hAnsi="Times New Roman" w:cs="Times New Roman"/>
                <w:kern w:val="24"/>
                <w:sz w:val="24"/>
                <w:szCs w:val="24"/>
              </w:rPr>
              <w:t>Some consumers may identify a need, but delay an actual purchase being made.  The end goal of decision</w:t>
            </w:r>
            <w:r w:rsidR="002D377E">
              <w:rPr>
                <w:rFonts w:ascii="Times New Roman" w:hAnsi="Times New Roman" w:cs="Times New Roman"/>
                <w:kern w:val="24"/>
                <w:sz w:val="24"/>
                <w:szCs w:val="24"/>
              </w:rPr>
              <w:t xml:space="preserve">-making is to make a choice. However, </w:t>
            </w:r>
            <w:r w:rsidRPr="00DA4262">
              <w:rPr>
                <w:rFonts w:ascii="Times New Roman" w:hAnsi="Times New Roman" w:cs="Times New Roman"/>
                <w:kern w:val="24"/>
                <w:sz w:val="24"/>
                <w:szCs w:val="24"/>
              </w:rPr>
              <w:t xml:space="preserve">the choice does </w:t>
            </w:r>
            <w:r w:rsidRPr="00DA4262">
              <w:rPr>
                <w:rFonts w:ascii="Times New Roman" w:hAnsi="Times New Roman" w:cs="Times New Roman"/>
                <w:kern w:val="24"/>
                <w:sz w:val="24"/>
                <w:szCs w:val="24"/>
              </w:rPr>
              <w:lastRenderedPageBreak/>
              <w:t>not always involve a purchase or a tan</w:t>
            </w:r>
            <w:r w:rsidR="002D377E">
              <w:rPr>
                <w:rFonts w:ascii="Times New Roman" w:hAnsi="Times New Roman" w:cs="Times New Roman"/>
                <w:kern w:val="24"/>
                <w:sz w:val="24"/>
                <w:szCs w:val="24"/>
              </w:rPr>
              <w:t xml:space="preserve">gible product for that matter. </w:t>
            </w:r>
            <w:r w:rsidRPr="00DA4262">
              <w:rPr>
                <w:rFonts w:ascii="Times New Roman" w:hAnsi="Times New Roman" w:cs="Times New Roman"/>
                <w:kern w:val="24"/>
                <w:sz w:val="24"/>
                <w:szCs w:val="24"/>
              </w:rPr>
              <w:t>We are motivated to make decisions to address a need.  At times, consumer decision-making may be emotional, depending upon the product being considered.</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DA4262" w:rsidRDefault="002D377E" w:rsidP="00A97FE5">
            <w:p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 xml:space="preserve">We then talked about some different decision making </w:t>
            </w:r>
            <w:r w:rsidR="002668F3">
              <w:rPr>
                <w:rFonts w:ascii="Times New Roman" w:hAnsi="Times New Roman" w:cs="Times New Roman"/>
                <w:kern w:val="24"/>
                <w:sz w:val="24"/>
                <w:szCs w:val="24"/>
              </w:rPr>
              <w:t>perspectives. We saw that t</w:t>
            </w:r>
            <w:r w:rsidR="00DA4262" w:rsidRPr="00DA4262">
              <w:rPr>
                <w:rFonts w:ascii="Times New Roman" w:hAnsi="Times New Roman" w:cs="Times New Roman"/>
                <w:kern w:val="24"/>
                <w:sz w:val="24"/>
                <w:szCs w:val="24"/>
              </w:rPr>
              <w:t xml:space="preserve">he decision-making process can be viewed from a couple different perspectives including the rational decision-making perspective and the behavioral influence decision-making perspective. The rational decision-making perspective is considered the traditional approach to decision-making and it assumes that consumers are rational beings that gather sufficient information before making a decision. The behavioral influence decision-making perspective assumes that many decisions are learned responses to environmental influences. Perceived risk is the perception of the negative consequences that will result from a specific course of action that is being considered, as well as the uncertainty of which course of action is actually the best to take.  Consumers face many different types of risk including financial, social, performance, physical, and time. </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2668F3" w:rsidRPr="00DA4262" w:rsidRDefault="002668F3" w:rsidP="002668F3">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We next discussed extended decision making which involves searching for information to make a satisfactory decision.  Consumers rely upon personal experiences and external sources to gather information before assimilating it and evaluating their options</w:t>
            </w:r>
            <w:r w:rsidR="0003685E">
              <w:rPr>
                <w:rFonts w:ascii="Times New Roman" w:hAnsi="Times New Roman" w:cs="Times New Roman"/>
                <w:kern w:val="24"/>
                <w:sz w:val="24"/>
                <w:szCs w:val="24"/>
              </w:rPr>
              <w:t xml:space="preserve">. </w:t>
            </w:r>
            <w:r w:rsidRPr="00DA4262">
              <w:rPr>
                <w:rFonts w:ascii="Times New Roman" w:hAnsi="Times New Roman" w:cs="Times New Roman"/>
                <w:kern w:val="24"/>
                <w:sz w:val="24"/>
                <w:szCs w:val="24"/>
              </w:rPr>
              <w:t xml:space="preserve">Extended decision-making is often a lengthy process that involves high involvement </w:t>
            </w:r>
            <w:r w:rsidR="0003685E">
              <w:rPr>
                <w:rFonts w:ascii="Times New Roman" w:hAnsi="Times New Roman" w:cs="Times New Roman"/>
                <w:kern w:val="24"/>
                <w:sz w:val="24"/>
                <w:szCs w:val="24"/>
              </w:rPr>
              <w:t xml:space="preserve">and significant purchase risk. </w:t>
            </w:r>
            <w:r w:rsidRPr="00DA4262">
              <w:rPr>
                <w:rFonts w:ascii="Times New Roman" w:hAnsi="Times New Roman" w:cs="Times New Roman"/>
                <w:kern w:val="24"/>
                <w:sz w:val="24"/>
                <w:szCs w:val="24"/>
              </w:rPr>
              <w:t xml:space="preserve">With limited decision-making, consumers do not search for product information and their decision is based primarily on prior beliefs about </w:t>
            </w:r>
            <w:r w:rsidR="0003685E">
              <w:rPr>
                <w:rFonts w:ascii="Times New Roman" w:hAnsi="Times New Roman" w:cs="Times New Roman"/>
                <w:kern w:val="24"/>
                <w:sz w:val="24"/>
                <w:szCs w:val="24"/>
              </w:rPr>
              <w:t xml:space="preserve">products and their attributes. </w:t>
            </w:r>
            <w:r w:rsidRPr="00DA4262">
              <w:rPr>
                <w:rFonts w:ascii="Times New Roman" w:hAnsi="Times New Roman" w:cs="Times New Roman"/>
                <w:kern w:val="24"/>
                <w:sz w:val="24"/>
                <w:szCs w:val="24"/>
              </w:rPr>
              <w:t>Limited decision-making has low product invo</w:t>
            </w:r>
            <w:r w:rsidR="0003685E">
              <w:rPr>
                <w:rFonts w:ascii="Times New Roman" w:hAnsi="Times New Roman" w:cs="Times New Roman"/>
                <w:kern w:val="24"/>
                <w:sz w:val="24"/>
                <w:szCs w:val="24"/>
              </w:rPr>
              <w:t xml:space="preserve">lvement and low purchase risk. </w:t>
            </w:r>
            <w:r w:rsidRPr="00DA4262">
              <w:rPr>
                <w:rFonts w:ascii="Times New Roman" w:hAnsi="Times New Roman" w:cs="Times New Roman"/>
                <w:kern w:val="24"/>
                <w:sz w:val="24"/>
                <w:szCs w:val="24"/>
              </w:rPr>
              <w:t>Habitual decision-making occurs when the consumer does not seek informat</w:t>
            </w:r>
            <w:r w:rsidR="0003685E">
              <w:rPr>
                <w:rFonts w:ascii="Times New Roman" w:hAnsi="Times New Roman" w:cs="Times New Roman"/>
                <w:kern w:val="24"/>
                <w:sz w:val="24"/>
                <w:szCs w:val="24"/>
              </w:rPr>
              <w:t xml:space="preserve">ion when a need is identified. </w:t>
            </w:r>
            <w:r>
              <w:rPr>
                <w:rFonts w:ascii="Times New Roman" w:hAnsi="Times New Roman" w:cs="Times New Roman"/>
                <w:kern w:val="24"/>
                <w:sz w:val="24"/>
                <w:szCs w:val="24"/>
              </w:rPr>
              <w:t>Their</w:t>
            </w:r>
            <w:r w:rsidRPr="00DA4262">
              <w:rPr>
                <w:rFonts w:ascii="Times New Roman" w:hAnsi="Times New Roman" w:cs="Times New Roman"/>
                <w:kern w:val="24"/>
                <w:sz w:val="24"/>
                <w:szCs w:val="24"/>
              </w:rPr>
              <w:t xml:space="preserve"> choice is based on habit and </w:t>
            </w:r>
            <w:r>
              <w:rPr>
                <w:rFonts w:ascii="Times New Roman" w:hAnsi="Times New Roman" w:cs="Times New Roman"/>
                <w:kern w:val="24"/>
                <w:sz w:val="24"/>
                <w:szCs w:val="24"/>
              </w:rPr>
              <w:t>they</w:t>
            </w:r>
            <w:r w:rsidRPr="00DA4262">
              <w:rPr>
                <w:rFonts w:ascii="Times New Roman" w:hAnsi="Times New Roman" w:cs="Times New Roman"/>
                <w:kern w:val="24"/>
                <w:sz w:val="24"/>
                <w:szCs w:val="24"/>
              </w:rPr>
              <w:t xml:space="preserve"> may be loyal to certain brands of products.</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DA4262" w:rsidRDefault="00DA4262" w:rsidP="00A97FE5">
            <w:pPr>
              <w:autoSpaceDE w:val="0"/>
              <w:autoSpaceDN w:val="0"/>
              <w:adjustRightInd w:val="0"/>
              <w:spacing w:after="0" w:line="240" w:lineRule="auto"/>
              <w:rPr>
                <w:rFonts w:ascii="Times New Roman" w:hAnsi="Times New Roman" w:cs="Times New Roman"/>
                <w:sz w:val="24"/>
                <w:szCs w:val="24"/>
              </w:rPr>
            </w:pPr>
          </w:p>
          <w:p w:rsidR="00DA4262" w:rsidRPr="00DA4262" w:rsidRDefault="002668F3" w:rsidP="00A97FE5">
            <w:pPr>
              <w:rPr>
                <w:rFonts w:ascii="Times New Roman" w:hAnsi="Times New Roman" w:cs="Times New Roman"/>
                <w:sz w:val="24"/>
                <w:szCs w:val="24"/>
              </w:rPr>
            </w:pPr>
            <w:r>
              <w:rPr>
                <w:rFonts w:ascii="Times New Roman" w:hAnsi="Times New Roman" w:cs="Times New Roman"/>
                <w:sz w:val="24"/>
                <w:szCs w:val="24"/>
              </w:rPr>
              <w:t>Next slide</w:t>
            </w:r>
          </w:p>
        </w:tc>
      </w:tr>
      <w:tr w:rsidR="00DA4262" w:rsidRPr="00DA4262" w:rsidTr="00A97FE5">
        <w:trPr>
          <w:trHeight w:val="4000"/>
        </w:trPr>
        <w:tc>
          <w:tcPr>
            <w:tcW w:w="1368" w:type="dxa"/>
          </w:tcPr>
          <w:p w:rsidR="00DA4262" w:rsidRPr="00DA4262" w:rsidRDefault="00DA4262" w:rsidP="00A97FE5">
            <w:pPr>
              <w:rPr>
                <w:rFonts w:ascii="Times New Roman" w:hAnsi="Times New Roman" w:cs="Times New Roman"/>
                <w:sz w:val="24"/>
                <w:szCs w:val="24"/>
              </w:rPr>
            </w:pPr>
            <w:r w:rsidRPr="00DA4262">
              <w:rPr>
                <w:rFonts w:ascii="Times New Roman" w:hAnsi="Times New Roman" w:cs="Times New Roman"/>
                <w:sz w:val="24"/>
                <w:szCs w:val="24"/>
              </w:rPr>
              <w:lastRenderedPageBreak/>
              <w:t>Slide 2</w:t>
            </w:r>
            <w:r w:rsidR="002668F3">
              <w:rPr>
                <w:rFonts w:ascii="Times New Roman" w:hAnsi="Times New Roman" w:cs="Times New Roman"/>
                <w:sz w:val="24"/>
                <w:szCs w:val="24"/>
              </w:rPr>
              <w:t>4</w:t>
            </w:r>
          </w:p>
        </w:tc>
        <w:tc>
          <w:tcPr>
            <w:tcW w:w="2430" w:type="dxa"/>
          </w:tcPr>
          <w:p w:rsidR="00DA4262" w:rsidRPr="00DA4262" w:rsidRDefault="002668F3" w:rsidP="00A97FE5">
            <w:pPr>
              <w:rPr>
                <w:rFonts w:ascii="Times New Roman" w:hAnsi="Times New Roman" w:cs="Times New Roman"/>
                <w:sz w:val="24"/>
                <w:szCs w:val="24"/>
              </w:rPr>
            </w:pPr>
            <w:r>
              <w:rPr>
                <w:rFonts w:ascii="Times New Roman" w:hAnsi="Times New Roman" w:cs="Times New Roman"/>
                <w:sz w:val="24"/>
                <w:szCs w:val="24"/>
              </w:rPr>
              <w:t>Summary, continued</w:t>
            </w:r>
          </w:p>
        </w:tc>
        <w:tc>
          <w:tcPr>
            <w:tcW w:w="5778" w:type="dxa"/>
          </w:tcPr>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Next, we discussed need recognition which is the beginning o</w:t>
            </w:r>
            <w:r w:rsidR="002668F3">
              <w:rPr>
                <w:rFonts w:ascii="Times New Roman" w:hAnsi="Times New Roman" w:cs="Times New Roman"/>
                <w:kern w:val="24"/>
                <w:sz w:val="24"/>
                <w:szCs w:val="24"/>
              </w:rPr>
              <w:t xml:space="preserve">f the decision-making process. </w:t>
            </w:r>
            <w:r w:rsidRPr="00DA4262">
              <w:rPr>
                <w:rFonts w:ascii="Times New Roman" w:hAnsi="Times New Roman" w:cs="Times New Roman"/>
                <w:kern w:val="24"/>
                <w:sz w:val="24"/>
                <w:szCs w:val="24"/>
              </w:rPr>
              <w:t xml:space="preserve">A need is recognized when there is a difference between the actual or current state and the desired state that the consumer strives for.  The next step in the decision-making process is searching for information to satisfy the identified need.  Consumers can conduct ongoing searches to find information they are interested in or they can conduct a prepurchase search where they gather information for </w:t>
            </w:r>
            <w:r w:rsidR="002668F3">
              <w:rPr>
                <w:rFonts w:ascii="Times New Roman" w:hAnsi="Times New Roman" w:cs="Times New Roman"/>
                <w:kern w:val="24"/>
                <w:sz w:val="24"/>
                <w:szCs w:val="24"/>
              </w:rPr>
              <w:t xml:space="preserve">an intended upcoming purchase. </w:t>
            </w:r>
            <w:r w:rsidRPr="00DA4262">
              <w:rPr>
                <w:rFonts w:ascii="Times New Roman" w:hAnsi="Times New Roman" w:cs="Times New Roman"/>
                <w:kern w:val="24"/>
                <w:sz w:val="24"/>
                <w:szCs w:val="24"/>
              </w:rPr>
              <w:t>Some consumers may experience information overload where they are provided with too much information to assimilate.</w:t>
            </w:r>
            <w:r w:rsidR="002668F3">
              <w:rPr>
                <w:rFonts w:ascii="Times New Roman" w:hAnsi="Times New Roman" w:cs="Times New Roman"/>
                <w:kern w:val="24"/>
                <w:sz w:val="24"/>
                <w:szCs w:val="24"/>
              </w:rPr>
              <w:t xml:space="preserve"> We later learned about an internal search. </w:t>
            </w:r>
            <w:r w:rsidRPr="00DA4262">
              <w:rPr>
                <w:rFonts w:ascii="Times New Roman" w:hAnsi="Times New Roman" w:cs="Times New Roman"/>
                <w:kern w:val="24"/>
                <w:sz w:val="24"/>
                <w:szCs w:val="24"/>
              </w:rPr>
              <w:t>This type of search relates directly to the consumer’s experien</w:t>
            </w:r>
            <w:r w:rsidR="002668F3">
              <w:rPr>
                <w:rFonts w:ascii="Times New Roman" w:hAnsi="Times New Roman" w:cs="Times New Roman"/>
                <w:kern w:val="24"/>
                <w:sz w:val="24"/>
                <w:szCs w:val="24"/>
              </w:rPr>
              <w:t>ces with products and services.</w:t>
            </w:r>
            <w:r w:rsidRPr="00DA4262">
              <w:rPr>
                <w:rFonts w:ascii="Times New Roman" w:hAnsi="Times New Roman" w:cs="Times New Roman"/>
                <w:kern w:val="24"/>
                <w:sz w:val="24"/>
                <w:szCs w:val="24"/>
              </w:rPr>
              <w:t xml:space="preserve"> When a problem is identified, consumers scan their memory for available solutions.  The consideration set refers to the alternatives that are considered acceptable for further consideration in decision-making.  </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DA4262" w:rsidRPr="00DA4262" w:rsidRDefault="002668F3" w:rsidP="00A97FE5">
            <w:p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Late</w:t>
            </w:r>
            <w:r w:rsidR="00CC5E2A">
              <w:rPr>
                <w:rFonts w:ascii="Times New Roman" w:hAnsi="Times New Roman" w:cs="Times New Roman"/>
                <w:kern w:val="24"/>
                <w:sz w:val="24"/>
                <w:szCs w:val="24"/>
              </w:rPr>
              <w:t xml:space="preserve">r we studies external searches. </w:t>
            </w:r>
            <w:r w:rsidR="00DA4262" w:rsidRPr="00DA4262">
              <w:rPr>
                <w:rFonts w:ascii="Times New Roman" w:hAnsi="Times New Roman" w:cs="Times New Roman"/>
                <w:kern w:val="24"/>
                <w:sz w:val="24"/>
                <w:szCs w:val="24"/>
              </w:rPr>
              <w:t>When consumers do not possess sufficient internal information, they will conduct an external search whereby they will gather information from sources that are external to the consumer such as one’s family, friends, salespeople, advertising, or the Internet.</w:t>
            </w:r>
          </w:p>
          <w:p w:rsidR="00DA4262" w:rsidRPr="00DA4262" w:rsidRDefault="00DA4262" w:rsidP="00A97FE5">
            <w:pPr>
              <w:autoSpaceDE w:val="0"/>
              <w:autoSpaceDN w:val="0"/>
              <w:adjustRightInd w:val="0"/>
              <w:spacing w:after="0" w:line="240" w:lineRule="auto"/>
              <w:rPr>
                <w:rFonts w:ascii="Times New Roman" w:hAnsi="Times New Roman" w:cs="Times New Roman"/>
                <w:kern w:val="24"/>
                <w:sz w:val="24"/>
                <w:szCs w:val="24"/>
              </w:rPr>
            </w:pPr>
          </w:p>
          <w:p w:rsidR="002668F3" w:rsidRPr="00DA4262" w:rsidRDefault="002668F3" w:rsidP="002668F3">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 xml:space="preserve">We next discussed the role of price and quality in the decision-making process since both are used as evaluation criteria.  Price refers to the perception of the value a consumer will receive and it can determine </w:t>
            </w:r>
            <w:r w:rsidR="00AA7736">
              <w:rPr>
                <w:rFonts w:ascii="Times New Roman" w:hAnsi="Times New Roman" w:cs="Times New Roman"/>
                <w:kern w:val="24"/>
                <w:sz w:val="24"/>
                <w:szCs w:val="24"/>
              </w:rPr>
              <w:t xml:space="preserve">the desirability of a product. </w:t>
            </w:r>
            <w:r w:rsidRPr="00DA4262">
              <w:rPr>
                <w:rFonts w:ascii="Times New Roman" w:hAnsi="Times New Roman" w:cs="Times New Roman"/>
                <w:kern w:val="24"/>
                <w:sz w:val="24"/>
                <w:szCs w:val="24"/>
              </w:rPr>
              <w:t>Quality is the perceived overall goodness or badness of a product.</w:t>
            </w:r>
          </w:p>
          <w:p w:rsidR="002668F3" w:rsidRPr="00DA4262" w:rsidRDefault="002668F3" w:rsidP="002668F3">
            <w:pPr>
              <w:autoSpaceDE w:val="0"/>
              <w:autoSpaceDN w:val="0"/>
              <w:adjustRightInd w:val="0"/>
              <w:spacing w:after="0" w:line="240" w:lineRule="auto"/>
              <w:rPr>
                <w:rFonts w:ascii="Times New Roman" w:hAnsi="Times New Roman" w:cs="Times New Roman"/>
                <w:kern w:val="24"/>
                <w:sz w:val="24"/>
                <w:szCs w:val="24"/>
              </w:rPr>
            </w:pPr>
          </w:p>
          <w:p w:rsidR="002668F3" w:rsidRPr="00DA4262" w:rsidRDefault="002668F3" w:rsidP="002668F3">
            <w:p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 xml:space="preserve">Then we talked about external search and the Internet.The </w:t>
            </w:r>
            <w:r w:rsidRPr="00DA4262">
              <w:rPr>
                <w:rFonts w:ascii="Times New Roman" w:hAnsi="Times New Roman" w:cs="Times New Roman"/>
                <w:kern w:val="24"/>
                <w:sz w:val="24"/>
                <w:szCs w:val="24"/>
              </w:rPr>
              <w:t>Internet has provided consumers with a tool to simpl</w:t>
            </w:r>
            <w:r>
              <w:rPr>
                <w:rFonts w:ascii="Times New Roman" w:hAnsi="Times New Roman" w:cs="Times New Roman"/>
                <w:kern w:val="24"/>
                <w:sz w:val="24"/>
                <w:szCs w:val="24"/>
              </w:rPr>
              <w:t xml:space="preserve">ify searching for information. </w:t>
            </w:r>
            <w:r w:rsidRPr="00DA4262">
              <w:rPr>
                <w:rFonts w:ascii="Times New Roman" w:hAnsi="Times New Roman" w:cs="Times New Roman"/>
                <w:kern w:val="24"/>
                <w:sz w:val="24"/>
                <w:szCs w:val="24"/>
              </w:rPr>
              <w:t>The lower costs associated with online searchers and the increase in productivity are two factors that have been identified.  Additionally, consumers are able to control the flow of information during Internet searchers and their search behaviors are impacted by how a website is designed.</w:t>
            </w:r>
          </w:p>
          <w:p w:rsidR="002668F3" w:rsidRPr="00DA4262" w:rsidRDefault="002668F3" w:rsidP="002668F3">
            <w:pPr>
              <w:autoSpaceDE w:val="0"/>
              <w:autoSpaceDN w:val="0"/>
              <w:adjustRightInd w:val="0"/>
              <w:spacing w:after="0" w:line="240" w:lineRule="auto"/>
              <w:rPr>
                <w:rFonts w:ascii="Times New Roman" w:hAnsi="Times New Roman" w:cs="Times New Roman"/>
                <w:kern w:val="24"/>
                <w:sz w:val="24"/>
                <w:szCs w:val="24"/>
              </w:rPr>
            </w:pPr>
          </w:p>
          <w:p w:rsidR="002668F3" w:rsidRDefault="002668F3" w:rsidP="002668F3">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 xml:space="preserve">You learned that the amount a consumer searches for information to make a decision is impacted by four different factors including product experience, product involvement, perceived risk, and the value of the search </w:t>
            </w:r>
            <w:r w:rsidRPr="00DA4262">
              <w:rPr>
                <w:rFonts w:ascii="Times New Roman" w:hAnsi="Times New Roman" w:cs="Times New Roman"/>
                <w:kern w:val="24"/>
                <w:sz w:val="24"/>
                <w:szCs w:val="24"/>
              </w:rPr>
              <w:lastRenderedPageBreak/>
              <w:t xml:space="preserve">effort.  </w:t>
            </w:r>
          </w:p>
          <w:p w:rsidR="002668F3" w:rsidRDefault="002668F3" w:rsidP="002668F3">
            <w:pPr>
              <w:autoSpaceDE w:val="0"/>
              <w:autoSpaceDN w:val="0"/>
              <w:adjustRightInd w:val="0"/>
              <w:spacing w:after="0" w:line="240" w:lineRule="auto"/>
              <w:rPr>
                <w:rFonts w:ascii="Times New Roman" w:hAnsi="Times New Roman" w:cs="Times New Roman"/>
                <w:kern w:val="24"/>
                <w:sz w:val="24"/>
                <w:szCs w:val="24"/>
              </w:rPr>
            </w:pPr>
          </w:p>
          <w:p w:rsidR="002668F3" w:rsidRPr="00DA4262" w:rsidRDefault="002668F3" w:rsidP="002668F3">
            <w:pPr>
              <w:autoSpaceDE w:val="0"/>
              <w:autoSpaceDN w:val="0"/>
              <w:adjustRightInd w:val="0"/>
              <w:spacing w:after="0" w:line="240" w:lineRule="auto"/>
              <w:rPr>
                <w:rFonts w:ascii="Times New Roman" w:hAnsi="Times New Roman" w:cs="Times New Roman"/>
                <w:kern w:val="24"/>
                <w:sz w:val="24"/>
                <w:szCs w:val="24"/>
              </w:rPr>
            </w:pPr>
            <w:r>
              <w:rPr>
                <w:rFonts w:ascii="Times New Roman" w:hAnsi="Times New Roman" w:cs="Times New Roman"/>
                <w:kern w:val="24"/>
                <w:sz w:val="24"/>
                <w:szCs w:val="24"/>
              </w:rPr>
              <w:t xml:space="preserve">Finally to conclude the lesson, we looked at search regret. </w:t>
            </w:r>
            <w:r w:rsidRPr="00DA4262">
              <w:rPr>
                <w:rFonts w:ascii="Times New Roman" w:hAnsi="Times New Roman" w:cs="Times New Roman"/>
                <w:kern w:val="24"/>
                <w:sz w:val="24"/>
                <w:szCs w:val="24"/>
              </w:rPr>
              <w:t xml:space="preserve">When a consumer searches for information to aid </w:t>
            </w:r>
            <w:r>
              <w:rPr>
                <w:rFonts w:ascii="Times New Roman" w:hAnsi="Times New Roman" w:cs="Times New Roman"/>
                <w:kern w:val="24"/>
                <w:sz w:val="24"/>
                <w:szCs w:val="24"/>
              </w:rPr>
              <w:t>them with decision making and do</w:t>
            </w:r>
            <w:r w:rsidRPr="00DA4262">
              <w:rPr>
                <w:rFonts w:ascii="Times New Roman" w:hAnsi="Times New Roman" w:cs="Times New Roman"/>
                <w:kern w:val="24"/>
                <w:sz w:val="24"/>
                <w:szCs w:val="24"/>
              </w:rPr>
              <w:t xml:space="preserve"> not find it, </w:t>
            </w:r>
            <w:r>
              <w:rPr>
                <w:rFonts w:ascii="Times New Roman" w:hAnsi="Times New Roman" w:cs="Times New Roman"/>
                <w:kern w:val="24"/>
                <w:sz w:val="24"/>
                <w:szCs w:val="24"/>
              </w:rPr>
              <w:t>they</w:t>
            </w:r>
            <w:r w:rsidRPr="00DA4262">
              <w:rPr>
                <w:rFonts w:ascii="Times New Roman" w:hAnsi="Times New Roman" w:cs="Times New Roman"/>
                <w:kern w:val="24"/>
                <w:sz w:val="24"/>
                <w:szCs w:val="24"/>
              </w:rPr>
              <w:t xml:space="preserve"> may</w:t>
            </w:r>
            <w:r>
              <w:rPr>
                <w:rFonts w:ascii="Times New Roman" w:hAnsi="Times New Roman" w:cs="Times New Roman"/>
                <w:kern w:val="24"/>
                <w:sz w:val="24"/>
                <w:szCs w:val="24"/>
              </w:rPr>
              <w:t xml:space="preserve"> experience negative emotions. </w:t>
            </w:r>
            <w:r w:rsidRPr="00DA4262">
              <w:rPr>
                <w:rFonts w:ascii="Times New Roman" w:hAnsi="Times New Roman" w:cs="Times New Roman"/>
                <w:kern w:val="24"/>
                <w:sz w:val="24"/>
                <w:szCs w:val="24"/>
              </w:rPr>
              <w:t xml:space="preserve">This is known as search regret and the consumer may feel that </w:t>
            </w:r>
            <w:r>
              <w:rPr>
                <w:rFonts w:ascii="Times New Roman" w:hAnsi="Times New Roman" w:cs="Times New Roman"/>
                <w:kern w:val="24"/>
                <w:sz w:val="24"/>
                <w:szCs w:val="24"/>
              </w:rPr>
              <w:t>they have</w:t>
            </w:r>
            <w:r w:rsidRPr="00DA4262">
              <w:rPr>
                <w:rFonts w:ascii="Times New Roman" w:hAnsi="Times New Roman" w:cs="Times New Roman"/>
                <w:kern w:val="24"/>
                <w:sz w:val="24"/>
                <w:szCs w:val="24"/>
              </w:rPr>
              <w:t xml:space="preserve"> wasted </w:t>
            </w:r>
            <w:r>
              <w:rPr>
                <w:rFonts w:ascii="Times New Roman" w:hAnsi="Times New Roman" w:cs="Times New Roman"/>
                <w:kern w:val="24"/>
                <w:sz w:val="24"/>
                <w:szCs w:val="24"/>
              </w:rPr>
              <w:t>their</w:t>
            </w:r>
            <w:r w:rsidRPr="00DA4262">
              <w:rPr>
                <w:rFonts w:ascii="Times New Roman" w:hAnsi="Times New Roman" w:cs="Times New Roman"/>
                <w:kern w:val="24"/>
                <w:sz w:val="24"/>
                <w:szCs w:val="24"/>
              </w:rPr>
              <w:t xml:space="preserve"> time with the search effort since it failed to produce results to help </w:t>
            </w:r>
            <w:r>
              <w:rPr>
                <w:rFonts w:ascii="Times New Roman" w:hAnsi="Times New Roman" w:cs="Times New Roman"/>
                <w:kern w:val="24"/>
                <w:sz w:val="24"/>
                <w:szCs w:val="24"/>
              </w:rPr>
              <w:t>them</w:t>
            </w:r>
            <w:r w:rsidRPr="00DA4262">
              <w:rPr>
                <w:rFonts w:ascii="Times New Roman" w:hAnsi="Times New Roman" w:cs="Times New Roman"/>
                <w:kern w:val="24"/>
                <w:sz w:val="24"/>
                <w:szCs w:val="24"/>
              </w:rPr>
              <w:t xml:space="preserve"> make a decision.</w:t>
            </w:r>
          </w:p>
          <w:p w:rsidR="002668F3" w:rsidRPr="00DA4262" w:rsidRDefault="002668F3" w:rsidP="002668F3">
            <w:pPr>
              <w:autoSpaceDE w:val="0"/>
              <w:autoSpaceDN w:val="0"/>
              <w:adjustRightInd w:val="0"/>
              <w:spacing w:after="0" w:line="240" w:lineRule="auto"/>
              <w:rPr>
                <w:rFonts w:ascii="Times New Roman" w:hAnsi="Times New Roman" w:cs="Times New Roman"/>
                <w:kern w:val="24"/>
                <w:sz w:val="24"/>
                <w:szCs w:val="24"/>
              </w:rPr>
            </w:pPr>
          </w:p>
          <w:p w:rsidR="002668F3" w:rsidRPr="00DA4262" w:rsidRDefault="002668F3" w:rsidP="002668F3">
            <w:pPr>
              <w:autoSpaceDE w:val="0"/>
              <w:autoSpaceDN w:val="0"/>
              <w:adjustRightInd w:val="0"/>
              <w:spacing w:after="0" w:line="240" w:lineRule="auto"/>
              <w:rPr>
                <w:rFonts w:ascii="Times New Roman" w:hAnsi="Times New Roman" w:cs="Times New Roman"/>
                <w:kern w:val="24"/>
                <w:sz w:val="24"/>
                <w:szCs w:val="24"/>
              </w:rPr>
            </w:pPr>
            <w:r w:rsidRPr="00DA4262">
              <w:rPr>
                <w:rFonts w:ascii="Times New Roman" w:hAnsi="Times New Roman" w:cs="Times New Roman"/>
                <w:kern w:val="24"/>
                <w:sz w:val="24"/>
                <w:szCs w:val="24"/>
              </w:rPr>
              <w:t>This completes the lesson.</w:t>
            </w:r>
          </w:p>
          <w:p w:rsidR="00DA4262" w:rsidRPr="00DA4262" w:rsidRDefault="00DA4262" w:rsidP="00A97FE5">
            <w:pPr>
              <w:autoSpaceDE w:val="0"/>
              <w:autoSpaceDN w:val="0"/>
              <w:adjustRightInd w:val="0"/>
              <w:spacing w:after="0" w:line="240" w:lineRule="auto"/>
              <w:rPr>
                <w:rFonts w:ascii="Times New Roman" w:hAnsi="Times New Roman" w:cs="Times New Roman"/>
                <w:sz w:val="24"/>
                <w:szCs w:val="24"/>
              </w:rPr>
            </w:pPr>
          </w:p>
          <w:p w:rsidR="00DA4262" w:rsidRPr="00DA4262" w:rsidRDefault="00DA4262" w:rsidP="00A97FE5">
            <w:pPr>
              <w:rPr>
                <w:rFonts w:ascii="Times New Roman" w:hAnsi="Times New Roman" w:cs="Times New Roman"/>
                <w:sz w:val="24"/>
                <w:szCs w:val="24"/>
              </w:rPr>
            </w:pPr>
          </w:p>
        </w:tc>
      </w:tr>
    </w:tbl>
    <w:p w:rsidR="00DA4262" w:rsidRDefault="00DA4262"/>
    <w:sectPr w:rsidR="00DA4262" w:rsidSect="0060638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TUwNTAwMDYwNTQ3NDBW0lEKTi0uzszPAykwrAUALLzUFCwAAAA="/>
  </w:docVars>
  <w:rsids>
    <w:rsidRoot w:val="00DA4262"/>
    <w:rsid w:val="00003ACD"/>
    <w:rsid w:val="00004259"/>
    <w:rsid w:val="00007634"/>
    <w:rsid w:val="00012CC5"/>
    <w:rsid w:val="00012F43"/>
    <w:rsid w:val="00013335"/>
    <w:rsid w:val="00013C03"/>
    <w:rsid w:val="00015E5F"/>
    <w:rsid w:val="0001652F"/>
    <w:rsid w:val="0001688E"/>
    <w:rsid w:val="0001751B"/>
    <w:rsid w:val="00020E02"/>
    <w:rsid w:val="00021DCF"/>
    <w:rsid w:val="000223FD"/>
    <w:rsid w:val="000234E1"/>
    <w:rsid w:val="00024209"/>
    <w:rsid w:val="0002553B"/>
    <w:rsid w:val="000274C9"/>
    <w:rsid w:val="00027CFA"/>
    <w:rsid w:val="00035866"/>
    <w:rsid w:val="00035DB9"/>
    <w:rsid w:val="0003685E"/>
    <w:rsid w:val="00037B2D"/>
    <w:rsid w:val="0004558B"/>
    <w:rsid w:val="00046BB3"/>
    <w:rsid w:val="00047160"/>
    <w:rsid w:val="00052E2C"/>
    <w:rsid w:val="000537C8"/>
    <w:rsid w:val="00054743"/>
    <w:rsid w:val="00055408"/>
    <w:rsid w:val="00055796"/>
    <w:rsid w:val="0006047B"/>
    <w:rsid w:val="00061EA6"/>
    <w:rsid w:val="00062D17"/>
    <w:rsid w:val="00062F47"/>
    <w:rsid w:val="00063045"/>
    <w:rsid w:val="00065C61"/>
    <w:rsid w:val="00073DC0"/>
    <w:rsid w:val="00076FAA"/>
    <w:rsid w:val="0007730D"/>
    <w:rsid w:val="00077342"/>
    <w:rsid w:val="0008293E"/>
    <w:rsid w:val="00083E39"/>
    <w:rsid w:val="00087203"/>
    <w:rsid w:val="00087640"/>
    <w:rsid w:val="00087DB9"/>
    <w:rsid w:val="000903F8"/>
    <w:rsid w:val="0009232C"/>
    <w:rsid w:val="00097A8B"/>
    <w:rsid w:val="000A02E6"/>
    <w:rsid w:val="000A0CF4"/>
    <w:rsid w:val="000A1999"/>
    <w:rsid w:val="000A3B2E"/>
    <w:rsid w:val="000A4AB6"/>
    <w:rsid w:val="000A5062"/>
    <w:rsid w:val="000A7B25"/>
    <w:rsid w:val="000B0A68"/>
    <w:rsid w:val="000B0B35"/>
    <w:rsid w:val="000B4AED"/>
    <w:rsid w:val="000B4E50"/>
    <w:rsid w:val="000B6DC9"/>
    <w:rsid w:val="000C55D3"/>
    <w:rsid w:val="000C5949"/>
    <w:rsid w:val="000D08AD"/>
    <w:rsid w:val="000D18D6"/>
    <w:rsid w:val="000D242B"/>
    <w:rsid w:val="000D4028"/>
    <w:rsid w:val="000D49D2"/>
    <w:rsid w:val="000D5338"/>
    <w:rsid w:val="000E048A"/>
    <w:rsid w:val="000E14DC"/>
    <w:rsid w:val="000E1FBF"/>
    <w:rsid w:val="000E2870"/>
    <w:rsid w:val="000E29C2"/>
    <w:rsid w:val="000E450C"/>
    <w:rsid w:val="000E5193"/>
    <w:rsid w:val="000F1110"/>
    <w:rsid w:val="000F5597"/>
    <w:rsid w:val="000F56E0"/>
    <w:rsid w:val="000F79E7"/>
    <w:rsid w:val="00101B2E"/>
    <w:rsid w:val="00101D85"/>
    <w:rsid w:val="00102447"/>
    <w:rsid w:val="0010504D"/>
    <w:rsid w:val="0010541A"/>
    <w:rsid w:val="001068F0"/>
    <w:rsid w:val="00106AC5"/>
    <w:rsid w:val="001071BF"/>
    <w:rsid w:val="00111487"/>
    <w:rsid w:val="00112B58"/>
    <w:rsid w:val="00113BFE"/>
    <w:rsid w:val="0011530C"/>
    <w:rsid w:val="00115ED7"/>
    <w:rsid w:val="00121961"/>
    <w:rsid w:val="001223BC"/>
    <w:rsid w:val="00123C2C"/>
    <w:rsid w:val="00127477"/>
    <w:rsid w:val="00127D74"/>
    <w:rsid w:val="00131611"/>
    <w:rsid w:val="00135D2E"/>
    <w:rsid w:val="00136B36"/>
    <w:rsid w:val="00136F80"/>
    <w:rsid w:val="00136F83"/>
    <w:rsid w:val="0014285B"/>
    <w:rsid w:val="00146B86"/>
    <w:rsid w:val="00153022"/>
    <w:rsid w:val="00156D4C"/>
    <w:rsid w:val="00156FDB"/>
    <w:rsid w:val="00160499"/>
    <w:rsid w:val="001614E0"/>
    <w:rsid w:val="001625F1"/>
    <w:rsid w:val="00165EA8"/>
    <w:rsid w:val="00171F13"/>
    <w:rsid w:val="00176DD4"/>
    <w:rsid w:val="00177F03"/>
    <w:rsid w:val="001803A5"/>
    <w:rsid w:val="00182213"/>
    <w:rsid w:val="001848B4"/>
    <w:rsid w:val="00184A0B"/>
    <w:rsid w:val="001859A5"/>
    <w:rsid w:val="0018766A"/>
    <w:rsid w:val="00190D3D"/>
    <w:rsid w:val="00191758"/>
    <w:rsid w:val="0019410D"/>
    <w:rsid w:val="001959C0"/>
    <w:rsid w:val="00196928"/>
    <w:rsid w:val="00196E8D"/>
    <w:rsid w:val="001970A8"/>
    <w:rsid w:val="00197403"/>
    <w:rsid w:val="001A0D08"/>
    <w:rsid w:val="001A73FB"/>
    <w:rsid w:val="001A758C"/>
    <w:rsid w:val="001A7B7D"/>
    <w:rsid w:val="001B0C05"/>
    <w:rsid w:val="001B1B49"/>
    <w:rsid w:val="001B4902"/>
    <w:rsid w:val="001B6547"/>
    <w:rsid w:val="001C5B9A"/>
    <w:rsid w:val="001C610A"/>
    <w:rsid w:val="001C7CBC"/>
    <w:rsid w:val="001D0F72"/>
    <w:rsid w:val="001D1D71"/>
    <w:rsid w:val="001D2761"/>
    <w:rsid w:val="001D54B3"/>
    <w:rsid w:val="001D6634"/>
    <w:rsid w:val="001E22F3"/>
    <w:rsid w:val="001E40F8"/>
    <w:rsid w:val="001E5D10"/>
    <w:rsid w:val="001E5DF4"/>
    <w:rsid w:val="001E613D"/>
    <w:rsid w:val="001E7A08"/>
    <w:rsid w:val="001E7DDD"/>
    <w:rsid w:val="001F07C2"/>
    <w:rsid w:val="001F180D"/>
    <w:rsid w:val="00202EE2"/>
    <w:rsid w:val="00203ABC"/>
    <w:rsid w:val="0020591D"/>
    <w:rsid w:val="00210FF6"/>
    <w:rsid w:val="002111B7"/>
    <w:rsid w:val="002119E7"/>
    <w:rsid w:val="0021297A"/>
    <w:rsid w:val="00215821"/>
    <w:rsid w:val="00215AC2"/>
    <w:rsid w:val="002171F3"/>
    <w:rsid w:val="00217D88"/>
    <w:rsid w:val="0022037F"/>
    <w:rsid w:val="002206E3"/>
    <w:rsid w:val="00220A05"/>
    <w:rsid w:val="002229AD"/>
    <w:rsid w:val="00222B72"/>
    <w:rsid w:val="00223A69"/>
    <w:rsid w:val="002244EF"/>
    <w:rsid w:val="00225BEE"/>
    <w:rsid w:val="00225E79"/>
    <w:rsid w:val="00234FD4"/>
    <w:rsid w:val="002356FD"/>
    <w:rsid w:val="00236740"/>
    <w:rsid w:val="00241537"/>
    <w:rsid w:val="002437E7"/>
    <w:rsid w:val="002455B3"/>
    <w:rsid w:val="00250E04"/>
    <w:rsid w:val="00251F1F"/>
    <w:rsid w:val="00252AC1"/>
    <w:rsid w:val="0025319A"/>
    <w:rsid w:val="0025643B"/>
    <w:rsid w:val="00256548"/>
    <w:rsid w:val="00260E56"/>
    <w:rsid w:val="00260F7A"/>
    <w:rsid w:val="0026265B"/>
    <w:rsid w:val="00264F92"/>
    <w:rsid w:val="002668F3"/>
    <w:rsid w:val="00270D75"/>
    <w:rsid w:val="0027196C"/>
    <w:rsid w:val="002719D9"/>
    <w:rsid w:val="00271C35"/>
    <w:rsid w:val="00281894"/>
    <w:rsid w:val="0028261B"/>
    <w:rsid w:val="00282947"/>
    <w:rsid w:val="00283ED3"/>
    <w:rsid w:val="002841EA"/>
    <w:rsid w:val="00284B61"/>
    <w:rsid w:val="002850F5"/>
    <w:rsid w:val="00287FC4"/>
    <w:rsid w:val="00296F83"/>
    <w:rsid w:val="002A0177"/>
    <w:rsid w:val="002A1A46"/>
    <w:rsid w:val="002A2FDE"/>
    <w:rsid w:val="002A4374"/>
    <w:rsid w:val="002A688C"/>
    <w:rsid w:val="002B0835"/>
    <w:rsid w:val="002B1D67"/>
    <w:rsid w:val="002B5BA4"/>
    <w:rsid w:val="002B6469"/>
    <w:rsid w:val="002B6ED6"/>
    <w:rsid w:val="002B7AAE"/>
    <w:rsid w:val="002B7FE4"/>
    <w:rsid w:val="002C2127"/>
    <w:rsid w:val="002C4788"/>
    <w:rsid w:val="002C6498"/>
    <w:rsid w:val="002C73F6"/>
    <w:rsid w:val="002D20B1"/>
    <w:rsid w:val="002D377E"/>
    <w:rsid w:val="002D6953"/>
    <w:rsid w:val="002D7978"/>
    <w:rsid w:val="002E416A"/>
    <w:rsid w:val="002E431C"/>
    <w:rsid w:val="002E5101"/>
    <w:rsid w:val="002E7701"/>
    <w:rsid w:val="002F16A1"/>
    <w:rsid w:val="002F42C2"/>
    <w:rsid w:val="002F52CD"/>
    <w:rsid w:val="002F5CC2"/>
    <w:rsid w:val="002F6684"/>
    <w:rsid w:val="002F6F2B"/>
    <w:rsid w:val="002F78AE"/>
    <w:rsid w:val="0030489D"/>
    <w:rsid w:val="003064DA"/>
    <w:rsid w:val="00306623"/>
    <w:rsid w:val="00313190"/>
    <w:rsid w:val="003138B4"/>
    <w:rsid w:val="0031797B"/>
    <w:rsid w:val="00323657"/>
    <w:rsid w:val="003247E7"/>
    <w:rsid w:val="003322B0"/>
    <w:rsid w:val="003333C9"/>
    <w:rsid w:val="00333DD4"/>
    <w:rsid w:val="00337456"/>
    <w:rsid w:val="00342ACB"/>
    <w:rsid w:val="00345C6A"/>
    <w:rsid w:val="0035190D"/>
    <w:rsid w:val="0035356E"/>
    <w:rsid w:val="00355682"/>
    <w:rsid w:val="00361B77"/>
    <w:rsid w:val="003626E7"/>
    <w:rsid w:val="00366E8E"/>
    <w:rsid w:val="00367549"/>
    <w:rsid w:val="0037330C"/>
    <w:rsid w:val="0037476D"/>
    <w:rsid w:val="00380E3E"/>
    <w:rsid w:val="00381DD3"/>
    <w:rsid w:val="00383BC2"/>
    <w:rsid w:val="00390215"/>
    <w:rsid w:val="00391558"/>
    <w:rsid w:val="003915DC"/>
    <w:rsid w:val="00391FF5"/>
    <w:rsid w:val="00393594"/>
    <w:rsid w:val="00395B5A"/>
    <w:rsid w:val="00395FD2"/>
    <w:rsid w:val="003A21B2"/>
    <w:rsid w:val="003A3537"/>
    <w:rsid w:val="003A4704"/>
    <w:rsid w:val="003A4F28"/>
    <w:rsid w:val="003B44F4"/>
    <w:rsid w:val="003B617F"/>
    <w:rsid w:val="003B79C8"/>
    <w:rsid w:val="003B7FBA"/>
    <w:rsid w:val="003C1098"/>
    <w:rsid w:val="003C1927"/>
    <w:rsid w:val="003C228E"/>
    <w:rsid w:val="003C3676"/>
    <w:rsid w:val="003C3A67"/>
    <w:rsid w:val="003D05DE"/>
    <w:rsid w:val="003D3CDC"/>
    <w:rsid w:val="003D5C8A"/>
    <w:rsid w:val="003D68A3"/>
    <w:rsid w:val="003F0F95"/>
    <w:rsid w:val="003F33AA"/>
    <w:rsid w:val="003F3907"/>
    <w:rsid w:val="003F4406"/>
    <w:rsid w:val="003F4CE0"/>
    <w:rsid w:val="003F5800"/>
    <w:rsid w:val="003F5A41"/>
    <w:rsid w:val="00402DB9"/>
    <w:rsid w:val="0040404E"/>
    <w:rsid w:val="00404371"/>
    <w:rsid w:val="00405B8E"/>
    <w:rsid w:val="00405EE5"/>
    <w:rsid w:val="004122EB"/>
    <w:rsid w:val="00412398"/>
    <w:rsid w:val="0041375A"/>
    <w:rsid w:val="00413E6E"/>
    <w:rsid w:val="00414FAF"/>
    <w:rsid w:val="00415C1A"/>
    <w:rsid w:val="00416FBE"/>
    <w:rsid w:val="00417254"/>
    <w:rsid w:val="00417486"/>
    <w:rsid w:val="00417BBB"/>
    <w:rsid w:val="00423441"/>
    <w:rsid w:val="00424F73"/>
    <w:rsid w:val="0042613D"/>
    <w:rsid w:val="00430C20"/>
    <w:rsid w:val="00434455"/>
    <w:rsid w:val="00434D3D"/>
    <w:rsid w:val="00435130"/>
    <w:rsid w:val="004354F1"/>
    <w:rsid w:val="00436FA0"/>
    <w:rsid w:val="0043779B"/>
    <w:rsid w:val="00444174"/>
    <w:rsid w:val="004446C5"/>
    <w:rsid w:val="00444C5B"/>
    <w:rsid w:val="00450338"/>
    <w:rsid w:val="004503F4"/>
    <w:rsid w:val="00454357"/>
    <w:rsid w:val="00454ED5"/>
    <w:rsid w:val="0045509B"/>
    <w:rsid w:val="00455E07"/>
    <w:rsid w:val="00460693"/>
    <w:rsid w:val="0046234B"/>
    <w:rsid w:val="00464B40"/>
    <w:rsid w:val="00467A89"/>
    <w:rsid w:val="00467CD4"/>
    <w:rsid w:val="00471AC8"/>
    <w:rsid w:val="004727EF"/>
    <w:rsid w:val="00472B55"/>
    <w:rsid w:val="00475C86"/>
    <w:rsid w:val="004762C2"/>
    <w:rsid w:val="00476425"/>
    <w:rsid w:val="00476B22"/>
    <w:rsid w:val="00476BD3"/>
    <w:rsid w:val="00477106"/>
    <w:rsid w:val="004776B4"/>
    <w:rsid w:val="00482DE9"/>
    <w:rsid w:val="00483ADD"/>
    <w:rsid w:val="004906CF"/>
    <w:rsid w:val="004914EF"/>
    <w:rsid w:val="004916E3"/>
    <w:rsid w:val="00491FED"/>
    <w:rsid w:val="00493A48"/>
    <w:rsid w:val="00494DBA"/>
    <w:rsid w:val="00495447"/>
    <w:rsid w:val="004A103E"/>
    <w:rsid w:val="004A4FDC"/>
    <w:rsid w:val="004A7E9E"/>
    <w:rsid w:val="004B2387"/>
    <w:rsid w:val="004B23E8"/>
    <w:rsid w:val="004B5279"/>
    <w:rsid w:val="004B549B"/>
    <w:rsid w:val="004C0335"/>
    <w:rsid w:val="004C0432"/>
    <w:rsid w:val="004C2436"/>
    <w:rsid w:val="004C2A52"/>
    <w:rsid w:val="004C57AF"/>
    <w:rsid w:val="004C71CF"/>
    <w:rsid w:val="004D008A"/>
    <w:rsid w:val="004D0F36"/>
    <w:rsid w:val="004D1440"/>
    <w:rsid w:val="004D3970"/>
    <w:rsid w:val="004D722E"/>
    <w:rsid w:val="004E0188"/>
    <w:rsid w:val="004E05BA"/>
    <w:rsid w:val="004E1E50"/>
    <w:rsid w:val="004E2F87"/>
    <w:rsid w:val="004E6EDF"/>
    <w:rsid w:val="004F3F07"/>
    <w:rsid w:val="004F48DE"/>
    <w:rsid w:val="004F6CF0"/>
    <w:rsid w:val="00500A9C"/>
    <w:rsid w:val="00500FB5"/>
    <w:rsid w:val="0050558F"/>
    <w:rsid w:val="0050655A"/>
    <w:rsid w:val="00506FBE"/>
    <w:rsid w:val="00510498"/>
    <w:rsid w:val="005156A6"/>
    <w:rsid w:val="00520F48"/>
    <w:rsid w:val="0052183A"/>
    <w:rsid w:val="00523970"/>
    <w:rsid w:val="00523EAF"/>
    <w:rsid w:val="00524952"/>
    <w:rsid w:val="00526246"/>
    <w:rsid w:val="005271EC"/>
    <w:rsid w:val="00527943"/>
    <w:rsid w:val="00527C89"/>
    <w:rsid w:val="00532F94"/>
    <w:rsid w:val="00533041"/>
    <w:rsid w:val="0053402F"/>
    <w:rsid w:val="00535955"/>
    <w:rsid w:val="00551D6E"/>
    <w:rsid w:val="00551DBE"/>
    <w:rsid w:val="005540B6"/>
    <w:rsid w:val="005546CB"/>
    <w:rsid w:val="00556FEB"/>
    <w:rsid w:val="00560A3B"/>
    <w:rsid w:val="00561233"/>
    <w:rsid w:val="0056136B"/>
    <w:rsid w:val="00565271"/>
    <w:rsid w:val="00565EAF"/>
    <w:rsid w:val="00566D68"/>
    <w:rsid w:val="00566EF9"/>
    <w:rsid w:val="00566FED"/>
    <w:rsid w:val="00567CB2"/>
    <w:rsid w:val="005733B1"/>
    <w:rsid w:val="0057615A"/>
    <w:rsid w:val="00576B3C"/>
    <w:rsid w:val="005848F3"/>
    <w:rsid w:val="00587257"/>
    <w:rsid w:val="00587F75"/>
    <w:rsid w:val="00593D5F"/>
    <w:rsid w:val="00595074"/>
    <w:rsid w:val="00595DF9"/>
    <w:rsid w:val="005976A4"/>
    <w:rsid w:val="005A0537"/>
    <w:rsid w:val="005A1009"/>
    <w:rsid w:val="005A171D"/>
    <w:rsid w:val="005A4FBC"/>
    <w:rsid w:val="005B359E"/>
    <w:rsid w:val="005B3952"/>
    <w:rsid w:val="005B6910"/>
    <w:rsid w:val="005C1078"/>
    <w:rsid w:val="005C199F"/>
    <w:rsid w:val="005C5BB2"/>
    <w:rsid w:val="005D5382"/>
    <w:rsid w:val="005D67DB"/>
    <w:rsid w:val="005D70DF"/>
    <w:rsid w:val="005E2100"/>
    <w:rsid w:val="005E7066"/>
    <w:rsid w:val="005F195D"/>
    <w:rsid w:val="005F23C5"/>
    <w:rsid w:val="005F37CE"/>
    <w:rsid w:val="005F45DE"/>
    <w:rsid w:val="005F4874"/>
    <w:rsid w:val="0060072C"/>
    <w:rsid w:val="00602F1D"/>
    <w:rsid w:val="0060638D"/>
    <w:rsid w:val="0061091C"/>
    <w:rsid w:val="00610AE7"/>
    <w:rsid w:val="00611C17"/>
    <w:rsid w:val="00611FF9"/>
    <w:rsid w:val="00612829"/>
    <w:rsid w:val="00612EFB"/>
    <w:rsid w:val="00620235"/>
    <w:rsid w:val="00621059"/>
    <w:rsid w:val="00623764"/>
    <w:rsid w:val="00625A9A"/>
    <w:rsid w:val="0062629F"/>
    <w:rsid w:val="006313F0"/>
    <w:rsid w:val="00635E9C"/>
    <w:rsid w:val="006377AE"/>
    <w:rsid w:val="006403F3"/>
    <w:rsid w:val="00640B97"/>
    <w:rsid w:val="0064138A"/>
    <w:rsid w:val="00641DCC"/>
    <w:rsid w:val="00643022"/>
    <w:rsid w:val="0064741E"/>
    <w:rsid w:val="0064759E"/>
    <w:rsid w:val="006511B1"/>
    <w:rsid w:val="00651F6A"/>
    <w:rsid w:val="0065234D"/>
    <w:rsid w:val="0065290D"/>
    <w:rsid w:val="00653CC1"/>
    <w:rsid w:val="0065529D"/>
    <w:rsid w:val="00655D20"/>
    <w:rsid w:val="00655D33"/>
    <w:rsid w:val="00657382"/>
    <w:rsid w:val="0066269E"/>
    <w:rsid w:val="0066457D"/>
    <w:rsid w:val="00665C39"/>
    <w:rsid w:val="006668FD"/>
    <w:rsid w:val="0066718F"/>
    <w:rsid w:val="006777AA"/>
    <w:rsid w:val="00680212"/>
    <w:rsid w:val="006812E0"/>
    <w:rsid w:val="00686AB0"/>
    <w:rsid w:val="006904F4"/>
    <w:rsid w:val="006910D6"/>
    <w:rsid w:val="006925DC"/>
    <w:rsid w:val="00692E03"/>
    <w:rsid w:val="00692F67"/>
    <w:rsid w:val="00693500"/>
    <w:rsid w:val="0069392C"/>
    <w:rsid w:val="0069457A"/>
    <w:rsid w:val="00694BE7"/>
    <w:rsid w:val="006A1062"/>
    <w:rsid w:val="006A1A85"/>
    <w:rsid w:val="006A4464"/>
    <w:rsid w:val="006A5BD2"/>
    <w:rsid w:val="006A626A"/>
    <w:rsid w:val="006A6329"/>
    <w:rsid w:val="006B2D18"/>
    <w:rsid w:val="006B3227"/>
    <w:rsid w:val="006B3A8A"/>
    <w:rsid w:val="006B631F"/>
    <w:rsid w:val="006C1237"/>
    <w:rsid w:val="006C4B7B"/>
    <w:rsid w:val="006C5F04"/>
    <w:rsid w:val="006C7849"/>
    <w:rsid w:val="006C7ACF"/>
    <w:rsid w:val="006D0954"/>
    <w:rsid w:val="006D2ED1"/>
    <w:rsid w:val="006D58C5"/>
    <w:rsid w:val="006E1AAE"/>
    <w:rsid w:val="006E2A46"/>
    <w:rsid w:val="006E2CC8"/>
    <w:rsid w:val="006E52F0"/>
    <w:rsid w:val="006E6739"/>
    <w:rsid w:val="006F09AF"/>
    <w:rsid w:val="006F39EF"/>
    <w:rsid w:val="006F3A26"/>
    <w:rsid w:val="00705FBE"/>
    <w:rsid w:val="00706AB3"/>
    <w:rsid w:val="0070785B"/>
    <w:rsid w:val="00707EAE"/>
    <w:rsid w:val="007112C1"/>
    <w:rsid w:val="00711D1A"/>
    <w:rsid w:val="00712DFA"/>
    <w:rsid w:val="00717161"/>
    <w:rsid w:val="007176D8"/>
    <w:rsid w:val="0072273C"/>
    <w:rsid w:val="0072365D"/>
    <w:rsid w:val="00725C47"/>
    <w:rsid w:val="00725CD8"/>
    <w:rsid w:val="00727010"/>
    <w:rsid w:val="00736098"/>
    <w:rsid w:val="00736ADC"/>
    <w:rsid w:val="007374AB"/>
    <w:rsid w:val="00741720"/>
    <w:rsid w:val="00743D32"/>
    <w:rsid w:val="0074430F"/>
    <w:rsid w:val="007449FA"/>
    <w:rsid w:val="00746F06"/>
    <w:rsid w:val="007470A9"/>
    <w:rsid w:val="00747152"/>
    <w:rsid w:val="007474DF"/>
    <w:rsid w:val="0075009F"/>
    <w:rsid w:val="00750100"/>
    <w:rsid w:val="007515EF"/>
    <w:rsid w:val="0075393B"/>
    <w:rsid w:val="00753DA5"/>
    <w:rsid w:val="0075438D"/>
    <w:rsid w:val="00754411"/>
    <w:rsid w:val="00754826"/>
    <w:rsid w:val="00760982"/>
    <w:rsid w:val="007617BE"/>
    <w:rsid w:val="007637ED"/>
    <w:rsid w:val="00764D56"/>
    <w:rsid w:val="007663F2"/>
    <w:rsid w:val="007671CD"/>
    <w:rsid w:val="00767677"/>
    <w:rsid w:val="007679CA"/>
    <w:rsid w:val="007709BC"/>
    <w:rsid w:val="00773256"/>
    <w:rsid w:val="00774332"/>
    <w:rsid w:val="00775D09"/>
    <w:rsid w:val="00777D86"/>
    <w:rsid w:val="00781EC2"/>
    <w:rsid w:val="00783049"/>
    <w:rsid w:val="00786ACF"/>
    <w:rsid w:val="007922EA"/>
    <w:rsid w:val="00792D37"/>
    <w:rsid w:val="00793910"/>
    <w:rsid w:val="00793C2A"/>
    <w:rsid w:val="0079524C"/>
    <w:rsid w:val="007A15AF"/>
    <w:rsid w:val="007A17DE"/>
    <w:rsid w:val="007A3F88"/>
    <w:rsid w:val="007A5C35"/>
    <w:rsid w:val="007A6783"/>
    <w:rsid w:val="007A7214"/>
    <w:rsid w:val="007A7BB4"/>
    <w:rsid w:val="007B3456"/>
    <w:rsid w:val="007B36FD"/>
    <w:rsid w:val="007B3BC7"/>
    <w:rsid w:val="007B5B1B"/>
    <w:rsid w:val="007B735A"/>
    <w:rsid w:val="007C2405"/>
    <w:rsid w:val="007C2FC8"/>
    <w:rsid w:val="007C32B8"/>
    <w:rsid w:val="007C62B9"/>
    <w:rsid w:val="007D2DF8"/>
    <w:rsid w:val="007D7257"/>
    <w:rsid w:val="007E3210"/>
    <w:rsid w:val="007E52D3"/>
    <w:rsid w:val="007F006E"/>
    <w:rsid w:val="007F03E2"/>
    <w:rsid w:val="007F14AB"/>
    <w:rsid w:val="007F43A3"/>
    <w:rsid w:val="007F69AE"/>
    <w:rsid w:val="007F6AE3"/>
    <w:rsid w:val="008033CC"/>
    <w:rsid w:val="008034BA"/>
    <w:rsid w:val="008046B5"/>
    <w:rsid w:val="0080502A"/>
    <w:rsid w:val="00806C25"/>
    <w:rsid w:val="00810705"/>
    <w:rsid w:val="00810F33"/>
    <w:rsid w:val="00811218"/>
    <w:rsid w:val="0081349C"/>
    <w:rsid w:val="0081777D"/>
    <w:rsid w:val="00817D24"/>
    <w:rsid w:val="00820E75"/>
    <w:rsid w:val="0082148B"/>
    <w:rsid w:val="00827C25"/>
    <w:rsid w:val="00832934"/>
    <w:rsid w:val="00833C6E"/>
    <w:rsid w:val="00837B22"/>
    <w:rsid w:val="00837F86"/>
    <w:rsid w:val="008411D8"/>
    <w:rsid w:val="00841348"/>
    <w:rsid w:val="0084285B"/>
    <w:rsid w:val="0084420C"/>
    <w:rsid w:val="00844E29"/>
    <w:rsid w:val="008459FE"/>
    <w:rsid w:val="0084726F"/>
    <w:rsid w:val="00847766"/>
    <w:rsid w:val="00853BE6"/>
    <w:rsid w:val="00866100"/>
    <w:rsid w:val="008703E5"/>
    <w:rsid w:val="00871D9E"/>
    <w:rsid w:val="0087201B"/>
    <w:rsid w:val="00873145"/>
    <w:rsid w:val="00873281"/>
    <w:rsid w:val="00874A62"/>
    <w:rsid w:val="008757A3"/>
    <w:rsid w:val="00875DF7"/>
    <w:rsid w:val="008762E0"/>
    <w:rsid w:val="008763C7"/>
    <w:rsid w:val="00881816"/>
    <w:rsid w:val="00886CA4"/>
    <w:rsid w:val="00890448"/>
    <w:rsid w:val="008909E6"/>
    <w:rsid w:val="00891829"/>
    <w:rsid w:val="00893596"/>
    <w:rsid w:val="008938FF"/>
    <w:rsid w:val="00895078"/>
    <w:rsid w:val="00895381"/>
    <w:rsid w:val="00895734"/>
    <w:rsid w:val="008A0FB6"/>
    <w:rsid w:val="008A1E91"/>
    <w:rsid w:val="008A4FAC"/>
    <w:rsid w:val="008A6EBE"/>
    <w:rsid w:val="008B20F3"/>
    <w:rsid w:val="008B36D7"/>
    <w:rsid w:val="008B3825"/>
    <w:rsid w:val="008B45A7"/>
    <w:rsid w:val="008B4714"/>
    <w:rsid w:val="008B574F"/>
    <w:rsid w:val="008B71FD"/>
    <w:rsid w:val="008C2E29"/>
    <w:rsid w:val="008C622A"/>
    <w:rsid w:val="008D6812"/>
    <w:rsid w:val="008E5E35"/>
    <w:rsid w:val="008E7221"/>
    <w:rsid w:val="008F0717"/>
    <w:rsid w:val="008F47B3"/>
    <w:rsid w:val="008F50BB"/>
    <w:rsid w:val="008F5C25"/>
    <w:rsid w:val="008F6C5C"/>
    <w:rsid w:val="008F6DBE"/>
    <w:rsid w:val="008F7643"/>
    <w:rsid w:val="00903EA6"/>
    <w:rsid w:val="0090482D"/>
    <w:rsid w:val="00904CB1"/>
    <w:rsid w:val="00904F38"/>
    <w:rsid w:val="009062CC"/>
    <w:rsid w:val="00906498"/>
    <w:rsid w:val="009064AC"/>
    <w:rsid w:val="0090668D"/>
    <w:rsid w:val="009121BE"/>
    <w:rsid w:val="009131F1"/>
    <w:rsid w:val="009140E7"/>
    <w:rsid w:val="009205A5"/>
    <w:rsid w:val="00923B04"/>
    <w:rsid w:val="009244D5"/>
    <w:rsid w:val="00926DB3"/>
    <w:rsid w:val="009279C0"/>
    <w:rsid w:val="00931C94"/>
    <w:rsid w:val="00932195"/>
    <w:rsid w:val="00935117"/>
    <w:rsid w:val="00935347"/>
    <w:rsid w:val="0093552B"/>
    <w:rsid w:val="00936353"/>
    <w:rsid w:val="00937570"/>
    <w:rsid w:val="0093770C"/>
    <w:rsid w:val="00940537"/>
    <w:rsid w:val="00941698"/>
    <w:rsid w:val="00942304"/>
    <w:rsid w:val="00942F63"/>
    <w:rsid w:val="00947790"/>
    <w:rsid w:val="00947F48"/>
    <w:rsid w:val="00950049"/>
    <w:rsid w:val="009514E6"/>
    <w:rsid w:val="009537AB"/>
    <w:rsid w:val="0095445A"/>
    <w:rsid w:val="00955229"/>
    <w:rsid w:val="009565C2"/>
    <w:rsid w:val="00961504"/>
    <w:rsid w:val="0096467A"/>
    <w:rsid w:val="00971C4B"/>
    <w:rsid w:val="00973130"/>
    <w:rsid w:val="009767BD"/>
    <w:rsid w:val="00980CA1"/>
    <w:rsid w:val="00983266"/>
    <w:rsid w:val="009836CE"/>
    <w:rsid w:val="00984E79"/>
    <w:rsid w:val="00985D6E"/>
    <w:rsid w:val="0098755C"/>
    <w:rsid w:val="00990230"/>
    <w:rsid w:val="009902DE"/>
    <w:rsid w:val="00990A52"/>
    <w:rsid w:val="00990AA9"/>
    <w:rsid w:val="00993855"/>
    <w:rsid w:val="009A6348"/>
    <w:rsid w:val="009A74A6"/>
    <w:rsid w:val="009B085A"/>
    <w:rsid w:val="009B2F99"/>
    <w:rsid w:val="009B4997"/>
    <w:rsid w:val="009C1149"/>
    <w:rsid w:val="009C133D"/>
    <w:rsid w:val="009C3226"/>
    <w:rsid w:val="009C45E9"/>
    <w:rsid w:val="009C4E01"/>
    <w:rsid w:val="009C7023"/>
    <w:rsid w:val="009C74C6"/>
    <w:rsid w:val="009D0504"/>
    <w:rsid w:val="009D1A5B"/>
    <w:rsid w:val="009D2FCC"/>
    <w:rsid w:val="009D36ED"/>
    <w:rsid w:val="009D49D9"/>
    <w:rsid w:val="009D6C31"/>
    <w:rsid w:val="009D7D00"/>
    <w:rsid w:val="009E1256"/>
    <w:rsid w:val="009E1629"/>
    <w:rsid w:val="009E2A3D"/>
    <w:rsid w:val="009E64F4"/>
    <w:rsid w:val="009F6300"/>
    <w:rsid w:val="009F666D"/>
    <w:rsid w:val="00A05A33"/>
    <w:rsid w:val="00A124B6"/>
    <w:rsid w:val="00A12959"/>
    <w:rsid w:val="00A1330A"/>
    <w:rsid w:val="00A13345"/>
    <w:rsid w:val="00A13753"/>
    <w:rsid w:val="00A154B2"/>
    <w:rsid w:val="00A25095"/>
    <w:rsid w:val="00A257AE"/>
    <w:rsid w:val="00A27AE7"/>
    <w:rsid w:val="00A30DD7"/>
    <w:rsid w:val="00A31828"/>
    <w:rsid w:val="00A32607"/>
    <w:rsid w:val="00A32FF3"/>
    <w:rsid w:val="00A33C81"/>
    <w:rsid w:val="00A35826"/>
    <w:rsid w:val="00A37A10"/>
    <w:rsid w:val="00A37AF8"/>
    <w:rsid w:val="00A37E7E"/>
    <w:rsid w:val="00A428CF"/>
    <w:rsid w:val="00A42B49"/>
    <w:rsid w:val="00A43E52"/>
    <w:rsid w:val="00A44C0A"/>
    <w:rsid w:val="00A4603F"/>
    <w:rsid w:val="00A46175"/>
    <w:rsid w:val="00A46F8A"/>
    <w:rsid w:val="00A477BB"/>
    <w:rsid w:val="00A516EB"/>
    <w:rsid w:val="00A56601"/>
    <w:rsid w:val="00A62159"/>
    <w:rsid w:val="00A637ED"/>
    <w:rsid w:val="00A70FF1"/>
    <w:rsid w:val="00A73A7D"/>
    <w:rsid w:val="00A770ED"/>
    <w:rsid w:val="00A772A0"/>
    <w:rsid w:val="00A77C25"/>
    <w:rsid w:val="00A804B2"/>
    <w:rsid w:val="00A836BF"/>
    <w:rsid w:val="00A85B60"/>
    <w:rsid w:val="00A86036"/>
    <w:rsid w:val="00A872B9"/>
    <w:rsid w:val="00A942A3"/>
    <w:rsid w:val="00A97FE5"/>
    <w:rsid w:val="00AA1149"/>
    <w:rsid w:val="00AA1D71"/>
    <w:rsid w:val="00AA614A"/>
    <w:rsid w:val="00AA64AC"/>
    <w:rsid w:val="00AA6686"/>
    <w:rsid w:val="00AA7736"/>
    <w:rsid w:val="00AB12FA"/>
    <w:rsid w:val="00AB13FA"/>
    <w:rsid w:val="00AB20E9"/>
    <w:rsid w:val="00AB4BA2"/>
    <w:rsid w:val="00AB4CDA"/>
    <w:rsid w:val="00AB5152"/>
    <w:rsid w:val="00AB6609"/>
    <w:rsid w:val="00AC0044"/>
    <w:rsid w:val="00AC0D89"/>
    <w:rsid w:val="00AC2173"/>
    <w:rsid w:val="00AC5182"/>
    <w:rsid w:val="00AC51A4"/>
    <w:rsid w:val="00AC5A03"/>
    <w:rsid w:val="00AC780D"/>
    <w:rsid w:val="00AC7F15"/>
    <w:rsid w:val="00AD066A"/>
    <w:rsid w:val="00AD1CF6"/>
    <w:rsid w:val="00AD4D06"/>
    <w:rsid w:val="00AE4F85"/>
    <w:rsid w:val="00AE6CBD"/>
    <w:rsid w:val="00AE7D74"/>
    <w:rsid w:val="00AF1421"/>
    <w:rsid w:val="00AF157C"/>
    <w:rsid w:val="00AF5B5A"/>
    <w:rsid w:val="00AF5BDF"/>
    <w:rsid w:val="00AF6009"/>
    <w:rsid w:val="00AF795F"/>
    <w:rsid w:val="00B00100"/>
    <w:rsid w:val="00B0112D"/>
    <w:rsid w:val="00B01DB6"/>
    <w:rsid w:val="00B06FB8"/>
    <w:rsid w:val="00B07531"/>
    <w:rsid w:val="00B105CF"/>
    <w:rsid w:val="00B10B88"/>
    <w:rsid w:val="00B15435"/>
    <w:rsid w:val="00B156E8"/>
    <w:rsid w:val="00B216C8"/>
    <w:rsid w:val="00B23CE3"/>
    <w:rsid w:val="00B2605A"/>
    <w:rsid w:val="00B27ED9"/>
    <w:rsid w:val="00B300BB"/>
    <w:rsid w:val="00B3229D"/>
    <w:rsid w:val="00B34BE5"/>
    <w:rsid w:val="00B41ACF"/>
    <w:rsid w:val="00B45CC3"/>
    <w:rsid w:val="00B473FC"/>
    <w:rsid w:val="00B47423"/>
    <w:rsid w:val="00B50E05"/>
    <w:rsid w:val="00B52F35"/>
    <w:rsid w:val="00B53ACD"/>
    <w:rsid w:val="00B5408B"/>
    <w:rsid w:val="00B561DF"/>
    <w:rsid w:val="00B569DC"/>
    <w:rsid w:val="00B57402"/>
    <w:rsid w:val="00B57BA5"/>
    <w:rsid w:val="00B6063D"/>
    <w:rsid w:val="00B71103"/>
    <w:rsid w:val="00B73992"/>
    <w:rsid w:val="00B755E0"/>
    <w:rsid w:val="00B83617"/>
    <w:rsid w:val="00B8589B"/>
    <w:rsid w:val="00B86C47"/>
    <w:rsid w:val="00B90E23"/>
    <w:rsid w:val="00B92499"/>
    <w:rsid w:val="00B926CA"/>
    <w:rsid w:val="00B9392B"/>
    <w:rsid w:val="00B96EE3"/>
    <w:rsid w:val="00BA3008"/>
    <w:rsid w:val="00BA46D1"/>
    <w:rsid w:val="00BA5380"/>
    <w:rsid w:val="00BA7D05"/>
    <w:rsid w:val="00BB0597"/>
    <w:rsid w:val="00BB140D"/>
    <w:rsid w:val="00BB1C02"/>
    <w:rsid w:val="00BB2C08"/>
    <w:rsid w:val="00BB49AA"/>
    <w:rsid w:val="00BB50F0"/>
    <w:rsid w:val="00BB5B68"/>
    <w:rsid w:val="00BB6D49"/>
    <w:rsid w:val="00BB78C7"/>
    <w:rsid w:val="00BC099C"/>
    <w:rsid w:val="00BC0A80"/>
    <w:rsid w:val="00BC1C03"/>
    <w:rsid w:val="00BC1DE6"/>
    <w:rsid w:val="00BC36DC"/>
    <w:rsid w:val="00BD241C"/>
    <w:rsid w:val="00BD2697"/>
    <w:rsid w:val="00BD273A"/>
    <w:rsid w:val="00BD3A0B"/>
    <w:rsid w:val="00BD43AC"/>
    <w:rsid w:val="00BD4804"/>
    <w:rsid w:val="00BD67B5"/>
    <w:rsid w:val="00BE0362"/>
    <w:rsid w:val="00BE3103"/>
    <w:rsid w:val="00BE4058"/>
    <w:rsid w:val="00BE52AA"/>
    <w:rsid w:val="00BE72C4"/>
    <w:rsid w:val="00BE73B7"/>
    <w:rsid w:val="00BE78F4"/>
    <w:rsid w:val="00BF0476"/>
    <w:rsid w:val="00BF27A8"/>
    <w:rsid w:val="00BF3E83"/>
    <w:rsid w:val="00BF633B"/>
    <w:rsid w:val="00C048E4"/>
    <w:rsid w:val="00C07984"/>
    <w:rsid w:val="00C07E41"/>
    <w:rsid w:val="00C16825"/>
    <w:rsid w:val="00C174A2"/>
    <w:rsid w:val="00C175E3"/>
    <w:rsid w:val="00C17767"/>
    <w:rsid w:val="00C200E9"/>
    <w:rsid w:val="00C2189C"/>
    <w:rsid w:val="00C25752"/>
    <w:rsid w:val="00C25A9D"/>
    <w:rsid w:val="00C2705C"/>
    <w:rsid w:val="00C27D21"/>
    <w:rsid w:val="00C3144D"/>
    <w:rsid w:val="00C32789"/>
    <w:rsid w:val="00C35676"/>
    <w:rsid w:val="00C35968"/>
    <w:rsid w:val="00C37D40"/>
    <w:rsid w:val="00C37D6F"/>
    <w:rsid w:val="00C43C4E"/>
    <w:rsid w:val="00C448EE"/>
    <w:rsid w:val="00C47324"/>
    <w:rsid w:val="00C475D6"/>
    <w:rsid w:val="00C520A2"/>
    <w:rsid w:val="00C56CF2"/>
    <w:rsid w:val="00C5735E"/>
    <w:rsid w:val="00C57376"/>
    <w:rsid w:val="00C57666"/>
    <w:rsid w:val="00C60E16"/>
    <w:rsid w:val="00C612B0"/>
    <w:rsid w:val="00C6166D"/>
    <w:rsid w:val="00C6441F"/>
    <w:rsid w:val="00C64E6B"/>
    <w:rsid w:val="00C65BB0"/>
    <w:rsid w:val="00C65F72"/>
    <w:rsid w:val="00C65FE1"/>
    <w:rsid w:val="00C66E54"/>
    <w:rsid w:val="00C70896"/>
    <w:rsid w:val="00C70E81"/>
    <w:rsid w:val="00C7176F"/>
    <w:rsid w:val="00C72D66"/>
    <w:rsid w:val="00C72F89"/>
    <w:rsid w:val="00C74067"/>
    <w:rsid w:val="00C76B5F"/>
    <w:rsid w:val="00C77A03"/>
    <w:rsid w:val="00C80F55"/>
    <w:rsid w:val="00C82F70"/>
    <w:rsid w:val="00C848C6"/>
    <w:rsid w:val="00C85202"/>
    <w:rsid w:val="00C8523E"/>
    <w:rsid w:val="00C928CB"/>
    <w:rsid w:val="00C930CF"/>
    <w:rsid w:val="00C93164"/>
    <w:rsid w:val="00C952A8"/>
    <w:rsid w:val="00CA15ED"/>
    <w:rsid w:val="00CA2385"/>
    <w:rsid w:val="00CA2D92"/>
    <w:rsid w:val="00CA3758"/>
    <w:rsid w:val="00CA3A05"/>
    <w:rsid w:val="00CB0ED0"/>
    <w:rsid w:val="00CB2B3B"/>
    <w:rsid w:val="00CB61FB"/>
    <w:rsid w:val="00CB68D1"/>
    <w:rsid w:val="00CB7216"/>
    <w:rsid w:val="00CC0A9E"/>
    <w:rsid w:val="00CC0D30"/>
    <w:rsid w:val="00CC5E2A"/>
    <w:rsid w:val="00CC6CF6"/>
    <w:rsid w:val="00CC7288"/>
    <w:rsid w:val="00CC79A7"/>
    <w:rsid w:val="00CC7CF9"/>
    <w:rsid w:val="00CD1B0F"/>
    <w:rsid w:val="00CD244F"/>
    <w:rsid w:val="00CD28AE"/>
    <w:rsid w:val="00CD378E"/>
    <w:rsid w:val="00CD4EAA"/>
    <w:rsid w:val="00CD628B"/>
    <w:rsid w:val="00CD6C9B"/>
    <w:rsid w:val="00CE009D"/>
    <w:rsid w:val="00CE1546"/>
    <w:rsid w:val="00CE2D12"/>
    <w:rsid w:val="00CE5243"/>
    <w:rsid w:val="00CF0A13"/>
    <w:rsid w:val="00CF0F03"/>
    <w:rsid w:val="00CF192B"/>
    <w:rsid w:val="00CF2B30"/>
    <w:rsid w:val="00CF2CF9"/>
    <w:rsid w:val="00CF3FDA"/>
    <w:rsid w:val="00CF48FA"/>
    <w:rsid w:val="00CF5D1A"/>
    <w:rsid w:val="00CF5E62"/>
    <w:rsid w:val="00CF76E0"/>
    <w:rsid w:val="00D00D98"/>
    <w:rsid w:val="00D02A74"/>
    <w:rsid w:val="00D02C29"/>
    <w:rsid w:val="00D057CF"/>
    <w:rsid w:val="00D05ACF"/>
    <w:rsid w:val="00D06362"/>
    <w:rsid w:val="00D1500A"/>
    <w:rsid w:val="00D155CA"/>
    <w:rsid w:val="00D16DB9"/>
    <w:rsid w:val="00D16DF7"/>
    <w:rsid w:val="00D22189"/>
    <w:rsid w:val="00D2312C"/>
    <w:rsid w:val="00D23ABA"/>
    <w:rsid w:val="00D25947"/>
    <w:rsid w:val="00D341A0"/>
    <w:rsid w:val="00D34DEE"/>
    <w:rsid w:val="00D36AC4"/>
    <w:rsid w:val="00D40437"/>
    <w:rsid w:val="00D42F0F"/>
    <w:rsid w:val="00D43818"/>
    <w:rsid w:val="00D43BCF"/>
    <w:rsid w:val="00D441A7"/>
    <w:rsid w:val="00D455D4"/>
    <w:rsid w:val="00D470A0"/>
    <w:rsid w:val="00D51F87"/>
    <w:rsid w:val="00D52A27"/>
    <w:rsid w:val="00D5389B"/>
    <w:rsid w:val="00D5413A"/>
    <w:rsid w:val="00D558E3"/>
    <w:rsid w:val="00D5660A"/>
    <w:rsid w:val="00D57BAC"/>
    <w:rsid w:val="00D60376"/>
    <w:rsid w:val="00D610B4"/>
    <w:rsid w:val="00D62DEF"/>
    <w:rsid w:val="00D640C6"/>
    <w:rsid w:val="00D71A71"/>
    <w:rsid w:val="00D71E77"/>
    <w:rsid w:val="00D7206F"/>
    <w:rsid w:val="00D75810"/>
    <w:rsid w:val="00D77DB8"/>
    <w:rsid w:val="00D82E30"/>
    <w:rsid w:val="00D83636"/>
    <w:rsid w:val="00D84C2F"/>
    <w:rsid w:val="00D8603C"/>
    <w:rsid w:val="00D91A38"/>
    <w:rsid w:val="00D94004"/>
    <w:rsid w:val="00DA0428"/>
    <w:rsid w:val="00DA2645"/>
    <w:rsid w:val="00DA4262"/>
    <w:rsid w:val="00DA64E9"/>
    <w:rsid w:val="00DA680D"/>
    <w:rsid w:val="00DB30A3"/>
    <w:rsid w:val="00DB39A4"/>
    <w:rsid w:val="00DB3E2E"/>
    <w:rsid w:val="00DB602C"/>
    <w:rsid w:val="00DB60AA"/>
    <w:rsid w:val="00DB71BA"/>
    <w:rsid w:val="00DB79EE"/>
    <w:rsid w:val="00DC13F8"/>
    <w:rsid w:val="00DC3B44"/>
    <w:rsid w:val="00DD0AA4"/>
    <w:rsid w:val="00DD3ADF"/>
    <w:rsid w:val="00DD4206"/>
    <w:rsid w:val="00DD50C7"/>
    <w:rsid w:val="00DD5CCE"/>
    <w:rsid w:val="00DE3554"/>
    <w:rsid w:val="00DE4180"/>
    <w:rsid w:val="00DE4200"/>
    <w:rsid w:val="00DE42E5"/>
    <w:rsid w:val="00DE66CE"/>
    <w:rsid w:val="00DE7412"/>
    <w:rsid w:val="00DE7CC0"/>
    <w:rsid w:val="00DF023D"/>
    <w:rsid w:val="00DF5B58"/>
    <w:rsid w:val="00E01FE9"/>
    <w:rsid w:val="00E028C4"/>
    <w:rsid w:val="00E0576B"/>
    <w:rsid w:val="00E231FB"/>
    <w:rsid w:val="00E23F20"/>
    <w:rsid w:val="00E27546"/>
    <w:rsid w:val="00E310A3"/>
    <w:rsid w:val="00E3114E"/>
    <w:rsid w:val="00E31B31"/>
    <w:rsid w:val="00E361E3"/>
    <w:rsid w:val="00E37C0D"/>
    <w:rsid w:val="00E401A8"/>
    <w:rsid w:val="00E4078D"/>
    <w:rsid w:val="00E42EA5"/>
    <w:rsid w:val="00E453C5"/>
    <w:rsid w:val="00E46A2F"/>
    <w:rsid w:val="00E537C9"/>
    <w:rsid w:val="00E54457"/>
    <w:rsid w:val="00E54697"/>
    <w:rsid w:val="00E63203"/>
    <w:rsid w:val="00E6559F"/>
    <w:rsid w:val="00E67D5F"/>
    <w:rsid w:val="00E7313E"/>
    <w:rsid w:val="00E739B7"/>
    <w:rsid w:val="00E7419D"/>
    <w:rsid w:val="00E746FF"/>
    <w:rsid w:val="00E75BB5"/>
    <w:rsid w:val="00E76880"/>
    <w:rsid w:val="00E76F27"/>
    <w:rsid w:val="00E77691"/>
    <w:rsid w:val="00E80233"/>
    <w:rsid w:val="00E8302E"/>
    <w:rsid w:val="00E83E3E"/>
    <w:rsid w:val="00E840B8"/>
    <w:rsid w:val="00E86F72"/>
    <w:rsid w:val="00E874BC"/>
    <w:rsid w:val="00E93483"/>
    <w:rsid w:val="00E93C66"/>
    <w:rsid w:val="00E93D1D"/>
    <w:rsid w:val="00EA2ED6"/>
    <w:rsid w:val="00EA5372"/>
    <w:rsid w:val="00EA79E7"/>
    <w:rsid w:val="00EB2EF5"/>
    <w:rsid w:val="00EB5C32"/>
    <w:rsid w:val="00EB658C"/>
    <w:rsid w:val="00EB6CE2"/>
    <w:rsid w:val="00EC42FE"/>
    <w:rsid w:val="00ED0C7A"/>
    <w:rsid w:val="00ED1FBD"/>
    <w:rsid w:val="00ED281A"/>
    <w:rsid w:val="00ED3325"/>
    <w:rsid w:val="00ED3D6B"/>
    <w:rsid w:val="00ED5062"/>
    <w:rsid w:val="00ED7AA7"/>
    <w:rsid w:val="00EE07EE"/>
    <w:rsid w:val="00EE6E42"/>
    <w:rsid w:val="00EF18C7"/>
    <w:rsid w:val="00EF36D5"/>
    <w:rsid w:val="00EF4662"/>
    <w:rsid w:val="00EF5056"/>
    <w:rsid w:val="00EF6AC0"/>
    <w:rsid w:val="00EF76E8"/>
    <w:rsid w:val="00F00B5E"/>
    <w:rsid w:val="00F02397"/>
    <w:rsid w:val="00F03082"/>
    <w:rsid w:val="00F03576"/>
    <w:rsid w:val="00F0376B"/>
    <w:rsid w:val="00F06D6E"/>
    <w:rsid w:val="00F10B31"/>
    <w:rsid w:val="00F1110D"/>
    <w:rsid w:val="00F11661"/>
    <w:rsid w:val="00F249CF"/>
    <w:rsid w:val="00F3034D"/>
    <w:rsid w:val="00F30771"/>
    <w:rsid w:val="00F32481"/>
    <w:rsid w:val="00F335C8"/>
    <w:rsid w:val="00F40292"/>
    <w:rsid w:val="00F42284"/>
    <w:rsid w:val="00F428E8"/>
    <w:rsid w:val="00F43FF4"/>
    <w:rsid w:val="00F45B91"/>
    <w:rsid w:val="00F46FFC"/>
    <w:rsid w:val="00F47C60"/>
    <w:rsid w:val="00F522E5"/>
    <w:rsid w:val="00F52B20"/>
    <w:rsid w:val="00F54C2E"/>
    <w:rsid w:val="00F55B3A"/>
    <w:rsid w:val="00F57845"/>
    <w:rsid w:val="00F605E7"/>
    <w:rsid w:val="00F63E06"/>
    <w:rsid w:val="00F71D2C"/>
    <w:rsid w:val="00F725A7"/>
    <w:rsid w:val="00F74BA8"/>
    <w:rsid w:val="00F75895"/>
    <w:rsid w:val="00F827DA"/>
    <w:rsid w:val="00F83B5A"/>
    <w:rsid w:val="00F84DF2"/>
    <w:rsid w:val="00F85D3D"/>
    <w:rsid w:val="00F92CC9"/>
    <w:rsid w:val="00F92DA4"/>
    <w:rsid w:val="00F954AF"/>
    <w:rsid w:val="00F96B70"/>
    <w:rsid w:val="00F973DA"/>
    <w:rsid w:val="00FA0660"/>
    <w:rsid w:val="00FA29D0"/>
    <w:rsid w:val="00FA3830"/>
    <w:rsid w:val="00FA3F88"/>
    <w:rsid w:val="00FA584D"/>
    <w:rsid w:val="00FA7832"/>
    <w:rsid w:val="00FB006F"/>
    <w:rsid w:val="00FB0982"/>
    <w:rsid w:val="00FB52B6"/>
    <w:rsid w:val="00FB786E"/>
    <w:rsid w:val="00FC1A78"/>
    <w:rsid w:val="00FC1D95"/>
    <w:rsid w:val="00FC510E"/>
    <w:rsid w:val="00FC55F0"/>
    <w:rsid w:val="00FC5F80"/>
    <w:rsid w:val="00FC667A"/>
    <w:rsid w:val="00FD0196"/>
    <w:rsid w:val="00FD0F2F"/>
    <w:rsid w:val="00FD479B"/>
    <w:rsid w:val="00FD5B56"/>
    <w:rsid w:val="00FD5C3C"/>
    <w:rsid w:val="00FD739D"/>
    <w:rsid w:val="00FE0D23"/>
    <w:rsid w:val="00FE10F2"/>
    <w:rsid w:val="00FE22DE"/>
    <w:rsid w:val="00FE244E"/>
    <w:rsid w:val="00FE419E"/>
    <w:rsid w:val="00FE4C0C"/>
    <w:rsid w:val="00FE6E97"/>
    <w:rsid w:val="00FF194D"/>
    <w:rsid w:val="00FF464C"/>
    <w:rsid w:val="00FF521E"/>
    <w:rsid w:val="00FF778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638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3349</Words>
  <Characters>19095</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24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k Suraci</dc:creator>
  <cp:lastModifiedBy>Marlyne</cp:lastModifiedBy>
  <cp:revision>2</cp:revision>
  <dcterms:created xsi:type="dcterms:W3CDTF">2018-02-25T03:36:00Z</dcterms:created>
  <dcterms:modified xsi:type="dcterms:W3CDTF">2018-02-25T03:36:00Z</dcterms:modified>
</cp:coreProperties>
</file>